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19A9E7" w14:textId="77777777" w:rsidR="002F4725" w:rsidRDefault="002F4725" w:rsidP="00106DDF">
      <w:pPr>
        <w:jc w:val="center"/>
        <w:rPr>
          <w:rFonts w:asciiTheme="majorHAnsi" w:hAnsiTheme="majorHAnsi" w:cs="Times New Roman"/>
          <w:color w:val="1F497D" w:themeColor="text2"/>
          <w:lang w:val="en-US"/>
        </w:rPr>
      </w:pPr>
      <w:r>
        <w:rPr>
          <w:rFonts w:asciiTheme="majorHAnsi" w:hAnsiTheme="majorHAnsi" w:cs="Times New Roman"/>
          <w:color w:val="1F497D" w:themeColor="text2"/>
          <w:lang w:val="en-US"/>
        </w:rPr>
        <w:t>University of Zagreb</w:t>
      </w:r>
    </w:p>
    <w:p w14:paraId="1A6B0378" w14:textId="77777777" w:rsidR="002F4725" w:rsidRDefault="002F4725" w:rsidP="00106DDF">
      <w:pPr>
        <w:jc w:val="center"/>
        <w:rPr>
          <w:rFonts w:asciiTheme="majorHAnsi" w:hAnsiTheme="majorHAnsi" w:cs="Times New Roman"/>
          <w:color w:val="1F497D" w:themeColor="text2"/>
          <w:lang w:val="en-US"/>
        </w:rPr>
      </w:pPr>
      <w:r>
        <w:rPr>
          <w:rFonts w:asciiTheme="majorHAnsi" w:hAnsiTheme="majorHAnsi" w:cs="Times New Roman"/>
          <w:color w:val="1F497D" w:themeColor="text2"/>
          <w:lang w:val="en-US"/>
        </w:rPr>
        <w:t>Faculty of Electrical Engineering and Computing</w:t>
      </w:r>
    </w:p>
    <w:p w14:paraId="6EA490DD" w14:textId="77777777" w:rsidR="002F4725" w:rsidRDefault="002F4725" w:rsidP="00106DDF">
      <w:pPr>
        <w:jc w:val="center"/>
        <w:rPr>
          <w:rFonts w:asciiTheme="majorHAnsi" w:hAnsiTheme="majorHAnsi" w:cs="Times New Roman"/>
          <w:color w:val="1F497D" w:themeColor="text2"/>
          <w:lang w:val="en-US"/>
        </w:rPr>
      </w:pPr>
      <w:r>
        <w:rPr>
          <w:rFonts w:asciiTheme="majorHAnsi" w:hAnsiTheme="majorHAnsi" w:cs="Times New Roman"/>
          <w:color w:val="1F497D" w:themeColor="text2"/>
          <w:lang w:val="en-US"/>
        </w:rPr>
        <w:t>Department of Applied Computing</w:t>
      </w:r>
    </w:p>
    <w:p w14:paraId="2EBA2AB7" w14:textId="051E18A8" w:rsidR="00106DDF" w:rsidRPr="00FE731B" w:rsidRDefault="00106DDF" w:rsidP="00106DDF">
      <w:pPr>
        <w:jc w:val="center"/>
        <w:rPr>
          <w:rFonts w:asciiTheme="majorHAnsi" w:hAnsiTheme="majorHAnsi" w:cs="Times New Roman"/>
          <w:b/>
          <w:color w:val="1F497D" w:themeColor="text2"/>
          <w:lang w:val="en-US"/>
        </w:rPr>
      </w:pPr>
    </w:p>
    <w:p w14:paraId="2C284155" w14:textId="77777777" w:rsidR="00106DDF" w:rsidRPr="00FE731B" w:rsidRDefault="00106DDF" w:rsidP="00106DDF">
      <w:pPr>
        <w:jc w:val="center"/>
        <w:rPr>
          <w:rFonts w:asciiTheme="majorHAnsi" w:hAnsiTheme="majorHAnsi" w:cs="Times New Roman"/>
          <w:b/>
          <w:color w:val="1F497D" w:themeColor="text2"/>
          <w:lang w:val="en-US"/>
        </w:rPr>
      </w:pPr>
    </w:p>
    <w:p w14:paraId="1F5F257C" w14:textId="77777777" w:rsidR="00106DDF" w:rsidRPr="00FE731B" w:rsidRDefault="00106DDF" w:rsidP="00106DDF">
      <w:pPr>
        <w:jc w:val="center"/>
        <w:rPr>
          <w:rFonts w:asciiTheme="majorHAnsi" w:hAnsiTheme="majorHAnsi" w:cs="Times New Roman"/>
          <w:b/>
          <w:color w:val="1F497D" w:themeColor="text2"/>
          <w:lang w:val="en-US"/>
        </w:rPr>
      </w:pPr>
    </w:p>
    <w:p w14:paraId="202DC417" w14:textId="77777777" w:rsidR="00106DDF" w:rsidRPr="00FE731B" w:rsidRDefault="00106DDF" w:rsidP="00106DDF">
      <w:pPr>
        <w:jc w:val="center"/>
        <w:rPr>
          <w:rFonts w:asciiTheme="majorHAnsi" w:hAnsiTheme="majorHAnsi" w:cs="Times New Roman"/>
          <w:b/>
          <w:color w:val="1F497D" w:themeColor="text2"/>
          <w:lang w:val="en-US"/>
        </w:rPr>
      </w:pPr>
    </w:p>
    <w:p w14:paraId="217577AC" w14:textId="77777777" w:rsidR="00106DDF" w:rsidRPr="00FE731B" w:rsidRDefault="00106DDF" w:rsidP="00106DDF">
      <w:pPr>
        <w:jc w:val="center"/>
        <w:rPr>
          <w:rFonts w:asciiTheme="majorHAnsi" w:hAnsiTheme="majorHAnsi" w:cs="Times New Roman"/>
          <w:b/>
          <w:color w:val="1F497D" w:themeColor="text2"/>
          <w:lang w:val="en-US"/>
        </w:rPr>
      </w:pPr>
    </w:p>
    <w:p w14:paraId="327CB7CF" w14:textId="77777777" w:rsidR="00106DDF" w:rsidRPr="00FE731B" w:rsidRDefault="00106DDF" w:rsidP="00106DDF">
      <w:pPr>
        <w:jc w:val="center"/>
        <w:rPr>
          <w:rFonts w:asciiTheme="majorHAnsi" w:hAnsiTheme="majorHAnsi" w:cs="Times New Roman"/>
          <w:b/>
          <w:color w:val="1F497D" w:themeColor="text2"/>
          <w:lang w:val="en-US"/>
        </w:rPr>
      </w:pPr>
    </w:p>
    <w:p w14:paraId="75A44E1F" w14:textId="77777777" w:rsidR="00106DDF" w:rsidRPr="00FE731B" w:rsidRDefault="00106DDF" w:rsidP="00106DDF">
      <w:pPr>
        <w:jc w:val="center"/>
        <w:rPr>
          <w:rFonts w:asciiTheme="majorHAnsi" w:hAnsiTheme="majorHAnsi" w:cs="Times New Roman"/>
          <w:b/>
          <w:color w:val="1F497D" w:themeColor="text2"/>
          <w:lang w:val="en-US"/>
        </w:rPr>
      </w:pPr>
    </w:p>
    <w:p w14:paraId="3B55F7DE" w14:textId="77777777" w:rsidR="00106DDF" w:rsidRPr="00FE731B" w:rsidRDefault="00106DDF" w:rsidP="00106DDF">
      <w:pPr>
        <w:jc w:val="center"/>
        <w:rPr>
          <w:rFonts w:asciiTheme="majorHAnsi" w:hAnsiTheme="majorHAnsi" w:cs="Times New Roman"/>
          <w:b/>
          <w:color w:val="1F497D" w:themeColor="text2"/>
          <w:lang w:val="en-US"/>
        </w:rPr>
      </w:pPr>
    </w:p>
    <w:p w14:paraId="6C12DC2F" w14:textId="77777777" w:rsidR="00106DDF" w:rsidRPr="00FE731B" w:rsidRDefault="00106DDF" w:rsidP="00106DDF">
      <w:pPr>
        <w:jc w:val="center"/>
        <w:rPr>
          <w:rFonts w:asciiTheme="majorHAnsi" w:hAnsiTheme="majorHAnsi" w:cs="Times New Roman"/>
          <w:b/>
          <w:color w:val="1F497D" w:themeColor="text2"/>
          <w:lang w:val="en-US"/>
        </w:rPr>
      </w:pPr>
    </w:p>
    <w:p w14:paraId="279ECB2B" w14:textId="77777777" w:rsidR="00625D54" w:rsidRPr="00FE731B" w:rsidRDefault="00625D54" w:rsidP="00D9283A">
      <w:pPr>
        <w:jc w:val="center"/>
        <w:rPr>
          <w:rFonts w:asciiTheme="majorHAnsi" w:hAnsiTheme="majorHAnsi" w:cs="Times New Roman"/>
          <w:b/>
          <w:color w:val="1F497D" w:themeColor="text2"/>
          <w:sz w:val="38"/>
          <w:szCs w:val="38"/>
          <w:lang w:val="en-US"/>
        </w:rPr>
      </w:pPr>
      <w:r w:rsidRPr="00FE731B">
        <w:rPr>
          <w:rFonts w:asciiTheme="majorHAnsi" w:hAnsiTheme="majorHAnsi" w:cs="Times New Roman"/>
          <w:b/>
          <w:color w:val="1F497D" w:themeColor="text2"/>
          <w:sz w:val="38"/>
          <w:szCs w:val="38"/>
          <w:lang w:val="en-US"/>
        </w:rPr>
        <w:t xml:space="preserve">Instructions for performing laboratory </w:t>
      </w:r>
      <w:proofErr w:type="gramStart"/>
      <w:r w:rsidRPr="00FE731B">
        <w:rPr>
          <w:rFonts w:asciiTheme="majorHAnsi" w:hAnsiTheme="majorHAnsi" w:cs="Times New Roman"/>
          <w:b/>
          <w:color w:val="1F497D" w:themeColor="text2"/>
          <w:sz w:val="38"/>
          <w:szCs w:val="38"/>
          <w:lang w:val="en-US"/>
        </w:rPr>
        <w:t>exercises</w:t>
      </w:r>
      <w:proofErr w:type="gramEnd"/>
    </w:p>
    <w:p w14:paraId="09D65489" w14:textId="77777777" w:rsidR="00625D54" w:rsidRPr="00FE731B" w:rsidRDefault="00625D54" w:rsidP="00D9283A">
      <w:pPr>
        <w:jc w:val="center"/>
        <w:rPr>
          <w:rFonts w:asciiTheme="majorHAnsi" w:hAnsiTheme="majorHAnsi" w:cs="Times New Roman"/>
          <w:b/>
          <w:color w:val="1F497D" w:themeColor="text2"/>
          <w:sz w:val="38"/>
          <w:szCs w:val="38"/>
          <w:lang w:val="en-US"/>
        </w:rPr>
      </w:pPr>
      <w:r w:rsidRPr="00FE731B">
        <w:rPr>
          <w:rFonts w:asciiTheme="majorHAnsi" w:hAnsiTheme="majorHAnsi" w:cs="Times New Roman"/>
          <w:b/>
          <w:color w:val="1F497D" w:themeColor="text2"/>
          <w:sz w:val="38"/>
          <w:szCs w:val="38"/>
          <w:lang w:val="en-US"/>
        </w:rPr>
        <w:t>and</w:t>
      </w:r>
    </w:p>
    <w:p w14:paraId="0EFC92AC" w14:textId="69E5464E" w:rsidR="00625D54" w:rsidRPr="00FE731B" w:rsidRDefault="00625D54" w:rsidP="00106DDF">
      <w:pPr>
        <w:jc w:val="center"/>
        <w:rPr>
          <w:rFonts w:asciiTheme="majorHAnsi" w:hAnsiTheme="majorHAnsi" w:cs="Times New Roman"/>
          <w:b/>
          <w:color w:val="1F497D" w:themeColor="text2"/>
          <w:sz w:val="38"/>
          <w:szCs w:val="38"/>
          <w:lang w:val="en-US"/>
        </w:rPr>
      </w:pPr>
      <w:r w:rsidRPr="00FE731B">
        <w:rPr>
          <w:rFonts w:asciiTheme="majorHAnsi" w:hAnsiTheme="majorHAnsi" w:cs="Times New Roman"/>
          <w:b/>
          <w:color w:val="1F497D" w:themeColor="text2"/>
          <w:sz w:val="38"/>
          <w:szCs w:val="38"/>
          <w:lang w:val="en-US"/>
        </w:rPr>
        <w:t>tests via the Edgar system</w:t>
      </w:r>
    </w:p>
    <w:p w14:paraId="47B801F4" w14:textId="015402D0" w:rsidR="00106DDF" w:rsidRPr="00FE731B" w:rsidRDefault="00197361" w:rsidP="00106DDF">
      <w:pPr>
        <w:jc w:val="center"/>
        <w:rPr>
          <w:rFonts w:asciiTheme="majorHAnsi" w:hAnsiTheme="majorHAnsi"/>
          <w:color w:val="1F497D" w:themeColor="text2"/>
          <w:lang w:val="en-US"/>
        </w:rPr>
      </w:pPr>
      <w:r w:rsidRPr="00FE731B">
        <w:rPr>
          <w:noProof/>
          <w:lang w:val="en-US"/>
        </w:rPr>
        <w:drawing>
          <wp:inline distT="0" distB="0" distL="0" distR="0" wp14:anchorId="3DB8002C" wp14:editId="56EB5DF7">
            <wp:extent cx="1364776" cy="2047164"/>
            <wp:effectExtent l="0" t="0" r="698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80254" cy="20703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B43A7D" w14:textId="77777777" w:rsidR="00106DDF" w:rsidRPr="00FE731B" w:rsidRDefault="00106DDF" w:rsidP="00106DDF">
      <w:pPr>
        <w:jc w:val="center"/>
        <w:rPr>
          <w:rFonts w:asciiTheme="majorHAnsi" w:hAnsiTheme="majorHAnsi"/>
          <w:color w:val="1F497D" w:themeColor="text2"/>
          <w:lang w:val="en-US"/>
        </w:rPr>
      </w:pPr>
    </w:p>
    <w:p w14:paraId="34777127" w14:textId="77777777" w:rsidR="00106DDF" w:rsidRPr="00FE731B" w:rsidRDefault="00106DDF" w:rsidP="00106DDF">
      <w:pPr>
        <w:jc w:val="center"/>
        <w:rPr>
          <w:rFonts w:asciiTheme="majorHAnsi" w:hAnsiTheme="majorHAnsi"/>
          <w:color w:val="1F497D" w:themeColor="text2"/>
          <w:lang w:val="en-US"/>
        </w:rPr>
      </w:pPr>
    </w:p>
    <w:p w14:paraId="653CA2D5" w14:textId="77777777" w:rsidR="00106DDF" w:rsidRPr="00FE731B" w:rsidRDefault="00106DDF" w:rsidP="00106DDF">
      <w:pPr>
        <w:jc w:val="center"/>
        <w:rPr>
          <w:rFonts w:asciiTheme="majorHAnsi" w:hAnsiTheme="majorHAnsi"/>
          <w:color w:val="1F497D" w:themeColor="text2"/>
          <w:lang w:val="en-US"/>
        </w:rPr>
      </w:pPr>
    </w:p>
    <w:p w14:paraId="623FB206" w14:textId="51D1906D" w:rsidR="00C35230" w:rsidRPr="00FE731B" w:rsidRDefault="00106DDF" w:rsidP="00106DDF">
      <w:pPr>
        <w:jc w:val="center"/>
        <w:rPr>
          <w:rFonts w:asciiTheme="majorHAnsi" w:hAnsiTheme="majorHAnsi"/>
          <w:color w:val="1F497D" w:themeColor="text2"/>
          <w:lang w:val="en-US"/>
        </w:rPr>
      </w:pPr>
      <w:r w:rsidRPr="00FE731B">
        <w:rPr>
          <w:rFonts w:asciiTheme="majorHAnsi" w:hAnsiTheme="majorHAnsi"/>
          <w:color w:val="1F497D" w:themeColor="text2"/>
          <w:lang w:val="en-US"/>
        </w:rPr>
        <w:t xml:space="preserve">Zagreb, </w:t>
      </w:r>
      <w:r w:rsidR="008113D4" w:rsidRPr="00FE731B">
        <w:rPr>
          <w:rFonts w:asciiTheme="majorHAnsi" w:hAnsiTheme="majorHAnsi"/>
          <w:color w:val="1F497D" w:themeColor="text2"/>
          <w:lang w:val="en-US"/>
        </w:rPr>
        <w:t>202</w:t>
      </w:r>
      <w:r w:rsidR="00ED64BB">
        <w:rPr>
          <w:rFonts w:asciiTheme="majorHAnsi" w:hAnsiTheme="majorHAnsi"/>
          <w:color w:val="1F497D" w:themeColor="text2"/>
          <w:lang w:val="en-US"/>
        </w:rPr>
        <w:t>3</w:t>
      </w:r>
      <w:r w:rsidRPr="00FE731B">
        <w:rPr>
          <w:rFonts w:asciiTheme="majorHAnsi" w:hAnsiTheme="majorHAnsi"/>
          <w:color w:val="1F497D" w:themeColor="text2"/>
          <w:lang w:val="en-US"/>
        </w:rPr>
        <w:t>.</w:t>
      </w:r>
    </w:p>
    <w:p w14:paraId="5FC6C437" w14:textId="547C82B0" w:rsidR="00106DDF" w:rsidRPr="00FE731B" w:rsidRDefault="00C35230" w:rsidP="00D9283A">
      <w:pPr>
        <w:rPr>
          <w:rFonts w:asciiTheme="majorHAnsi" w:hAnsiTheme="majorHAnsi"/>
          <w:color w:val="1F497D" w:themeColor="text2"/>
          <w:lang w:val="en-US"/>
        </w:rPr>
      </w:pPr>
      <w:r w:rsidRPr="00FE731B">
        <w:rPr>
          <w:rFonts w:asciiTheme="majorHAnsi" w:hAnsiTheme="majorHAnsi"/>
          <w:color w:val="1F497D" w:themeColor="text2"/>
          <w:lang w:val="en-US"/>
        </w:rPr>
        <w:br w:type="page"/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hr-HR"/>
        </w:rPr>
        <w:id w:val="1579635613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29A299AE" w14:textId="1638FC1D" w:rsidR="00106DDF" w:rsidRPr="00FE731B" w:rsidRDefault="00C63C81">
          <w:pPr>
            <w:pStyle w:val="TOCHeading"/>
          </w:pPr>
          <w:r>
            <w:t xml:space="preserve">Content </w:t>
          </w:r>
        </w:p>
        <w:p w14:paraId="341928B9" w14:textId="77777777" w:rsidR="00FA00DB" w:rsidRPr="00FE731B" w:rsidRDefault="00FA00DB" w:rsidP="00FA00DB">
          <w:pPr>
            <w:rPr>
              <w:lang w:val="en-US"/>
            </w:rPr>
          </w:pPr>
        </w:p>
        <w:p w14:paraId="29824466" w14:textId="3B91F44F" w:rsidR="00870E82" w:rsidRDefault="00106DDF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val="en-US"/>
            </w:rPr>
          </w:pPr>
          <w:r w:rsidRPr="00FE731B">
            <w:rPr>
              <w:b/>
              <w:bCs/>
              <w:lang w:val="en-US"/>
            </w:rPr>
            <w:fldChar w:fldCharType="begin"/>
          </w:r>
          <w:r w:rsidRPr="00FE731B">
            <w:rPr>
              <w:b/>
              <w:bCs/>
              <w:lang w:val="en-US"/>
            </w:rPr>
            <w:instrText xml:space="preserve"> TOC \o "1-3" \h \z \u </w:instrText>
          </w:r>
          <w:r w:rsidRPr="00FE731B">
            <w:rPr>
              <w:b/>
              <w:bCs/>
              <w:lang w:val="en-US"/>
            </w:rPr>
            <w:fldChar w:fldCharType="separate"/>
          </w:r>
          <w:hyperlink w:anchor="_Toc84151302" w:history="1">
            <w:r w:rsidR="00870E82" w:rsidRPr="00943598">
              <w:rPr>
                <w:rStyle w:val="Hyperlink"/>
                <w:noProof/>
                <w:lang w:val="en-US"/>
              </w:rPr>
              <w:t>1</w:t>
            </w:r>
            <w:r w:rsidR="00870E82">
              <w:rPr>
                <w:rFonts w:eastAsiaTheme="minorEastAsia"/>
                <w:noProof/>
                <w:lang w:val="en-US"/>
              </w:rPr>
              <w:tab/>
            </w:r>
            <w:r w:rsidR="00870E82" w:rsidRPr="00943598">
              <w:rPr>
                <w:rStyle w:val="Hyperlink"/>
                <w:noProof/>
                <w:lang w:val="en-US"/>
              </w:rPr>
              <w:t>Edgar system</w:t>
            </w:r>
            <w:r w:rsidR="00870E82">
              <w:rPr>
                <w:noProof/>
                <w:webHidden/>
              </w:rPr>
              <w:tab/>
            </w:r>
            <w:r w:rsidR="00870E82">
              <w:rPr>
                <w:noProof/>
                <w:webHidden/>
              </w:rPr>
              <w:fldChar w:fldCharType="begin"/>
            </w:r>
            <w:r w:rsidR="00870E82">
              <w:rPr>
                <w:noProof/>
                <w:webHidden/>
              </w:rPr>
              <w:instrText xml:space="preserve"> PAGEREF _Toc84151302 \h </w:instrText>
            </w:r>
            <w:r w:rsidR="00870E82">
              <w:rPr>
                <w:noProof/>
                <w:webHidden/>
              </w:rPr>
            </w:r>
            <w:r w:rsidR="00870E82">
              <w:rPr>
                <w:noProof/>
                <w:webHidden/>
              </w:rPr>
              <w:fldChar w:fldCharType="separate"/>
            </w:r>
            <w:r w:rsidR="00870E82">
              <w:rPr>
                <w:noProof/>
                <w:webHidden/>
              </w:rPr>
              <w:t>1</w:t>
            </w:r>
            <w:r w:rsidR="00870E82">
              <w:rPr>
                <w:noProof/>
                <w:webHidden/>
              </w:rPr>
              <w:fldChar w:fldCharType="end"/>
            </w:r>
          </w:hyperlink>
        </w:p>
        <w:p w14:paraId="0586D267" w14:textId="21A20DF6" w:rsidR="00870E82" w:rsidRDefault="00336A52">
          <w:pPr>
            <w:pStyle w:val="TOC2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val="en-US"/>
            </w:rPr>
          </w:pPr>
          <w:hyperlink w:anchor="_Toc84151303" w:history="1">
            <w:r w:rsidR="00870E82" w:rsidRPr="00943598">
              <w:rPr>
                <w:rStyle w:val="Hyperlink"/>
                <w:noProof/>
                <w:lang w:val="en-US"/>
              </w:rPr>
              <w:t>1.1</w:t>
            </w:r>
            <w:r w:rsidR="00870E82">
              <w:rPr>
                <w:rFonts w:eastAsiaTheme="minorEastAsia"/>
                <w:noProof/>
                <w:lang w:val="en-US"/>
              </w:rPr>
              <w:tab/>
            </w:r>
            <w:r w:rsidR="00870E82" w:rsidRPr="00943598">
              <w:rPr>
                <w:rStyle w:val="Hyperlink"/>
                <w:noProof/>
                <w:lang w:val="en-US"/>
              </w:rPr>
              <w:t>Login to the system</w:t>
            </w:r>
            <w:r w:rsidR="00870E82">
              <w:rPr>
                <w:noProof/>
                <w:webHidden/>
              </w:rPr>
              <w:tab/>
            </w:r>
            <w:r w:rsidR="00870E82">
              <w:rPr>
                <w:noProof/>
                <w:webHidden/>
              </w:rPr>
              <w:fldChar w:fldCharType="begin"/>
            </w:r>
            <w:r w:rsidR="00870E82">
              <w:rPr>
                <w:noProof/>
                <w:webHidden/>
              </w:rPr>
              <w:instrText xml:space="preserve"> PAGEREF _Toc84151303 \h </w:instrText>
            </w:r>
            <w:r w:rsidR="00870E82">
              <w:rPr>
                <w:noProof/>
                <w:webHidden/>
              </w:rPr>
            </w:r>
            <w:r w:rsidR="00870E82">
              <w:rPr>
                <w:noProof/>
                <w:webHidden/>
              </w:rPr>
              <w:fldChar w:fldCharType="separate"/>
            </w:r>
            <w:r w:rsidR="00870E82">
              <w:rPr>
                <w:noProof/>
                <w:webHidden/>
              </w:rPr>
              <w:t>1</w:t>
            </w:r>
            <w:r w:rsidR="00870E82">
              <w:rPr>
                <w:noProof/>
                <w:webHidden/>
              </w:rPr>
              <w:fldChar w:fldCharType="end"/>
            </w:r>
          </w:hyperlink>
        </w:p>
        <w:p w14:paraId="204268A0" w14:textId="03193890" w:rsidR="00870E82" w:rsidRDefault="00336A52">
          <w:pPr>
            <w:pStyle w:val="TOC2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val="en-US"/>
            </w:rPr>
          </w:pPr>
          <w:hyperlink w:anchor="_Toc84151304" w:history="1">
            <w:r w:rsidR="00870E82" w:rsidRPr="00943598">
              <w:rPr>
                <w:rStyle w:val="Hyperlink"/>
                <w:noProof/>
                <w:lang w:val="en-US"/>
              </w:rPr>
              <w:t>1.2</w:t>
            </w:r>
            <w:r w:rsidR="00870E82">
              <w:rPr>
                <w:rFonts w:eastAsiaTheme="minorEastAsia"/>
                <w:noProof/>
                <w:lang w:val="en-US"/>
              </w:rPr>
              <w:tab/>
            </w:r>
            <w:r w:rsidR="00870E82" w:rsidRPr="00943598">
              <w:rPr>
                <w:rStyle w:val="Hyperlink"/>
                <w:noProof/>
                <w:lang w:val="en-US"/>
              </w:rPr>
              <w:t>Using Edgar for Introduction to Programming</w:t>
            </w:r>
            <w:r w:rsidR="00870E82">
              <w:rPr>
                <w:noProof/>
                <w:webHidden/>
              </w:rPr>
              <w:tab/>
            </w:r>
            <w:r w:rsidR="00870E82">
              <w:rPr>
                <w:noProof/>
                <w:webHidden/>
              </w:rPr>
              <w:fldChar w:fldCharType="begin"/>
            </w:r>
            <w:r w:rsidR="00870E82">
              <w:rPr>
                <w:noProof/>
                <w:webHidden/>
              </w:rPr>
              <w:instrText xml:space="preserve"> PAGEREF _Toc84151304 \h </w:instrText>
            </w:r>
            <w:r w:rsidR="00870E82">
              <w:rPr>
                <w:noProof/>
                <w:webHidden/>
              </w:rPr>
            </w:r>
            <w:r w:rsidR="00870E82">
              <w:rPr>
                <w:noProof/>
                <w:webHidden/>
              </w:rPr>
              <w:fldChar w:fldCharType="separate"/>
            </w:r>
            <w:r w:rsidR="00870E82">
              <w:rPr>
                <w:noProof/>
                <w:webHidden/>
              </w:rPr>
              <w:t>2</w:t>
            </w:r>
            <w:r w:rsidR="00870E82">
              <w:rPr>
                <w:noProof/>
                <w:webHidden/>
              </w:rPr>
              <w:fldChar w:fldCharType="end"/>
            </w:r>
          </w:hyperlink>
        </w:p>
        <w:p w14:paraId="2EB4863C" w14:textId="6DFA5F06" w:rsidR="00870E82" w:rsidRDefault="00336A52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val="en-US"/>
            </w:rPr>
          </w:pPr>
          <w:hyperlink w:anchor="_Toc84151305" w:history="1">
            <w:r w:rsidR="00870E82" w:rsidRPr="00943598">
              <w:rPr>
                <w:rStyle w:val="Hyperlink"/>
                <w:noProof/>
                <w:lang w:val="en-US"/>
              </w:rPr>
              <w:t>2</w:t>
            </w:r>
            <w:r w:rsidR="00870E82">
              <w:rPr>
                <w:rFonts w:eastAsiaTheme="minorEastAsia"/>
                <w:noProof/>
                <w:lang w:val="en-US"/>
              </w:rPr>
              <w:tab/>
            </w:r>
            <w:r w:rsidR="00870E82" w:rsidRPr="00943598">
              <w:rPr>
                <w:rStyle w:val="Hyperlink"/>
                <w:noProof/>
                <w:lang w:val="en-US"/>
              </w:rPr>
              <w:t>Exams</w:t>
            </w:r>
            <w:r w:rsidR="00870E82">
              <w:rPr>
                <w:noProof/>
                <w:webHidden/>
              </w:rPr>
              <w:tab/>
            </w:r>
            <w:r w:rsidR="00870E82">
              <w:rPr>
                <w:noProof/>
                <w:webHidden/>
              </w:rPr>
              <w:fldChar w:fldCharType="begin"/>
            </w:r>
            <w:r w:rsidR="00870E82">
              <w:rPr>
                <w:noProof/>
                <w:webHidden/>
              </w:rPr>
              <w:instrText xml:space="preserve"> PAGEREF _Toc84151305 \h </w:instrText>
            </w:r>
            <w:r w:rsidR="00870E82">
              <w:rPr>
                <w:noProof/>
                <w:webHidden/>
              </w:rPr>
            </w:r>
            <w:r w:rsidR="00870E82">
              <w:rPr>
                <w:noProof/>
                <w:webHidden/>
              </w:rPr>
              <w:fldChar w:fldCharType="separate"/>
            </w:r>
            <w:r w:rsidR="00870E82">
              <w:rPr>
                <w:noProof/>
                <w:webHidden/>
              </w:rPr>
              <w:t>2</w:t>
            </w:r>
            <w:r w:rsidR="00870E82">
              <w:rPr>
                <w:noProof/>
                <w:webHidden/>
              </w:rPr>
              <w:fldChar w:fldCharType="end"/>
            </w:r>
          </w:hyperlink>
        </w:p>
        <w:p w14:paraId="5E8E89E8" w14:textId="0E7C4CF2" w:rsidR="00870E82" w:rsidRDefault="00336A52">
          <w:pPr>
            <w:pStyle w:val="TOC2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val="en-US"/>
            </w:rPr>
          </w:pPr>
          <w:hyperlink w:anchor="_Toc84151306" w:history="1">
            <w:r w:rsidR="00870E82" w:rsidRPr="00943598">
              <w:rPr>
                <w:rStyle w:val="Hyperlink"/>
                <w:noProof/>
                <w:lang w:val="en-US"/>
              </w:rPr>
              <w:t>2.1</w:t>
            </w:r>
            <w:r w:rsidR="00870E82">
              <w:rPr>
                <w:rFonts w:eastAsiaTheme="minorEastAsia"/>
                <w:noProof/>
                <w:lang w:val="en-US"/>
              </w:rPr>
              <w:tab/>
            </w:r>
            <w:r w:rsidR="00870E82" w:rsidRPr="00943598">
              <w:rPr>
                <w:rStyle w:val="Hyperlink"/>
                <w:noProof/>
                <w:lang w:val="en-US"/>
              </w:rPr>
              <w:t>Tests with program tasks</w:t>
            </w:r>
            <w:r w:rsidR="00870E82">
              <w:rPr>
                <w:noProof/>
                <w:webHidden/>
              </w:rPr>
              <w:tab/>
            </w:r>
            <w:r w:rsidR="00870E82">
              <w:rPr>
                <w:noProof/>
                <w:webHidden/>
              </w:rPr>
              <w:fldChar w:fldCharType="begin"/>
            </w:r>
            <w:r w:rsidR="00870E82">
              <w:rPr>
                <w:noProof/>
                <w:webHidden/>
              </w:rPr>
              <w:instrText xml:space="preserve"> PAGEREF _Toc84151306 \h </w:instrText>
            </w:r>
            <w:r w:rsidR="00870E82">
              <w:rPr>
                <w:noProof/>
                <w:webHidden/>
              </w:rPr>
            </w:r>
            <w:r w:rsidR="00870E82">
              <w:rPr>
                <w:noProof/>
                <w:webHidden/>
              </w:rPr>
              <w:fldChar w:fldCharType="separate"/>
            </w:r>
            <w:r w:rsidR="00870E82">
              <w:rPr>
                <w:noProof/>
                <w:webHidden/>
              </w:rPr>
              <w:t>4</w:t>
            </w:r>
            <w:r w:rsidR="00870E82">
              <w:rPr>
                <w:noProof/>
                <w:webHidden/>
              </w:rPr>
              <w:fldChar w:fldCharType="end"/>
            </w:r>
          </w:hyperlink>
        </w:p>
        <w:p w14:paraId="1D4D6884" w14:textId="5B6C3990" w:rsidR="00870E82" w:rsidRDefault="00336A52">
          <w:pPr>
            <w:pStyle w:val="TOC2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val="en-US"/>
            </w:rPr>
          </w:pPr>
          <w:hyperlink w:anchor="_Toc84151307" w:history="1">
            <w:r w:rsidR="00870E82" w:rsidRPr="00943598">
              <w:rPr>
                <w:rStyle w:val="Hyperlink"/>
                <w:noProof/>
                <w:lang w:val="en-US"/>
              </w:rPr>
              <w:t>2.2</w:t>
            </w:r>
            <w:r w:rsidR="00870E82">
              <w:rPr>
                <w:rFonts w:eastAsiaTheme="minorEastAsia"/>
                <w:noProof/>
                <w:lang w:val="en-US"/>
              </w:rPr>
              <w:tab/>
            </w:r>
            <w:r w:rsidR="00870E82" w:rsidRPr="00943598">
              <w:rPr>
                <w:rStyle w:val="Hyperlink"/>
                <w:noProof/>
                <w:lang w:val="en-US"/>
              </w:rPr>
              <w:t>Completion of writing and submission of the test for assessment</w:t>
            </w:r>
            <w:r w:rsidR="00870E82">
              <w:rPr>
                <w:noProof/>
                <w:webHidden/>
              </w:rPr>
              <w:tab/>
            </w:r>
            <w:r w:rsidR="00870E82">
              <w:rPr>
                <w:noProof/>
                <w:webHidden/>
              </w:rPr>
              <w:fldChar w:fldCharType="begin"/>
            </w:r>
            <w:r w:rsidR="00870E82">
              <w:rPr>
                <w:noProof/>
                <w:webHidden/>
              </w:rPr>
              <w:instrText xml:space="preserve"> PAGEREF _Toc84151307 \h </w:instrText>
            </w:r>
            <w:r w:rsidR="00870E82">
              <w:rPr>
                <w:noProof/>
                <w:webHidden/>
              </w:rPr>
            </w:r>
            <w:r w:rsidR="00870E82">
              <w:rPr>
                <w:noProof/>
                <w:webHidden/>
              </w:rPr>
              <w:fldChar w:fldCharType="separate"/>
            </w:r>
            <w:r w:rsidR="00870E82">
              <w:rPr>
                <w:noProof/>
                <w:webHidden/>
              </w:rPr>
              <w:t>7</w:t>
            </w:r>
            <w:r w:rsidR="00870E82">
              <w:rPr>
                <w:noProof/>
                <w:webHidden/>
              </w:rPr>
              <w:fldChar w:fldCharType="end"/>
            </w:r>
          </w:hyperlink>
        </w:p>
        <w:p w14:paraId="3DAF649F" w14:textId="375B015E" w:rsidR="00870E82" w:rsidRDefault="00336A52">
          <w:pPr>
            <w:pStyle w:val="TOC1"/>
            <w:tabs>
              <w:tab w:val="left" w:pos="440"/>
              <w:tab w:val="right" w:leader="dot" w:pos="9062"/>
            </w:tabs>
            <w:rPr>
              <w:rFonts w:eastAsiaTheme="minorEastAsia"/>
              <w:noProof/>
              <w:lang w:val="en-US"/>
            </w:rPr>
          </w:pPr>
          <w:hyperlink w:anchor="_Toc84151308" w:history="1">
            <w:r w:rsidR="00870E82" w:rsidRPr="00943598">
              <w:rPr>
                <w:rStyle w:val="Hyperlink"/>
                <w:noProof/>
              </w:rPr>
              <w:t>3</w:t>
            </w:r>
            <w:r w:rsidR="00870E82">
              <w:rPr>
                <w:rFonts w:eastAsiaTheme="minorEastAsia"/>
                <w:noProof/>
                <w:lang w:val="en-US"/>
              </w:rPr>
              <w:tab/>
            </w:r>
            <w:r w:rsidR="00870E82" w:rsidRPr="00943598">
              <w:rPr>
                <w:rStyle w:val="Hyperlink"/>
                <w:noProof/>
              </w:rPr>
              <w:t>Ticketing system</w:t>
            </w:r>
            <w:r w:rsidR="00870E82">
              <w:rPr>
                <w:noProof/>
                <w:webHidden/>
              </w:rPr>
              <w:tab/>
            </w:r>
            <w:r w:rsidR="00870E82">
              <w:rPr>
                <w:noProof/>
                <w:webHidden/>
              </w:rPr>
              <w:fldChar w:fldCharType="begin"/>
            </w:r>
            <w:r w:rsidR="00870E82">
              <w:rPr>
                <w:noProof/>
                <w:webHidden/>
              </w:rPr>
              <w:instrText xml:space="preserve"> PAGEREF _Toc84151308 \h </w:instrText>
            </w:r>
            <w:r w:rsidR="00870E82">
              <w:rPr>
                <w:noProof/>
                <w:webHidden/>
              </w:rPr>
            </w:r>
            <w:r w:rsidR="00870E82">
              <w:rPr>
                <w:noProof/>
                <w:webHidden/>
              </w:rPr>
              <w:fldChar w:fldCharType="separate"/>
            </w:r>
            <w:r w:rsidR="00870E82">
              <w:rPr>
                <w:noProof/>
                <w:webHidden/>
              </w:rPr>
              <w:t>9</w:t>
            </w:r>
            <w:r w:rsidR="00870E82">
              <w:rPr>
                <w:noProof/>
                <w:webHidden/>
              </w:rPr>
              <w:fldChar w:fldCharType="end"/>
            </w:r>
          </w:hyperlink>
        </w:p>
        <w:p w14:paraId="0CB40B58" w14:textId="154B697D" w:rsidR="00870E82" w:rsidRDefault="00336A52">
          <w:pPr>
            <w:pStyle w:val="TOC2"/>
            <w:tabs>
              <w:tab w:val="left" w:pos="880"/>
              <w:tab w:val="right" w:leader="dot" w:pos="9062"/>
            </w:tabs>
            <w:rPr>
              <w:rFonts w:eastAsiaTheme="minorEastAsia"/>
              <w:noProof/>
              <w:lang w:val="en-US"/>
            </w:rPr>
          </w:pPr>
          <w:hyperlink w:anchor="_Toc84151309" w:history="1">
            <w:r w:rsidR="00870E82" w:rsidRPr="00943598">
              <w:rPr>
                <w:rStyle w:val="Hyperlink"/>
                <w:noProof/>
              </w:rPr>
              <w:t>3.1</w:t>
            </w:r>
            <w:r w:rsidR="00870E82">
              <w:rPr>
                <w:rFonts w:eastAsiaTheme="minorEastAsia"/>
                <w:noProof/>
                <w:lang w:val="en-US"/>
              </w:rPr>
              <w:tab/>
            </w:r>
            <w:r w:rsidR="00870E82" w:rsidRPr="00943598">
              <w:rPr>
                <w:rStyle w:val="Hyperlink"/>
                <w:noProof/>
              </w:rPr>
              <w:t>View own tickets</w:t>
            </w:r>
            <w:r w:rsidR="00870E82">
              <w:rPr>
                <w:noProof/>
                <w:webHidden/>
              </w:rPr>
              <w:tab/>
            </w:r>
            <w:r w:rsidR="00870E82">
              <w:rPr>
                <w:noProof/>
                <w:webHidden/>
              </w:rPr>
              <w:fldChar w:fldCharType="begin"/>
            </w:r>
            <w:r w:rsidR="00870E82">
              <w:rPr>
                <w:noProof/>
                <w:webHidden/>
              </w:rPr>
              <w:instrText xml:space="preserve"> PAGEREF _Toc84151309 \h </w:instrText>
            </w:r>
            <w:r w:rsidR="00870E82">
              <w:rPr>
                <w:noProof/>
                <w:webHidden/>
              </w:rPr>
            </w:r>
            <w:r w:rsidR="00870E82">
              <w:rPr>
                <w:noProof/>
                <w:webHidden/>
              </w:rPr>
              <w:fldChar w:fldCharType="separate"/>
            </w:r>
            <w:r w:rsidR="00870E82">
              <w:rPr>
                <w:noProof/>
                <w:webHidden/>
              </w:rPr>
              <w:t>10</w:t>
            </w:r>
            <w:r w:rsidR="00870E82">
              <w:rPr>
                <w:noProof/>
                <w:webHidden/>
              </w:rPr>
              <w:fldChar w:fldCharType="end"/>
            </w:r>
          </w:hyperlink>
        </w:p>
        <w:p w14:paraId="5DEE6FD7" w14:textId="7223F1CD" w:rsidR="00106DDF" w:rsidRPr="00FE731B" w:rsidRDefault="00106DDF">
          <w:pPr>
            <w:rPr>
              <w:lang w:val="en-US"/>
            </w:rPr>
          </w:pPr>
          <w:r w:rsidRPr="00FE731B">
            <w:rPr>
              <w:b/>
              <w:bCs/>
              <w:lang w:val="en-US"/>
            </w:rPr>
            <w:fldChar w:fldCharType="end"/>
          </w:r>
        </w:p>
      </w:sdtContent>
    </w:sdt>
    <w:p w14:paraId="79C4F289" w14:textId="13997306" w:rsidR="00106DDF" w:rsidRPr="00FE731B" w:rsidRDefault="00106DDF">
      <w:pPr>
        <w:rPr>
          <w:rFonts w:asciiTheme="majorHAnsi" w:hAnsiTheme="majorHAnsi"/>
          <w:color w:val="1F497D" w:themeColor="text2"/>
          <w:lang w:val="en-US"/>
        </w:rPr>
      </w:pPr>
      <w:r w:rsidRPr="00FE731B">
        <w:rPr>
          <w:rFonts w:asciiTheme="majorHAnsi" w:hAnsiTheme="majorHAnsi"/>
          <w:color w:val="1F497D" w:themeColor="text2"/>
          <w:lang w:val="en-US"/>
        </w:rPr>
        <w:br w:type="page"/>
      </w:r>
    </w:p>
    <w:p w14:paraId="00DE6D66" w14:textId="77777777" w:rsidR="00106DDF" w:rsidRPr="00FE731B" w:rsidRDefault="00106DDF" w:rsidP="00106DDF">
      <w:pPr>
        <w:jc w:val="center"/>
        <w:rPr>
          <w:rFonts w:asciiTheme="majorHAnsi" w:hAnsiTheme="majorHAnsi"/>
          <w:color w:val="1F497D" w:themeColor="text2"/>
          <w:lang w:val="en-US"/>
        </w:rPr>
        <w:sectPr w:rsidR="00106DDF" w:rsidRPr="00FE731B" w:rsidSect="00ED6B08">
          <w:footerReference w:type="default" r:id="rId12"/>
          <w:pgSz w:w="11906" w:h="16838"/>
          <w:pgMar w:top="1417" w:right="1417" w:bottom="1417" w:left="1417" w:header="708" w:footer="708" w:gutter="0"/>
          <w:cols w:space="708"/>
          <w:docGrid w:linePitch="360"/>
        </w:sectPr>
      </w:pPr>
    </w:p>
    <w:p w14:paraId="152B5D95" w14:textId="7D4CA3B5" w:rsidR="00197361" w:rsidRPr="00FE731B" w:rsidRDefault="00625D54" w:rsidP="00197361">
      <w:pPr>
        <w:pStyle w:val="Heading1"/>
        <w:rPr>
          <w:lang w:val="en-US"/>
        </w:rPr>
      </w:pPr>
      <w:bookmarkStart w:id="0" w:name="_Toc84151302"/>
      <w:r w:rsidRPr="00FE731B">
        <w:rPr>
          <w:lang w:val="en-US"/>
        </w:rPr>
        <w:lastRenderedPageBreak/>
        <w:t>Edgar system</w:t>
      </w:r>
      <w:bookmarkEnd w:id="0"/>
      <w:r w:rsidRPr="00FE731B">
        <w:rPr>
          <w:lang w:val="en-US"/>
        </w:rPr>
        <w:t xml:space="preserve"> </w:t>
      </w:r>
    </w:p>
    <w:p w14:paraId="3093D0DC" w14:textId="2827B57A" w:rsidR="00197361" w:rsidRPr="00FE731B" w:rsidRDefault="00625D54" w:rsidP="00A55FEA">
      <w:pPr>
        <w:rPr>
          <w:lang w:val="en-US"/>
        </w:rPr>
      </w:pPr>
      <w:r w:rsidRPr="00FE731B">
        <w:rPr>
          <w:lang w:val="en-US"/>
        </w:rPr>
        <w:t xml:space="preserve">The Edgar system is used for automatic assessment of tests of theoretical and practical knowledge </w:t>
      </w:r>
      <w:r w:rsidR="008E09DF">
        <w:rPr>
          <w:lang w:val="en-US"/>
        </w:rPr>
        <w:t>of</w:t>
      </w:r>
      <w:r w:rsidRPr="00FE731B">
        <w:rPr>
          <w:lang w:val="en-US"/>
        </w:rPr>
        <w:t xml:space="preserve"> the </w:t>
      </w:r>
      <w:r w:rsidR="00EE28D4">
        <w:rPr>
          <w:lang w:val="en-US"/>
        </w:rPr>
        <w:t>course</w:t>
      </w:r>
      <w:r w:rsidRPr="00FE731B">
        <w:rPr>
          <w:lang w:val="en-US"/>
        </w:rPr>
        <w:t xml:space="preserve"> </w:t>
      </w:r>
      <w:r w:rsidRPr="00FE731B">
        <w:rPr>
          <w:i/>
          <w:iCs/>
          <w:lang w:val="en-US"/>
        </w:rPr>
        <w:t>Introduction to Programming.</w:t>
      </w:r>
      <w:r w:rsidRPr="00FE731B">
        <w:rPr>
          <w:lang w:val="en-US"/>
        </w:rPr>
        <w:t xml:space="preserve"> In this course, you will encounter</w:t>
      </w:r>
      <w:r w:rsidR="00EE28D4">
        <w:rPr>
          <w:lang w:val="en-US"/>
        </w:rPr>
        <w:t xml:space="preserve"> programming tasks</w:t>
      </w:r>
      <w:r w:rsidRPr="00FE731B">
        <w:rPr>
          <w:lang w:val="en-US"/>
        </w:rPr>
        <w:t xml:space="preserve">, where for a given </w:t>
      </w:r>
      <w:proofErr w:type="gramStart"/>
      <w:r w:rsidRPr="00FE731B">
        <w:rPr>
          <w:lang w:val="en-US"/>
        </w:rPr>
        <w:t>problem</w:t>
      </w:r>
      <w:proofErr w:type="gramEnd"/>
      <w:r w:rsidRPr="00FE731B">
        <w:rPr>
          <w:lang w:val="en-US"/>
        </w:rPr>
        <w:t xml:space="preserve"> it is necessary to write a program solution in the C programming language.</w:t>
      </w:r>
      <w:r w:rsidR="00197361" w:rsidRPr="00FE731B">
        <w:rPr>
          <w:lang w:val="en-US"/>
        </w:rPr>
        <w:t xml:space="preserve"> </w:t>
      </w:r>
    </w:p>
    <w:p w14:paraId="06862ECB" w14:textId="5CE754FD" w:rsidR="009656A6" w:rsidRPr="00FE731B" w:rsidRDefault="005442A6" w:rsidP="00197361">
      <w:pPr>
        <w:rPr>
          <w:lang w:val="en-US"/>
        </w:rPr>
      </w:pPr>
      <w:r w:rsidRPr="00FE731B">
        <w:rPr>
          <w:lang w:val="en-US"/>
        </w:rPr>
        <w:t>The</w:t>
      </w:r>
      <w:r w:rsidR="00922734" w:rsidRPr="00FE731B">
        <w:rPr>
          <w:lang w:val="en-US"/>
        </w:rPr>
        <w:t xml:space="preserve"> labs </w:t>
      </w:r>
      <w:r w:rsidRPr="00FE731B">
        <w:rPr>
          <w:lang w:val="en-US"/>
        </w:rPr>
        <w:t>contain program tasks that are solved and tested in the Notepad editor (++) or the VSC development environment, and the final solution is transferred (</w:t>
      </w:r>
      <w:r w:rsidRPr="00FE731B">
        <w:rPr>
          <w:i/>
          <w:lang w:val="en-US"/>
        </w:rPr>
        <w:t>copy-paste</w:t>
      </w:r>
      <w:r w:rsidRPr="00FE731B">
        <w:rPr>
          <w:lang w:val="en-US"/>
        </w:rPr>
        <w:t>) to the Edgar system</w:t>
      </w:r>
      <w:r w:rsidR="008113D4" w:rsidRPr="00FE731B">
        <w:rPr>
          <w:lang w:val="en-US"/>
        </w:rPr>
        <w:t>.</w:t>
      </w:r>
    </w:p>
    <w:p w14:paraId="3B035811" w14:textId="70A3AF35" w:rsidR="00197361" w:rsidRPr="00FE731B" w:rsidRDefault="00922734" w:rsidP="00197361">
      <w:pPr>
        <w:rPr>
          <w:lang w:val="en-US"/>
        </w:rPr>
      </w:pPr>
      <w:r w:rsidRPr="00FE731B">
        <w:rPr>
          <w:lang w:val="en-US"/>
        </w:rPr>
        <w:t>You can access the Edgar system at:</w:t>
      </w:r>
      <w:r w:rsidR="00197361" w:rsidRPr="00FE731B">
        <w:rPr>
          <w:lang w:val="en-US"/>
        </w:rPr>
        <w:t xml:space="preserve">   </w:t>
      </w:r>
      <w:hyperlink r:id="rId13" w:history="1">
        <w:r w:rsidR="00197361" w:rsidRPr="00FE731B">
          <w:rPr>
            <w:rStyle w:val="Hyperlink"/>
            <w:lang w:val="en-US"/>
          </w:rPr>
          <w:t>https://edgar.fer.hr/</w:t>
        </w:r>
      </w:hyperlink>
    </w:p>
    <w:p w14:paraId="282D5405" w14:textId="06187479" w:rsidR="00922734" w:rsidRPr="00FE731B" w:rsidRDefault="00922734" w:rsidP="00197361">
      <w:pPr>
        <w:pStyle w:val="NoSpacing"/>
        <w:ind w:left="1134"/>
        <w:rPr>
          <w:lang w:val="en-US"/>
        </w:rPr>
      </w:pPr>
      <w:r w:rsidRPr="00FE731B">
        <w:rPr>
          <w:i/>
          <w:lang w:val="en-US"/>
        </w:rPr>
        <w:t xml:space="preserve">Note: </w:t>
      </w:r>
      <w:r w:rsidRPr="00FE731B">
        <w:rPr>
          <w:iCs/>
          <w:lang w:val="en-US"/>
        </w:rPr>
        <w:t>The layout of the graphical user interface elements on the current version of the system</w:t>
      </w:r>
      <w:r w:rsidR="00C341FE" w:rsidRPr="00FE731B">
        <w:rPr>
          <w:iCs/>
          <w:lang w:val="en-US"/>
        </w:rPr>
        <w:t xml:space="preserve"> </w:t>
      </w:r>
      <w:r w:rsidRPr="00FE731B">
        <w:rPr>
          <w:lang w:val="en-US"/>
        </w:rPr>
        <w:t>Edgar may differ in part from the appearance of the user interface shown in the illustrations later in this document. In case of any ambiguities and/or difficulties when using the system, contact the assistant on duty.</w:t>
      </w:r>
    </w:p>
    <w:p w14:paraId="372DE4AB" w14:textId="161469D8" w:rsidR="00197361" w:rsidRPr="00FE731B" w:rsidRDefault="00197361" w:rsidP="00197361">
      <w:pPr>
        <w:pStyle w:val="NoSpacing"/>
        <w:ind w:left="1134"/>
        <w:rPr>
          <w:lang w:val="en-US"/>
        </w:rPr>
      </w:pPr>
    </w:p>
    <w:p w14:paraId="76AA3681" w14:textId="76D6C297" w:rsidR="00197361" w:rsidRPr="00FE731B" w:rsidRDefault="00DF007A" w:rsidP="00197361">
      <w:pPr>
        <w:pStyle w:val="Heading2"/>
        <w:rPr>
          <w:lang w:val="en-US"/>
        </w:rPr>
      </w:pPr>
      <w:bookmarkStart w:id="1" w:name="_Toc84151303"/>
      <w:r w:rsidRPr="00FE731B">
        <w:rPr>
          <w:lang w:val="en-US"/>
        </w:rPr>
        <w:t>Login to the system</w:t>
      </w:r>
      <w:bookmarkEnd w:id="1"/>
      <w:r w:rsidRPr="00FE731B">
        <w:rPr>
          <w:lang w:val="en-US"/>
        </w:rPr>
        <w:t xml:space="preserve"> </w:t>
      </w:r>
    </w:p>
    <w:p w14:paraId="582F7DAE" w14:textId="14E03C68" w:rsidR="00DF007A" w:rsidRPr="00FE731B" w:rsidRDefault="00DF007A" w:rsidP="00DF007A">
      <w:pPr>
        <w:rPr>
          <w:lang w:val="en-US"/>
        </w:rPr>
      </w:pPr>
      <w:r w:rsidRPr="00FE731B">
        <w:rPr>
          <w:lang w:val="en-US"/>
        </w:rPr>
        <w:t xml:space="preserve">The username and password from the </w:t>
      </w:r>
      <w:r w:rsidRPr="00FE731B">
        <w:rPr>
          <w:i/>
          <w:lang w:val="en-US"/>
        </w:rPr>
        <w:t>AAI</w:t>
      </w:r>
      <w:r w:rsidRPr="00FE731B">
        <w:rPr>
          <w:lang w:val="en-US"/>
        </w:rPr>
        <w:t xml:space="preserve">-Edu system are used to log in to the system. You can access this </w:t>
      </w:r>
      <w:r w:rsidRPr="00FE731B">
        <w:rPr>
          <w:iCs/>
          <w:lang w:val="en-US"/>
        </w:rPr>
        <w:t>login</w:t>
      </w:r>
      <w:r w:rsidRPr="00FE731B">
        <w:rPr>
          <w:i/>
          <w:lang w:val="en-US"/>
        </w:rPr>
        <w:t xml:space="preserve"> </w:t>
      </w:r>
      <w:r w:rsidRPr="00FE731B">
        <w:rPr>
          <w:lang w:val="en-US"/>
        </w:rPr>
        <w:t>mode by clicking on "</w:t>
      </w:r>
      <w:r w:rsidRPr="00FE731B">
        <w:rPr>
          <w:i/>
          <w:lang w:val="en-US"/>
        </w:rPr>
        <w:t>login here using AAI</w:t>
      </w:r>
      <w:r w:rsidRPr="00FE731B">
        <w:rPr>
          <w:lang w:val="en-US"/>
        </w:rPr>
        <w:t xml:space="preserve">", as shown in the figure: </w:t>
      </w:r>
    </w:p>
    <w:p w14:paraId="3541188A" w14:textId="724C5E9E" w:rsidR="005B58DA" w:rsidRPr="00FE731B" w:rsidRDefault="005B58DA" w:rsidP="00197361">
      <w:pPr>
        <w:rPr>
          <w:lang w:val="en-US"/>
        </w:rPr>
      </w:pPr>
      <w:r w:rsidRPr="00FE731B">
        <w:rPr>
          <w:noProof/>
          <w:lang w:val="en-US"/>
        </w:rPr>
        <w:drawing>
          <wp:inline distT="0" distB="0" distL="0" distR="0" wp14:anchorId="72EA32B3" wp14:editId="7C337282">
            <wp:extent cx="4476750" cy="2807838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76750" cy="28078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F007A" w:rsidRPr="00FE731B">
        <w:rPr>
          <w:lang w:val="en-US"/>
        </w:rPr>
        <w:t xml:space="preserve"> </w:t>
      </w:r>
    </w:p>
    <w:p w14:paraId="137766C3" w14:textId="77777777" w:rsidR="00DF007A" w:rsidRPr="00FE731B" w:rsidRDefault="00DF007A" w:rsidP="00197361">
      <w:pPr>
        <w:rPr>
          <w:lang w:val="en-US"/>
        </w:rPr>
      </w:pPr>
    </w:p>
    <w:p w14:paraId="28B9D5F4" w14:textId="0C496316" w:rsidR="005B58DA" w:rsidRPr="00FE731B" w:rsidRDefault="00197361" w:rsidP="005B58DA">
      <w:pPr>
        <w:rPr>
          <w:iCs/>
          <w:lang w:val="en-US"/>
        </w:rPr>
      </w:pPr>
      <w:r w:rsidRPr="00FE731B">
        <w:rPr>
          <w:lang w:val="en-US"/>
        </w:rPr>
        <w:br/>
      </w:r>
      <w:r w:rsidR="009B2F4D" w:rsidRPr="00FE731B">
        <w:rPr>
          <w:iCs/>
          <w:lang w:val="en-US"/>
        </w:rPr>
        <w:t xml:space="preserve">Then you need to enter the AAI username and password in the login fields and click </w:t>
      </w:r>
      <w:r w:rsidR="00165A5C" w:rsidRPr="00FE731B">
        <w:rPr>
          <w:iCs/>
          <w:lang w:val="en-US"/>
        </w:rPr>
        <w:t>„</w:t>
      </w:r>
      <w:proofErr w:type="gramStart"/>
      <w:r w:rsidR="00165A5C" w:rsidRPr="00FE731B">
        <w:rPr>
          <w:iCs/>
          <w:lang w:val="en-US"/>
        </w:rPr>
        <w:t>PRIJAVA“</w:t>
      </w:r>
      <w:proofErr w:type="gramEnd"/>
      <w:r w:rsidR="005B58DA" w:rsidRPr="00FE731B">
        <w:rPr>
          <w:iCs/>
          <w:lang w:val="en-US"/>
        </w:rPr>
        <w:t>:</w:t>
      </w:r>
    </w:p>
    <w:p w14:paraId="19815A95" w14:textId="76CE81B2" w:rsidR="005B58DA" w:rsidRPr="00FE731B" w:rsidRDefault="005B58DA" w:rsidP="005B58DA">
      <w:pPr>
        <w:rPr>
          <w:iCs/>
          <w:lang w:val="en-US"/>
        </w:rPr>
      </w:pPr>
      <w:r w:rsidRPr="00FE731B">
        <w:rPr>
          <w:noProof/>
          <w:lang w:val="en-US"/>
        </w:rPr>
        <w:lastRenderedPageBreak/>
        <w:drawing>
          <wp:anchor distT="0" distB="0" distL="114300" distR="114300" simplePos="0" relativeHeight="251658240" behindDoc="0" locked="0" layoutInCell="1" allowOverlap="1" wp14:anchorId="6E926017" wp14:editId="59D8CBE0">
            <wp:simplePos x="0" y="0"/>
            <wp:positionH relativeFrom="margin">
              <wp:align>center</wp:align>
            </wp:positionH>
            <wp:positionV relativeFrom="paragraph">
              <wp:posOffset>0</wp:posOffset>
            </wp:positionV>
            <wp:extent cx="3268980" cy="4591050"/>
            <wp:effectExtent l="0" t="0" r="7620" b="0"/>
            <wp:wrapTopAndBottom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68980" cy="45910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1FB93F90" w14:textId="7ADCE879" w:rsidR="00C262E0" w:rsidRPr="00FE731B" w:rsidRDefault="003579E4" w:rsidP="005B58DA">
      <w:pPr>
        <w:rPr>
          <w:lang w:val="en-US"/>
        </w:rPr>
      </w:pPr>
      <w:r>
        <w:rPr>
          <w:i/>
          <w:lang w:val="en-US"/>
        </w:rPr>
        <w:t>Note</w:t>
      </w:r>
      <w:r w:rsidR="00197361" w:rsidRPr="00FE731B">
        <w:rPr>
          <w:lang w:val="en-US"/>
        </w:rPr>
        <w:t xml:space="preserve">: </w:t>
      </w:r>
      <w:r w:rsidR="009B2D0D" w:rsidRPr="00FE731B">
        <w:rPr>
          <w:lang w:val="en-US"/>
        </w:rPr>
        <w:t>The username from the AAI-Edu system is in the form</w:t>
      </w:r>
      <w:r w:rsidR="00C262E0" w:rsidRPr="00FE731B">
        <w:rPr>
          <w:lang w:val="en-US"/>
        </w:rPr>
        <w:t>:</w:t>
      </w:r>
    </w:p>
    <w:p w14:paraId="7AF9F084" w14:textId="5B567AFE" w:rsidR="00197361" w:rsidRPr="00FE731B" w:rsidRDefault="009B2D0D" w:rsidP="00C262E0">
      <w:pPr>
        <w:ind w:left="1134" w:firstLine="708"/>
        <w:rPr>
          <w:i/>
          <w:lang w:val="en-US"/>
        </w:rPr>
      </w:pPr>
      <w:r w:rsidRPr="00FE731B">
        <w:rPr>
          <w:i/>
          <w:lang w:val="en-US"/>
        </w:rPr>
        <w:t>your_user_name</w:t>
      </w:r>
      <w:r w:rsidR="00197361" w:rsidRPr="00FE731B">
        <w:rPr>
          <w:lang w:val="en-US"/>
        </w:rPr>
        <w:t>@</w:t>
      </w:r>
      <w:r w:rsidRPr="00FE731B">
        <w:rPr>
          <w:i/>
          <w:iCs/>
          <w:lang w:val="en-US"/>
        </w:rPr>
        <w:t>your_institution</w:t>
      </w:r>
      <w:r w:rsidR="00197361" w:rsidRPr="00FE731B">
        <w:rPr>
          <w:lang w:val="en-US"/>
        </w:rPr>
        <w:t>.hr</w:t>
      </w:r>
      <w:r w:rsidRPr="00FE731B">
        <w:rPr>
          <w:lang w:val="en-US"/>
        </w:rPr>
        <w:t xml:space="preserve"> </w:t>
      </w:r>
      <w:r w:rsidR="00197361" w:rsidRPr="00FE731B">
        <w:rPr>
          <w:lang w:val="en-US"/>
        </w:rPr>
        <w:br/>
        <w:t xml:space="preserve">   </w:t>
      </w:r>
    </w:p>
    <w:p w14:paraId="436E7605" w14:textId="7F13ED8C" w:rsidR="00165A5C" w:rsidRPr="00FE731B" w:rsidRDefault="00C262E0" w:rsidP="00165A5C">
      <w:pPr>
        <w:pStyle w:val="Heading2"/>
        <w:rPr>
          <w:lang w:val="en-US"/>
        </w:rPr>
      </w:pPr>
      <w:bookmarkStart w:id="2" w:name="_Toc84151304"/>
      <w:r w:rsidRPr="00FE731B">
        <w:rPr>
          <w:lang w:val="en-US"/>
        </w:rPr>
        <w:t>Using Edgar for Introduction to Programming</w:t>
      </w:r>
      <w:bookmarkEnd w:id="2"/>
      <w:r w:rsidRPr="00FE731B">
        <w:rPr>
          <w:lang w:val="en-US"/>
        </w:rPr>
        <w:t xml:space="preserve"> </w:t>
      </w:r>
    </w:p>
    <w:p w14:paraId="13A163D1" w14:textId="128F13A4" w:rsidR="00165A5C" w:rsidRPr="00FE731B" w:rsidRDefault="00B85A1B" w:rsidP="00165A5C">
      <w:pPr>
        <w:rPr>
          <w:lang w:val="en-US"/>
        </w:rPr>
      </w:pPr>
      <w:proofErr w:type="gramStart"/>
      <w:r w:rsidRPr="00FE731B">
        <w:rPr>
          <w:lang w:val="en-US"/>
        </w:rPr>
        <w:t>In order to</w:t>
      </w:r>
      <w:proofErr w:type="gramEnd"/>
      <w:r w:rsidRPr="00FE731B">
        <w:rPr>
          <w:lang w:val="en-US"/>
        </w:rPr>
        <w:t xml:space="preserve"> get access to the tasks and tests in the course Introduction to Programming for the current academic year in Edgar, it is necessary to select the </w:t>
      </w:r>
      <w:r w:rsidR="00190DB4">
        <w:rPr>
          <w:lang w:val="en-US"/>
        </w:rPr>
        <w:t>appropriate</w:t>
      </w:r>
      <w:r w:rsidRPr="00FE731B">
        <w:rPr>
          <w:lang w:val="en-US"/>
        </w:rPr>
        <w:t xml:space="preserve"> </w:t>
      </w:r>
      <w:r w:rsidR="00190DB4">
        <w:rPr>
          <w:lang w:val="en-US"/>
        </w:rPr>
        <w:t>course</w:t>
      </w:r>
      <w:r w:rsidRPr="00FE731B">
        <w:rPr>
          <w:lang w:val="en-US"/>
        </w:rPr>
        <w:t xml:space="preserve"> and academic year from the drop-down menus on the right side of the main menu</w:t>
      </w:r>
      <w:r w:rsidR="00165A5C" w:rsidRPr="00FE731B">
        <w:rPr>
          <w:lang w:val="en-US"/>
        </w:rPr>
        <w:t>:</w:t>
      </w:r>
    </w:p>
    <w:p w14:paraId="155DC661" w14:textId="02C6CE38" w:rsidR="00165A5C" w:rsidRPr="00FE731B" w:rsidRDefault="0068380A" w:rsidP="00E13902">
      <w:pPr>
        <w:jc w:val="center"/>
        <w:rPr>
          <w:lang w:val="en-US"/>
        </w:rPr>
      </w:pPr>
      <w:r w:rsidRPr="0068380A">
        <w:rPr>
          <w:noProof/>
        </w:rPr>
        <w:drawing>
          <wp:inline distT="0" distB="0" distL="0" distR="0" wp14:anchorId="1B0A765E" wp14:editId="6852991E">
            <wp:extent cx="2319403" cy="1484985"/>
            <wp:effectExtent l="0" t="0" r="5080" b="1270"/>
            <wp:docPr id="34850531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8505312" name="Picture 1" descr="A screen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337190" cy="1496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DE5CD" w14:textId="735A347D" w:rsidR="00197361" w:rsidRPr="00FE731B" w:rsidRDefault="00790157" w:rsidP="00197361">
      <w:pPr>
        <w:pStyle w:val="Heading1"/>
        <w:rPr>
          <w:lang w:val="en-US"/>
        </w:rPr>
      </w:pPr>
      <w:bookmarkStart w:id="3" w:name="_Toc84151305"/>
      <w:r w:rsidRPr="00FE731B">
        <w:rPr>
          <w:lang w:val="en-US"/>
        </w:rPr>
        <w:lastRenderedPageBreak/>
        <w:t>Exams</w:t>
      </w:r>
      <w:bookmarkEnd w:id="3"/>
      <w:r w:rsidR="00C20689" w:rsidRPr="00FE731B">
        <w:rPr>
          <w:lang w:val="en-US"/>
        </w:rPr>
        <w:t xml:space="preserve"> </w:t>
      </w:r>
    </w:p>
    <w:p w14:paraId="48EF0FF7" w14:textId="4DA451BD" w:rsidR="00FA00DB" w:rsidRPr="00FE731B" w:rsidRDefault="00387EA9" w:rsidP="00FA00DB">
      <w:pPr>
        <w:spacing w:after="80"/>
        <w:rPr>
          <w:lang w:val="en-US"/>
        </w:rPr>
      </w:pPr>
      <w:bookmarkStart w:id="4" w:name="_Hlk527471913"/>
      <w:r w:rsidRPr="00FE731B">
        <w:rPr>
          <w:b/>
          <w:lang w:val="en-US"/>
        </w:rPr>
        <w:t>Note</w:t>
      </w:r>
      <w:r w:rsidR="00FA00DB" w:rsidRPr="00FE731B">
        <w:rPr>
          <w:lang w:val="en-US"/>
        </w:rPr>
        <w:t xml:space="preserve">: </w:t>
      </w:r>
      <w:r w:rsidRPr="00FE731B">
        <w:rPr>
          <w:lang w:val="en-US"/>
        </w:rPr>
        <w:t xml:space="preserve">Official cheat-sheet </w:t>
      </w:r>
      <w:r w:rsidR="006F6859" w:rsidRPr="00FE731B">
        <w:rPr>
          <w:lang w:val="en-US"/>
        </w:rPr>
        <w:t xml:space="preserve">printed </w:t>
      </w:r>
      <w:r w:rsidRPr="00FE731B">
        <w:rPr>
          <w:lang w:val="en-US"/>
        </w:rPr>
        <w:t>on paper may be used in laboratory exercises</w:t>
      </w:r>
      <w:r w:rsidR="006A7E44">
        <w:rPr>
          <w:lang w:val="en-US"/>
        </w:rPr>
        <w:t xml:space="preserve">. </w:t>
      </w:r>
      <w:r w:rsidR="00CD3DF4">
        <w:rPr>
          <w:lang w:val="en-US"/>
        </w:rPr>
        <w:t>It will also be available in Edgar as a last question in the laboratory exercises and exams</w:t>
      </w:r>
      <w:r w:rsidR="00FA00DB" w:rsidRPr="00FE731B">
        <w:rPr>
          <w:lang w:val="en-US"/>
        </w:rPr>
        <w:t>:</w:t>
      </w:r>
    </w:p>
    <w:p w14:paraId="0954DB4D" w14:textId="4CB6515D" w:rsidR="00FA00DB" w:rsidRPr="00FE731B" w:rsidRDefault="00336A52" w:rsidP="00FA00DB">
      <w:pPr>
        <w:pStyle w:val="ListParagraph"/>
        <w:numPr>
          <w:ilvl w:val="0"/>
          <w:numId w:val="5"/>
        </w:numPr>
        <w:rPr>
          <w:lang w:val="en-US"/>
        </w:rPr>
      </w:pPr>
      <w:hyperlink r:id="rId17" w:history="1">
        <w:r w:rsidR="00AA7A70" w:rsidRPr="00FE731B">
          <w:rPr>
            <w:rStyle w:val="Hyperlink"/>
            <w:lang w:val="en-US"/>
          </w:rPr>
          <w:t>Cheat s</w:t>
        </w:r>
        <w:r w:rsidR="00F501DA" w:rsidRPr="00FE731B">
          <w:rPr>
            <w:rStyle w:val="Hyperlink"/>
            <w:lang w:val="en-US"/>
          </w:rPr>
          <w:t>heet for</w:t>
        </w:r>
        <w:r w:rsidR="00FA00DB" w:rsidRPr="00FE731B">
          <w:rPr>
            <w:rStyle w:val="Hyperlink"/>
            <w:lang w:val="en-US"/>
          </w:rPr>
          <w:t xml:space="preserve"> C</w:t>
        </w:r>
      </w:hyperlink>
    </w:p>
    <w:p w14:paraId="349FD734" w14:textId="77777777" w:rsidR="008E40EA" w:rsidRDefault="006F6859" w:rsidP="008E40EA">
      <w:pPr>
        <w:rPr>
          <w:lang w:val="en-US"/>
        </w:rPr>
      </w:pPr>
      <w:bookmarkStart w:id="5" w:name="_Hlk527471936"/>
      <w:bookmarkEnd w:id="4"/>
      <w:r w:rsidRPr="00FE731B">
        <w:rPr>
          <w:lang w:val="en-US"/>
        </w:rPr>
        <w:t xml:space="preserve">Knowledge tests in laboratory exercises are accessed using a password. Knowledge </w:t>
      </w:r>
      <w:r w:rsidR="001C6C27" w:rsidRPr="00FE731B">
        <w:rPr>
          <w:lang w:val="en-US"/>
        </w:rPr>
        <w:t>tests</w:t>
      </w:r>
      <w:r w:rsidRPr="00FE731B">
        <w:rPr>
          <w:lang w:val="en-US"/>
        </w:rPr>
        <w:t xml:space="preserve"> are only available in </w:t>
      </w:r>
      <w:proofErr w:type="gramStart"/>
      <w:r w:rsidRPr="00FE731B">
        <w:rPr>
          <w:lang w:val="en-US"/>
        </w:rPr>
        <w:t>a pre</w:t>
      </w:r>
      <w:proofErr w:type="gramEnd"/>
      <w:r w:rsidRPr="00FE731B">
        <w:rPr>
          <w:lang w:val="en-US"/>
        </w:rPr>
        <w:t>-set time interval</w:t>
      </w:r>
      <w:r w:rsidR="00F6112F">
        <w:rPr>
          <w:lang w:val="en-US"/>
        </w:rPr>
        <w:t>s</w:t>
      </w:r>
      <w:r w:rsidR="00197361" w:rsidRPr="00FE731B">
        <w:rPr>
          <w:lang w:val="en-US"/>
        </w:rPr>
        <w:t>.</w:t>
      </w:r>
      <w:r w:rsidR="008E40EA" w:rsidRPr="008E40EA">
        <w:rPr>
          <w:lang w:val="en-US"/>
        </w:rPr>
        <w:t xml:space="preserve"> </w:t>
      </w:r>
    </w:p>
    <w:p w14:paraId="2E6D756D" w14:textId="5FE378D8" w:rsidR="008E40EA" w:rsidRDefault="008E40EA" w:rsidP="008E40EA">
      <w:pPr>
        <w:rPr>
          <w:lang w:val="en-US"/>
        </w:rPr>
      </w:pPr>
      <w:r w:rsidRPr="00FE731B">
        <w:rPr>
          <w:lang w:val="en-US"/>
        </w:rPr>
        <w:t>The system then asks the user to enter a password to access the exam. In the lab exercises, you will learn the passwords for the exams from the assistant on duty just before you start writing each exam.</w:t>
      </w:r>
    </w:p>
    <w:p w14:paraId="2EEFC355" w14:textId="51B0A162" w:rsidR="00BF013A" w:rsidRPr="00FE731B" w:rsidRDefault="00BF013A" w:rsidP="008E40EA">
      <w:pPr>
        <w:rPr>
          <w:lang w:val="en-US"/>
        </w:rPr>
      </w:pPr>
      <w:r w:rsidRPr="00BF013A">
        <w:rPr>
          <w:lang w:val="en-US"/>
        </w:rPr>
        <w:drawing>
          <wp:inline distT="0" distB="0" distL="0" distR="0" wp14:anchorId="002C0B8A" wp14:editId="5E5E2436">
            <wp:extent cx="5760720" cy="1319530"/>
            <wp:effectExtent l="0" t="0" r="0" b="0"/>
            <wp:docPr id="41950194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9501945" name="Picture 1" descr="A screen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319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bookmarkEnd w:id="5"/>
    <w:p w14:paraId="4A328689" w14:textId="78FAF775" w:rsidR="00197361" w:rsidRPr="00FE731B" w:rsidRDefault="00F97B05" w:rsidP="00197361">
      <w:pPr>
        <w:rPr>
          <w:lang w:val="en-US"/>
        </w:rPr>
      </w:pPr>
      <w:r>
        <w:rPr>
          <w:lang w:val="en-US"/>
        </w:rPr>
        <w:t>The</w:t>
      </w:r>
      <w:r w:rsidR="00A45398" w:rsidRPr="00FE731B">
        <w:rPr>
          <w:lang w:val="en-US"/>
        </w:rPr>
        <w:t xml:space="preserve"> </w:t>
      </w:r>
      <w:r w:rsidR="00CC5037">
        <w:rPr>
          <w:lang w:val="en-US"/>
        </w:rPr>
        <w:t>test</w:t>
      </w:r>
      <w:r w:rsidR="00A45398" w:rsidRPr="00FE731B">
        <w:rPr>
          <w:lang w:val="en-US"/>
        </w:rPr>
        <w:t xml:space="preserve"> </w:t>
      </w:r>
      <w:proofErr w:type="gramStart"/>
      <w:r w:rsidR="00A45398" w:rsidRPr="00FE731B">
        <w:rPr>
          <w:lang w:val="en-US"/>
        </w:rPr>
        <w:t xml:space="preserve">is </w:t>
      </w:r>
      <w:r w:rsidR="00CC5037">
        <w:rPr>
          <w:lang w:val="en-US"/>
        </w:rPr>
        <w:t>commenced</w:t>
      </w:r>
      <w:proofErr w:type="gramEnd"/>
      <w:r w:rsidR="00A45398" w:rsidRPr="00FE731B">
        <w:rPr>
          <w:lang w:val="en-US"/>
        </w:rPr>
        <w:t xml:space="preserve"> by the option</w:t>
      </w:r>
      <w:r w:rsidR="00197361" w:rsidRPr="00FE731B">
        <w:rPr>
          <w:lang w:val="en-US"/>
        </w:rPr>
        <w:t xml:space="preserve"> „</w:t>
      </w:r>
      <w:r w:rsidR="00197361" w:rsidRPr="00FE731B">
        <w:rPr>
          <w:i/>
          <w:lang w:val="en-US"/>
        </w:rPr>
        <w:t xml:space="preserve">Start </w:t>
      </w:r>
      <w:proofErr w:type="gramStart"/>
      <w:r w:rsidR="005E3204" w:rsidRPr="00FE731B">
        <w:rPr>
          <w:i/>
          <w:lang w:val="en-US"/>
        </w:rPr>
        <w:t>exam</w:t>
      </w:r>
      <w:r w:rsidR="00197361" w:rsidRPr="00FE731B">
        <w:rPr>
          <w:lang w:val="en-US"/>
        </w:rPr>
        <w:t>“</w:t>
      </w:r>
      <w:proofErr w:type="gramEnd"/>
      <w:r w:rsidR="00197361" w:rsidRPr="00FE731B">
        <w:rPr>
          <w:lang w:val="en-US"/>
        </w:rPr>
        <w:t>.</w:t>
      </w:r>
    </w:p>
    <w:p w14:paraId="0F5FFFE0" w14:textId="6A69BEC6" w:rsidR="00197361" w:rsidRDefault="005D4344" w:rsidP="00197361">
      <w:pPr>
        <w:rPr>
          <w:lang w:val="en-US"/>
        </w:rPr>
      </w:pPr>
      <w:r w:rsidRPr="00FE731B">
        <w:rPr>
          <w:lang w:val="en-US"/>
        </w:rPr>
        <w:t xml:space="preserve">To practice working with the system at home, a </w:t>
      </w:r>
      <w:r w:rsidRPr="00FE731B">
        <w:rPr>
          <w:i/>
          <w:lang w:val="en-US"/>
        </w:rPr>
        <w:t xml:space="preserve">demo </w:t>
      </w:r>
      <w:r w:rsidRPr="00FE731B">
        <w:rPr>
          <w:lang w:val="en-US"/>
        </w:rPr>
        <w:t>test has been defined</w:t>
      </w:r>
      <w:r w:rsidR="00CC5037">
        <w:rPr>
          <w:lang w:val="en-US"/>
        </w:rPr>
        <w:t>. This test</w:t>
      </w:r>
      <w:r w:rsidRPr="00FE731B">
        <w:rPr>
          <w:lang w:val="en-US"/>
        </w:rPr>
        <w:t xml:space="preserve"> is not graded and can be run an unlimited number of times. The password is </w:t>
      </w:r>
      <w:r w:rsidR="00733C22">
        <w:rPr>
          <w:b/>
          <w:bCs/>
          <w:iCs/>
          <w:lang w:val="en-US"/>
        </w:rPr>
        <w:t>not needed</w:t>
      </w:r>
      <w:r w:rsidR="00197361" w:rsidRPr="00FE731B">
        <w:rPr>
          <w:lang w:val="en-US"/>
        </w:rPr>
        <w:t>.</w:t>
      </w:r>
      <w:r w:rsidR="00733C22">
        <w:rPr>
          <w:lang w:val="en-US"/>
        </w:rPr>
        <w:t xml:space="preserve"> The test is available under “Public </w:t>
      </w:r>
      <w:r w:rsidR="00D91A8C">
        <w:rPr>
          <w:lang w:val="en-US"/>
        </w:rPr>
        <w:t>exams</w:t>
      </w:r>
      <w:r w:rsidR="00733C22">
        <w:rPr>
          <w:lang w:val="en-US"/>
        </w:rPr>
        <w:t>”</w:t>
      </w:r>
      <w:r w:rsidR="00D91A8C">
        <w:rPr>
          <w:lang w:val="en-US"/>
        </w:rPr>
        <w:t>.</w:t>
      </w:r>
      <w:r w:rsidR="00197361" w:rsidRPr="00FE731B">
        <w:rPr>
          <w:lang w:val="en-US"/>
        </w:rPr>
        <w:t xml:space="preserve"> </w:t>
      </w:r>
    </w:p>
    <w:p w14:paraId="7C6C9CFE" w14:textId="77777777" w:rsidR="00FF56B4" w:rsidRPr="00FE731B" w:rsidRDefault="00FF56B4" w:rsidP="00FF56B4">
      <w:pPr>
        <w:rPr>
          <w:lang w:val="en-US"/>
        </w:rPr>
      </w:pPr>
      <w:r w:rsidRPr="00F97B05">
        <w:rPr>
          <w:lang w:val="en-US"/>
        </w:rPr>
        <w:drawing>
          <wp:inline distT="0" distB="0" distL="0" distR="0" wp14:anchorId="531A21B0" wp14:editId="2C8B3FC5">
            <wp:extent cx="5760720" cy="1453515"/>
            <wp:effectExtent l="0" t="0" r="0" b="0"/>
            <wp:docPr id="17525334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253343" name="Picture 1" descr="A screenshot of a computer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453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CFAC83" w14:textId="77777777" w:rsidR="00FF56B4" w:rsidRPr="00FE731B" w:rsidRDefault="00FF56B4" w:rsidP="00FF56B4">
      <w:pPr>
        <w:rPr>
          <w:lang w:val="en-US"/>
        </w:rPr>
      </w:pPr>
      <w:r w:rsidRPr="0099021B">
        <w:rPr>
          <w:noProof/>
          <w:lang w:val="en-US"/>
        </w:rPr>
        <w:drawing>
          <wp:inline distT="0" distB="0" distL="0" distR="0" wp14:anchorId="751A3271" wp14:editId="090E1D01">
            <wp:extent cx="5760720" cy="234315"/>
            <wp:effectExtent l="0" t="0" r="0" b="0"/>
            <wp:docPr id="11131383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3138378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76414" cy="243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3D6C33" w14:textId="77777777" w:rsidR="00FF56B4" w:rsidRPr="00FE731B" w:rsidRDefault="00FF56B4" w:rsidP="00197361">
      <w:pPr>
        <w:rPr>
          <w:lang w:val="en-US"/>
        </w:rPr>
      </w:pPr>
    </w:p>
    <w:p w14:paraId="70E80080" w14:textId="75A8C513" w:rsidR="00197361" w:rsidRPr="00FE731B" w:rsidRDefault="005D4344" w:rsidP="00197361">
      <w:pPr>
        <w:pStyle w:val="NoSpacing"/>
        <w:rPr>
          <w:lang w:val="en-US"/>
        </w:rPr>
      </w:pPr>
      <w:r w:rsidRPr="00FE731B">
        <w:rPr>
          <w:lang w:val="en-US"/>
        </w:rPr>
        <w:t xml:space="preserve">Links at the top of the screen are used to navigate between tasks in the tests. In addition to the ordinal number of each task, the </w:t>
      </w:r>
      <w:r w:rsidR="00A90C6C">
        <w:rPr>
          <w:lang w:val="en-US"/>
        </w:rPr>
        <w:t>status</w:t>
      </w:r>
      <w:r w:rsidR="005231E1">
        <w:rPr>
          <w:lang w:val="en-US"/>
        </w:rPr>
        <w:t xml:space="preserve"> of the task is shown</w:t>
      </w:r>
      <w:r w:rsidRPr="00FE731B">
        <w:rPr>
          <w:lang w:val="en-US"/>
        </w:rPr>
        <w:t xml:space="preserve"> in parentheses. Next to the ordinal number of the questions that have not yet been answered, a </w:t>
      </w:r>
      <w:r w:rsidRPr="00FE731B">
        <w:rPr>
          <w:i/>
          <w:lang w:val="en-US"/>
        </w:rPr>
        <w:t xml:space="preserve">minus </w:t>
      </w:r>
      <w:r w:rsidRPr="00FE731B">
        <w:rPr>
          <w:lang w:val="en-US"/>
        </w:rPr>
        <w:t xml:space="preserve">sign is displayed. If the answer to the question is a software solution that has already been written, it will be marked </w:t>
      </w:r>
      <w:r w:rsidR="00224CB6" w:rsidRPr="00FE731B">
        <w:rPr>
          <w:lang w:val="en-US"/>
        </w:rPr>
        <w:t>with</w:t>
      </w:r>
      <w:r w:rsidR="00C556D6" w:rsidRPr="00FE731B">
        <w:rPr>
          <w:lang w:val="en-US"/>
        </w:rPr>
        <w:t xml:space="preserve"> </w:t>
      </w:r>
      <w:r w:rsidR="00197361" w:rsidRPr="00FE731B">
        <w:rPr>
          <w:i/>
          <w:lang w:val="en-US"/>
        </w:rPr>
        <w:t>&lt;/&gt;</w:t>
      </w:r>
      <w:r w:rsidR="00197361" w:rsidRPr="00FE731B">
        <w:rPr>
          <w:lang w:val="en-US"/>
        </w:rPr>
        <w:t>.</w:t>
      </w:r>
    </w:p>
    <w:p w14:paraId="0F681D52" w14:textId="72A54DFB" w:rsidR="00197361" w:rsidRDefault="00032515" w:rsidP="00197361">
      <w:pPr>
        <w:jc w:val="center"/>
        <w:rPr>
          <w:lang w:val="en-US"/>
        </w:rPr>
      </w:pPr>
      <w:r w:rsidRPr="00FE731B">
        <w:rPr>
          <w:noProof/>
          <w:lang w:val="en-US"/>
        </w:rPr>
        <w:drawing>
          <wp:inline distT="0" distB="0" distL="0" distR="0" wp14:anchorId="4AAD7F9B" wp14:editId="7D054D06">
            <wp:extent cx="2085975" cy="619125"/>
            <wp:effectExtent l="0" t="0" r="9525" b="9525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085975" cy="619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67FC04" w14:textId="77777777" w:rsidR="003A0C8E" w:rsidRDefault="003A0C8E" w:rsidP="003A0C8E">
      <w:pPr>
        <w:jc w:val="left"/>
        <w:rPr>
          <w:lang w:val="en-US"/>
        </w:rPr>
      </w:pPr>
    </w:p>
    <w:p w14:paraId="08CEDC83" w14:textId="54461BBB" w:rsidR="00260F49" w:rsidRDefault="003A0C8E" w:rsidP="003A0C8E">
      <w:pPr>
        <w:jc w:val="left"/>
        <w:rPr>
          <w:lang w:val="en-US"/>
        </w:rPr>
      </w:pPr>
      <w:r w:rsidRPr="003A0C8E">
        <w:rPr>
          <w:lang w:val="en-US"/>
        </w:rPr>
        <w:lastRenderedPageBreak/>
        <w:t xml:space="preserve">With each task, information is shown </w:t>
      </w:r>
      <w:r>
        <w:rPr>
          <w:lang w:val="en-US"/>
        </w:rPr>
        <w:t>regarding</w:t>
      </w:r>
      <w:r w:rsidRPr="003A0C8E">
        <w:rPr>
          <w:lang w:val="en-US"/>
        </w:rPr>
        <w:t xml:space="preserve"> the points that the student earns for correct</w:t>
      </w:r>
      <w:r w:rsidR="0046626B">
        <w:rPr>
          <w:lang w:val="en-US"/>
        </w:rPr>
        <w:t>,</w:t>
      </w:r>
      <w:r>
        <w:rPr>
          <w:lang w:val="en-US"/>
        </w:rPr>
        <w:t xml:space="preserve"> </w:t>
      </w:r>
      <w:proofErr w:type="gramStart"/>
      <w:r w:rsidRPr="003A0C8E">
        <w:rPr>
          <w:lang w:val="en-US"/>
        </w:rPr>
        <w:t>unanswered</w:t>
      </w:r>
      <w:proofErr w:type="gramEnd"/>
      <w:r w:rsidRPr="003A0C8E">
        <w:rPr>
          <w:lang w:val="en-US"/>
        </w:rPr>
        <w:t xml:space="preserve"> and incorrect </w:t>
      </w:r>
      <w:proofErr w:type="gramStart"/>
      <w:r w:rsidRPr="003A0C8E">
        <w:rPr>
          <w:lang w:val="en-US"/>
        </w:rPr>
        <w:t>answer</w:t>
      </w:r>
      <w:proofErr w:type="gramEnd"/>
      <w:r w:rsidRPr="003A0C8E">
        <w:rPr>
          <w:lang w:val="en-US"/>
        </w:rPr>
        <w:t>.</w:t>
      </w:r>
    </w:p>
    <w:p w14:paraId="1D221210" w14:textId="6A0B542A" w:rsidR="007622F7" w:rsidRPr="00FE731B" w:rsidRDefault="007622F7" w:rsidP="003A0C8E">
      <w:pPr>
        <w:jc w:val="left"/>
        <w:rPr>
          <w:lang w:val="en-US"/>
        </w:rPr>
      </w:pPr>
      <w:r w:rsidRPr="007622F7">
        <w:rPr>
          <w:lang w:val="en-US"/>
        </w:rPr>
        <w:drawing>
          <wp:inline distT="0" distB="0" distL="0" distR="0" wp14:anchorId="4FA8D1C8" wp14:editId="348AC558">
            <wp:extent cx="3438144" cy="977593"/>
            <wp:effectExtent l="0" t="0" r="0" b="0"/>
            <wp:docPr id="1348343268" name="Picture 1" descr="A green and grey square sig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8343268" name="Picture 1" descr="A green and grey square sign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450887" cy="98121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399F25" w14:textId="5A3A405E" w:rsidR="00197361" w:rsidRPr="00FE731B" w:rsidRDefault="00C556D6" w:rsidP="00197361">
      <w:pPr>
        <w:rPr>
          <w:lang w:val="en-US"/>
        </w:rPr>
      </w:pPr>
      <w:r w:rsidRPr="00FE731B">
        <w:rPr>
          <w:lang w:val="en-US"/>
        </w:rPr>
        <w:t xml:space="preserve">In the upper right </w:t>
      </w:r>
      <w:proofErr w:type="gramStart"/>
      <w:r w:rsidRPr="00FE731B">
        <w:rPr>
          <w:lang w:val="en-US"/>
        </w:rPr>
        <w:t>corner</w:t>
      </w:r>
      <w:proofErr w:type="gramEnd"/>
      <w:r w:rsidRPr="00FE731B">
        <w:rPr>
          <w:lang w:val="en-US"/>
        </w:rPr>
        <w:t xml:space="preserve"> there is a clock that counts down the time until the end of writing the test, a picture of the student and the "</w:t>
      </w:r>
      <w:r w:rsidRPr="00FE731B">
        <w:rPr>
          <w:b/>
          <w:lang w:val="en-US"/>
        </w:rPr>
        <w:t>Submit"</w:t>
      </w:r>
      <w:r w:rsidRPr="00FE731B">
        <w:rPr>
          <w:lang w:val="en-US"/>
        </w:rPr>
        <w:t xml:space="preserve"> button which is used to submit the entire test for the final assessment (not individual tasks!)</w:t>
      </w:r>
      <w:r w:rsidR="00197361" w:rsidRPr="00FE731B">
        <w:rPr>
          <w:lang w:val="en-US"/>
        </w:rPr>
        <w:t>.</w:t>
      </w:r>
    </w:p>
    <w:p w14:paraId="459B0570" w14:textId="6F68CF02" w:rsidR="00197361" w:rsidRPr="00FE731B" w:rsidRDefault="00032515" w:rsidP="00197361">
      <w:pPr>
        <w:jc w:val="center"/>
        <w:rPr>
          <w:lang w:val="en-US"/>
        </w:rPr>
      </w:pPr>
      <w:r w:rsidRPr="00FE731B">
        <w:rPr>
          <w:noProof/>
          <w:lang w:val="en-US"/>
        </w:rPr>
        <w:drawing>
          <wp:inline distT="0" distB="0" distL="0" distR="0" wp14:anchorId="22DA7537" wp14:editId="31CF91A1">
            <wp:extent cx="1743075" cy="1000125"/>
            <wp:effectExtent l="0" t="0" r="9525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1743075" cy="1000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E70581" w14:textId="44D723C4" w:rsidR="00197361" w:rsidRPr="00FE731B" w:rsidRDefault="00FE731B" w:rsidP="004931FE">
      <w:pPr>
        <w:rPr>
          <w:lang w:val="en-US"/>
        </w:rPr>
      </w:pPr>
      <w:r>
        <w:rPr>
          <w:lang w:val="en-US"/>
        </w:rPr>
        <w:t xml:space="preserve">The student is obliged to submit the test for assessment by the end of the countdown, but it will be possible to submit the test for assessment </w:t>
      </w:r>
      <w:r w:rsidR="00A2456F">
        <w:rPr>
          <w:lang w:val="en-US"/>
        </w:rPr>
        <w:t>in</w:t>
      </w:r>
      <w:r>
        <w:rPr>
          <w:lang w:val="en-US"/>
        </w:rPr>
        <w:t xml:space="preserve"> a reasonable time after the expiration. This timeout, however, will be recorded in the system, so the test can be canceled later</w:t>
      </w:r>
      <w:r w:rsidR="00197361" w:rsidRPr="00FE731B">
        <w:rPr>
          <w:lang w:val="en-US"/>
        </w:rPr>
        <w:t>.</w:t>
      </w:r>
    </w:p>
    <w:p w14:paraId="0E0F8EC9" w14:textId="3484C75E" w:rsidR="004931FE" w:rsidRPr="00FE731B" w:rsidRDefault="00FE731B" w:rsidP="00197361">
      <w:pPr>
        <w:pStyle w:val="NoSpacing"/>
        <w:rPr>
          <w:lang w:val="en-US"/>
        </w:rPr>
      </w:pPr>
      <w:r>
        <w:rPr>
          <w:lang w:val="en-US"/>
        </w:rPr>
        <w:t>In the upper left corner (next to the test name) there is a button for selecting the layout of the screen</w:t>
      </w:r>
      <w:r w:rsidR="004931FE" w:rsidRPr="00FE731B">
        <w:rPr>
          <w:lang w:val="en-US"/>
        </w:rPr>
        <w:t>:</w:t>
      </w:r>
    </w:p>
    <w:p w14:paraId="529B0405" w14:textId="24CEBF46" w:rsidR="004931FE" w:rsidRPr="00FE731B" w:rsidRDefault="004931FE" w:rsidP="00E023CA">
      <w:pPr>
        <w:pStyle w:val="NoSpacing"/>
        <w:jc w:val="center"/>
        <w:rPr>
          <w:lang w:val="en-US"/>
        </w:rPr>
      </w:pPr>
      <w:r w:rsidRPr="00FE731B">
        <w:rPr>
          <w:noProof/>
          <w:lang w:val="en-US"/>
        </w:rPr>
        <w:drawing>
          <wp:inline distT="0" distB="0" distL="0" distR="0" wp14:anchorId="2A8C969B" wp14:editId="6E7A784B">
            <wp:extent cx="1800225" cy="704850"/>
            <wp:effectExtent l="0" t="0" r="952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1800225" cy="70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B0252" w14:textId="7CE32028" w:rsidR="00197361" w:rsidRPr="00FE731B" w:rsidRDefault="00FE731B" w:rsidP="00197361">
      <w:pPr>
        <w:pStyle w:val="Heading2"/>
        <w:rPr>
          <w:lang w:val="en-US"/>
        </w:rPr>
      </w:pPr>
      <w:bookmarkStart w:id="6" w:name="_Toc84151306"/>
      <w:r>
        <w:rPr>
          <w:lang w:val="en-US"/>
        </w:rPr>
        <w:t>Tests with program tasks</w:t>
      </w:r>
      <w:bookmarkEnd w:id="6"/>
      <w:r>
        <w:rPr>
          <w:lang w:val="en-US"/>
        </w:rPr>
        <w:t xml:space="preserve"> </w:t>
      </w:r>
    </w:p>
    <w:p w14:paraId="76510062" w14:textId="67BF1B7C" w:rsidR="00586E1D" w:rsidRPr="00FE731B" w:rsidRDefault="00FE731B" w:rsidP="00197361">
      <w:pPr>
        <w:rPr>
          <w:lang w:val="en-US"/>
        </w:rPr>
      </w:pPr>
      <w:r>
        <w:rPr>
          <w:b/>
          <w:bCs/>
          <w:lang w:val="en-US"/>
        </w:rPr>
        <w:t>Important</w:t>
      </w:r>
      <w:r w:rsidRPr="00FE731B">
        <w:rPr>
          <w:b/>
          <w:bCs/>
          <w:lang w:val="en-US"/>
        </w:rPr>
        <w:t xml:space="preserve">: </w:t>
      </w:r>
      <w:r w:rsidRPr="00FE731B">
        <w:rPr>
          <w:lang w:val="en-US"/>
        </w:rPr>
        <w:t xml:space="preserve">The program task must first be </w:t>
      </w:r>
      <w:r w:rsidR="00D660E9">
        <w:rPr>
          <w:lang w:val="en-US"/>
        </w:rPr>
        <w:t>prepared and tested outside Edgar</w:t>
      </w:r>
      <w:r w:rsidRPr="00FE731B">
        <w:rPr>
          <w:lang w:val="en-US"/>
        </w:rPr>
        <w:t>. This means that before submitting a solution to the Edgar system, the program needs to be written (</w:t>
      </w:r>
      <w:proofErr w:type="spellStart"/>
      <w:proofErr w:type="gramStart"/>
      <w:r w:rsidRPr="00FE731B">
        <w:rPr>
          <w:lang w:val="en-US"/>
        </w:rPr>
        <w:t>eg</w:t>
      </w:r>
      <w:proofErr w:type="spellEnd"/>
      <w:proofErr w:type="gramEnd"/>
      <w:r w:rsidRPr="00FE731B">
        <w:rPr>
          <w:lang w:val="en-US"/>
        </w:rPr>
        <w:t xml:space="preserve"> with the Notepad/++ editor or in the VSC), </w:t>
      </w:r>
      <w:r>
        <w:rPr>
          <w:lang w:val="en-US"/>
        </w:rPr>
        <w:t>compiled</w:t>
      </w:r>
      <w:r w:rsidRPr="00FE731B">
        <w:rPr>
          <w:lang w:val="en-US"/>
        </w:rPr>
        <w:t xml:space="preserve"> (by calling the </w:t>
      </w:r>
      <w:proofErr w:type="spellStart"/>
      <w:r w:rsidRPr="00D660E9">
        <w:rPr>
          <w:i/>
          <w:iCs/>
          <w:lang w:val="en-US"/>
        </w:rPr>
        <w:t>gcc</w:t>
      </w:r>
      <w:proofErr w:type="spellEnd"/>
      <w:r w:rsidRPr="00FE731B">
        <w:rPr>
          <w:lang w:val="en-US"/>
        </w:rPr>
        <w:t xml:space="preserve"> compiler), all errors and warnings</w:t>
      </w:r>
      <w:r>
        <w:rPr>
          <w:lang w:val="en-US"/>
        </w:rPr>
        <w:t xml:space="preserve"> must be resolved</w:t>
      </w:r>
      <w:r w:rsidRPr="00FE731B">
        <w:rPr>
          <w:lang w:val="en-US"/>
        </w:rPr>
        <w:t xml:space="preserve">, and </w:t>
      </w:r>
      <w:r>
        <w:rPr>
          <w:lang w:val="en-US"/>
        </w:rPr>
        <w:t xml:space="preserve">the </w:t>
      </w:r>
      <w:r w:rsidRPr="00FE731B">
        <w:rPr>
          <w:lang w:val="en-US"/>
        </w:rPr>
        <w:t>program</w:t>
      </w:r>
      <w:r>
        <w:rPr>
          <w:lang w:val="en-US"/>
        </w:rPr>
        <w:t xml:space="preserve"> should be</w:t>
      </w:r>
      <w:r w:rsidRPr="00FE731B">
        <w:rPr>
          <w:lang w:val="en-US"/>
        </w:rPr>
        <w:t xml:space="preserve"> thoroughly test</w:t>
      </w:r>
      <w:r>
        <w:rPr>
          <w:lang w:val="en-US"/>
        </w:rPr>
        <w:t>ed</w:t>
      </w:r>
      <w:r w:rsidRPr="00FE731B">
        <w:rPr>
          <w:lang w:val="en-US"/>
        </w:rPr>
        <w:t xml:space="preserve"> by executing </w:t>
      </w:r>
      <w:r w:rsidR="0038378C">
        <w:rPr>
          <w:lang w:val="en-US"/>
        </w:rPr>
        <w:t>against</w:t>
      </w:r>
      <w:r w:rsidRPr="00FE731B">
        <w:rPr>
          <w:lang w:val="en-US"/>
        </w:rPr>
        <w:t xml:space="preserve"> different test data. Only when you consider your solution to be</w:t>
      </w:r>
      <w:r>
        <w:rPr>
          <w:lang w:val="en-US"/>
        </w:rPr>
        <w:t xml:space="preserve"> entirely</w:t>
      </w:r>
      <w:r w:rsidRPr="00FE731B">
        <w:rPr>
          <w:lang w:val="en-US"/>
        </w:rPr>
        <w:t xml:space="preserve"> correct</w:t>
      </w:r>
      <w:r>
        <w:rPr>
          <w:lang w:val="en-US"/>
        </w:rPr>
        <w:t>, you should</w:t>
      </w:r>
      <w:r w:rsidRPr="00FE731B">
        <w:rPr>
          <w:lang w:val="en-US"/>
        </w:rPr>
        <w:t xml:space="preserve"> </w:t>
      </w:r>
      <w:r w:rsidRPr="00FE731B">
        <w:rPr>
          <w:i/>
          <w:lang w:val="en-US"/>
        </w:rPr>
        <w:t xml:space="preserve">copy-paste </w:t>
      </w:r>
      <w:r w:rsidRPr="00FE731B">
        <w:rPr>
          <w:lang w:val="en-US"/>
        </w:rPr>
        <w:t>the code into Edgar.</w:t>
      </w:r>
    </w:p>
    <w:p w14:paraId="5A250989" w14:textId="251F861C" w:rsidR="00197361" w:rsidRPr="00FE731B" w:rsidRDefault="00FE731B" w:rsidP="00197361">
      <w:pPr>
        <w:rPr>
          <w:lang w:val="en-US"/>
        </w:rPr>
      </w:pPr>
      <w:r>
        <w:rPr>
          <w:lang w:val="en-US"/>
        </w:rPr>
        <w:t xml:space="preserve">In tasks that require writing </w:t>
      </w:r>
      <w:r w:rsidR="0038378C">
        <w:rPr>
          <w:lang w:val="en-US"/>
        </w:rPr>
        <w:t xml:space="preserve">of </w:t>
      </w:r>
      <w:r>
        <w:rPr>
          <w:lang w:val="en-US"/>
        </w:rPr>
        <w:t>a program, in the Edgar system</w:t>
      </w:r>
      <w:r w:rsidR="00A97F75">
        <w:rPr>
          <w:lang w:val="en-US"/>
        </w:rPr>
        <w:t>,</w:t>
      </w:r>
      <w:r>
        <w:rPr>
          <w:lang w:val="en-US"/>
        </w:rPr>
        <w:t xml:space="preserve"> below the text of the task</w:t>
      </w:r>
      <w:r w:rsidR="00A97F75">
        <w:rPr>
          <w:lang w:val="en-US"/>
        </w:rPr>
        <w:t>,</w:t>
      </w:r>
      <w:r>
        <w:rPr>
          <w:lang w:val="en-US"/>
        </w:rPr>
        <w:t xml:space="preserve"> there is a field to which the solution</w:t>
      </w:r>
      <w:r w:rsidR="0010070E">
        <w:rPr>
          <w:lang w:val="en-US"/>
        </w:rPr>
        <w:t xml:space="preserve"> (program code)</w:t>
      </w:r>
      <w:r>
        <w:rPr>
          <w:lang w:val="en-US"/>
        </w:rPr>
        <w:t xml:space="preserve"> should be </w:t>
      </w:r>
      <w:r w:rsidR="005D3F9D">
        <w:rPr>
          <w:lang w:val="en-US"/>
        </w:rPr>
        <w:t>pasted</w:t>
      </w:r>
      <w:r w:rsidR="00197361" w:rsidRPr="00FE731B">
        <w:rPr>
          <w:lang w:val="en-US"/>
        </w:rPr>
        <w:t xml:space="preserve">. </w:t>
      </w:r>
    </w:p>
    <w:p w14:paraId="59EBAF73" w14:textId="0DD9C84E" w:rsidR="00197361" w:rsidRPr="00FE731B" w:rsidRDefault="005D3F9D" w:rsidP="00197361">
      <w:pPr>
        <w:rPr>
          <w:lang w:val="en-US"/>
        </w:rPr>
      </w:pPr>
      <w:r>
        <w:rPr>
          <w:lang w:val="en-US"/>
        </w:rPr>
        <w:t>The program code transferred to the Edgar system can be run in the following ways</w:t>
      </w:r>
      <w:r w:rsidR="00197361" w:rsidRPr="00FE731B">
        <w:rPr>
          <w:lang w:val="en-US"/>
        </w:rPr>
        <w:t>:</w:t>
      </w:r>
    </w:p>
    <w:p w14:paraId="41B6B115" w14:textId="226EA673" w:rsidR="00197361" w:rsidRPr="00FE731B" w:rsidRDefault="005D3F9D" w:rsidP="0008742F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by selecting the option</w:t>
      </w:r>
      <w:r w:rsidR="00197361" w:rsidRPr="00FE731B">
        <w:rPr>
          <w:lang w:val="en-US"/>
        </w:rPr>
        <w:t xml:space="preserve"> „</w:t>
      </w:r>
      <w:proofErr w:type="gramStart"/>
      <w:r w:rsidR="00197361" w:rsidRPr="0010070E">
        <w:rPr>
          <w:i/>
          <w:iCs/>
          <w:lang w:val="en-US"/>
        </w:rPr>
        <w:t>Run</w:t>
      </w:r>
      <w:r w:rsidR="00197361" w:rsidRPr="00FE731B">
        <w:rPr>
          <w:lang w:val="en-US"/>
        </w:rPr>
        <w:t>“</w:t>
      </w:r>
      <w:proofErr w:type="gramEnd"/>
    </w:p>
    <w:p w14:paraId="18B45876" w14:textId="5BBAED86" w:rsidR="00197361" w:rsidRPr="00FE731B" w:rsidRDefault="005D3F9D" w:rsidP="0008742F">
      <w:pPr>
        <w:pStyle w:val="ListParagraph"/>
        <w:numPr>
          <w:ilvl w:val="0"/>
          <w:numId w:val="3"/>
        </w:numPr>
        <w:rPr>
          <w:lang w:val="en-US"/>
        </w:rPr>
      </w:pPr>
      <w:r>
        <w:rPr>
          <w:lang w:val="en-US"/>
        </w:rPr>
        <w:t>while the program code field is in focus (the mouse pointer is in the field), by a key combination</w:t>
      </w:r>
      <w:r w:rsidR="00197361" w:rsidRPr="00FE731B">
        <w:rPr>
          <w:lang w:val="en-US"/>
        </w:rPr>
        <w:t xml:space="preserve"> </w:t>
      </w:r>
      <w:r w:rsidR="00197361" w:rsidRPr="0010070E">
        <w:rPr>
          <w:i/>
          <w:iCs/>
          <w:lang w:val="en-US"/>
        </w:rPr>
        <w:t xml:space="preserve">Ctrl + </w:t>
      </w:r>
      <w:proofErr w:type="gramStart"/>
      <w:r w:rsidR="00197361" w:rsidRPr="0010070E">
        <w:rPr>
          <w:i/>
          <w:iCs/>
          <w:lang w:val="en-US"/>
        </w:rPr>
        <w:t>Enter</w:t>
      </w:r>
      <w:proofErr w:type="gramEnd"/>
    </w:p>
    <w:p w14:paraId="59B25492" w14:textId="6BA0CBBC" w:rsidR="00197361" w:rsidRPr="00FE731B" w:rsidRDefault="00031449" w:rsidP="00197361">
      <w:pPr>
        <w:rPr>
          <w:lang w:val="en-US"/>
        </w:rPr>
      </w:pPr>
      <w:r w:rsidRPr="00FE731B">
        <w:rPr>
          <w:noProof/>
          <w:lang w:val="en-US"/>
        </w:rPr>
        <w:lastRenderedPageBreak/>
        <w:drawing>
          <wp:inline distT="0" distB="0" distL="0" distR="0" wp14:anchorId="717A3E31" wp14:editId="3813D360">
            <wp:extent cx="5760720" cy="10287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5"/>
                    <a:srcRect b="57312"/>
                    <a:stretch/>
                  </pic:blipFill>
                  <pic:spPr bwMode="auto">
                    <a:xfrm>
                      <a:off x="0" y="0"/>
                      <a:ext cx="5760720" cy="10287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0A9A62" w14:textId="79245F8C" w:rsidR="00197361" w:rsidRPr="00FE731B" w:rsidRDefault="005D3F9D" w:rsidP="00197361">
      <w:pPr>
        <w:rPr>
          <w:lang w:val="en-US"/>
        </w:rPr>
      </w:pPr>
      <w:r>
        <w:rPr>
          <w:lang w:val="en-US"/>
        </w:rPr>
        <w:t>If errors or warnings occur during the compilation of the source code</w:t>
      </w:r>
      <w:r w:rsidRPr="005D3F9D">
        <w:rPr>
          <w:i/>
          <w:lang w:val="en-US"/>
        </w:rPr>
        <w:t xml:space="preserve">, </w:t>
      </w:r>
      <w:r>
        <w:rPr>
          <w:lang w:val="en-US"/>
        </w:rPr>
        <w:t xml:space="preserve">the error/warning reported by the </w:t>
      </w:r>
      <w:proofErr w:type="spellStart"/>
      <w:r w:rsidRPr="005D3F9D">
        <w:rPr>
          <w:i/>
          <w:lang w:val="en-US"/>
        </w:rPr>
        <w:t>gcc</w:t>
      </w:r>
      <w:proofErr w:type="spellEnd"/>
      <w:r w:rsidRPr="005D3F9D">
        <w:rPr>
          <w:i/>
          <w:lang w:val="en-US"/>
        </w:rPr>
        <w:t xml:space="preserve"> </w:t>
      </w:r>
      <w:r>
        <w:rPr>
          <w:lang w:val="en-US"/>
        </w:rPr>
        <w:t xml:space="preserve">compiler is </w:t>
      </w:r>
      <w:r w:rsidR="007177D9">
        <w:rPr>
          <w:lang w:val="en-US"/>
        </w:rPr>
        <w:t>shown</w:t>
      </w:r>
      <w:r w:rsidRPr="005D3F9D">
        <w:rPr>
          <w:i/>
          <w:lang w:val="en-US"/>
        </w:rPr>
        <w:t xml:space="preserve">, </w:t>
      </w:r>
      <w:r>
        <w:rPr>
          <w:lang w:val="en-US"/>
        </w:rPr>
        <w:t>as illustrated by the example below in which there is a</w:t>
      </w:r>
      <w:r w:rsidR="00360976">
        <w:rPr>
          <w:lang w:val="en-US"/>
        </w:rPr>
        <w:t xml:space="preserve"> warning and a</w:t>
      </w:r>
      <w:r>
        <w:rPr>
          <w:lang w:val="en-US"/>
        </w:rPr>
        <w:t xml:space="preserve"> syntax error in the program</w:t>
      </w:r>
      <w:r w:rsidR="00197361" w:rsidRPr="00FE731B">
        <w:rPr>
          <w:lang w:val="en-US"/>
        </w:rPr>
        <w:t>.</w:t>
      </w:r>
    </w:p>
    <w:p w14:paraId="05D19FB6" w14:textId="09B9F8CD" w:rsidR="00197361" w:rsidRPr="00FE731B" w:rsidRDefault="000A612C" w:rsidP="00197361">
      <w:pPr>
        <w:rPr>
          <w:lang w:val="en-US"/>
        </w:rPr>
      </w:pPr>
      <w:r w:rsidRPr="00FE731B">
        <w:rPr>
          <w:noProof/>
          <w:lang w:val="en-US"/>
        </w:rPr>
        <w:drawing>
          <wp:inline distT="0" distB="0" distL="0" distR="0" wp14:anchorId="3E8A8E5D" wp14:editId="5812B072">
            <wp:extent cx="5760720" cy="1866900"/>
            <wp:effectExtent l="0" t="0" r="0" b="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866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E8B121" w14:textId="6678B4CD" w:rsidR="00197361" w:rsidRPr="00FE731B" w:rsidRDefault="007177D9" w:rsidP="00197361">
      <w:pPr>
        <w:rPr>
          <w:lang w:val="en-US"/>
        </w:rPr>
      </w:pPr>
      <w:r>
        <w:rPr>
          <w:lang w:val="en-US"/>
        </w:rPr>
        <w:t xml:space="preserve">If the compilation of the program is successful, the program will be run on several pre-prepared test cases. If the </w:t>
      </w:r>
      <w:r w:rsidR="00360976">
        <w:rPr>
          <w:lang w:val="en-US"/>
        </w:rPr>
        <w:t>printout</w:t>
      </w:r>
      <w:r>
        <w:rPr>
          <w:lang w:val="en-US"/>
        </w:rPr>
        <w:t xml:space="preserve"> </w:t>
      </w:r>
      <w:r w:rsidR="00360976">
        <w:rPr>
          <w:lang w:val="en-US"/>
        </w:rPr>
        <w:t xml:space="preserve">of </w:t>
      </w:r>
      <w:r>
        <w:rPr>
          <w:lang w:val="en-US"/>
        </w:rPr>
        <w:t>the program for a case does not correspond to the expected</w:t>
      </w:r>
      <w:r w:rsidR="00AF6525">
        <w:rPr>
          <w:lang w:val="en-US"/>
        </w:rPr>
        <w:t xml:space="preserve"> printout</w:t>
      </w:r>
      <w:r>
        <w:rPr>
          <w:lang w:val="en-US"/>
        </w:rPr>
        <w:t xml:space="preserve">, a certain percentage, determined in advance for that case, is deducted from the total number of points provided for the task. This percentage can be 100% if it is a typical test case, for example if a program that determines whether a given number </w:t>
      </w:r>
      <w:r w:rsidR="00AF6525">
        <w:rPr>
          <w:lang w:val="en-US"/>
        </w:rPr>
        <w:t>is with</w:t>
      </w:r>
      <w:r>
        <w:rPr>
          <w:lang w:val="en-US"/>
        </w:rPr>
        <w:t xml:space="preserve">in the required interval does not work well for numbers inside or outside the interval, or less than 100% if the test case examines program behavior at the boundaries </w:t>
      </w:r>
      <w:r w:rsidR="001538EC">
        <w:rPr>
          <w:lang w:val="en-US"/>
        </w:rPr>
        <w:t xml:space="preserve">of the </w:t>
      </w:r>
      <w:r>
        <w:rPr>
          <w:lang w:val="en-US"/>
        </w:rPr>
        <w:t>interval. The total deducted percentage of points for a task cannot exceed 100%</w:t>
      </w:r>
      <w:r w:rsidR="00AC7849" w:rsidRPr="00FE731B">
        <w:rPr>
          <w:lang w:val="en-US"/>
        </w:rPr>
        <w:t>.</w:t>
      </w:r>
    </w:p>
    <w:p w14:paraId="7028B405" w14:textId="5C691A5F" w:rsidR="00961A55" w:rsidRDefault="00961A55" w:rsidP="00321DC8">
      <w:pPr>
        <w:ind w:left="708"/>
        <w:rPr>
          <w:lang w:val="en-US"/>
        </w:rPr>
      </w:pPr>
      <w:r>
        <w:rPr>
          <w:lang w:val="en-US"/>
        </w:rPr>
        <w:t>The process of writing tasks in the Edgar system will be illustrated by one of the tasks from the</w:t>
      </w:r>
      <w:r w:rsidR="00AB4F9C">
        <w:rPr>
          <w:lang w:val="en-US"/>
        </w:rPr>
        <w:t xml:space="preserve"> demo</w:t>
      </w:r>
      <w:r>
        <w:rPr>
          <w:lang w:val="en-US"/>
        </w:rPr>
        <w:t xml:space="preserve"> test, which reads:</w:t>
      </w:r>
    </w:p>
    <w:p w14:paraId="4E8B424A" w14:textId="3EBFA3F0" w:rsidR="00D36EB6" w:rsidRPr="00FE731B" w:rsidRDefault="00961A55" w:rsidP="00321DC8">
      <w:pPr>
        <w:ind w:left="708"/>
        <w:rPr>
          <w:lang w:val="en-US"/>
        </w:rPr>
      </w:pPr>
      <w:r>
        <w:rPr>
          <w:lang w:val="en-US"/>
        </w:rPr>
        <w:t xml:space="preserve">Write </w:t>
      </w:r>
      <w:r w:rsidRPr="00961A55">
        <w:rPr>
          <w:iCs/>
          <w:lang w:val="en-US"/>
        </w:rPr>
        <w:t>a</w:t>
      </w:r>
      <w:r w:rsidRPr="00961A55">
        <w:rPr>
          <w:i/>
          <w:lang w:val="en-US"/>
        </w:rPr>
        <w:t xml:space="preserve"> </w:t>
      </w:r>
      <w:r>
        <w:rPr>
          <w:lang w:val="en-US"/>
        </w:rPr>
        <w:t xml:space="preserve">program that prints the message </w:t>
      </w:r>
      <w:r w:rsidR="00670C39">
        <w:rPr>
          <w:lang w:val="en-US"/>
        </w:rPr>
        <w:t>as</w:t>
      </w:r>
      <w:r>
        <w:rPr>
          <w:lang w:val="en-US"/>
        </w:rPr>
        <w:t xml:space="preserve"> in the examples that follow, reads integers </w:t>
      </w:r>
      <w:r w:rsidRPr="00961A55">
        <w:rPr>
          <w:i/>
          <w:lang w:val="en-US"/>
        </w:rPr>
        <w:t xml:space="preserve">a </w:t>
      </w:r>
      <w:r>
        <w:rPr>
          <w:lang w:val="en-US"/>
        </w:rPr>
        <w:t xml:space="preserve">and </w:t>
      </w:r>
      <w:r w:rsidRPr="00961A55">
        <w:rPr>
          <w:i/>
          <w:lang w:val="en-US"/>
        </w:rPr>
        <w:t>b</w:t>
      </w:r>
      <w:r>
        <w:rPr>
          <w:lang w:val="en-US"/>
        </w:rPr>
        <w:t xml:space="preserve">, prints them separated by </w:t>
      </w:r>
      <w:r w:rsidRPr="005C569E">
        <w:rPr>
          <w:iCs/>
          <w:lang w:val="en-US"/>
        </w:rPr>
        <w:t>a</w:t>
      </w:r>
      <w:r w:rsidRPr="00961A55">
        <w:rPr>
          <w:i/>
          <w:lang w:val="en-US"/>
        </w:rPr>
        <w:t xml:space="preserve"> </w:t>
      </w:r>
      <w:r>
        <w:rPr>
          <w:lang w:val="en-US"/>
        </w:rPr>
        <w:t>single space, and below that</w:t>
      </w:r>
      <w:r w:rsidR="005C569E">
        <w:rPr>
          <w:lang w:val="en-US"/>
        </w:rPr>
        <w:t>, prints their sum</w:t>
      </w:r>
      <w:r>
        <w:rPr>
          <w:lang w:val="en-US"/>
        </w:rPr>
        <w:t xml:space="preserve"> in </w:t>
      </w:r>
      <w:r w:rsidRPr="005C569E">
        <w:rPr>
          <w:iCs/>
          <w:lang w:val="en-US"/>
        </w:rPr>
        <w:t>a</w:t>
      </w:r>
      <w:r w:rsidRPr="00961A55">
        <w:rPr>
          <w:i/>
          <w:lang w:val="en-US"/>
        </w:rPr>
        <w:t xml:space="preserve"> </w:t>
      </w:r>
      <w:r>
        <w:rPr>
          <w:lang w:val="en-US"/>
        </w:rPr>
        <w:t>new line</w:t>
      </w:r>
      <w:r w:rsidR="002A7D22" w:rsidRPr="00FE731B">
        <w:rPr>
          <w:lang w:val="en-US"/>
        </w:rPr>
        <w:t>.</w:t>
      </w:r>
    </w:p>
    <w:p w14:paraId="3C460D74" w14:textId="044702DC" w:rsidR="00D36EB6" w:rsidRPr="00FE731B" w:rsidRDefault="005C569E" w:rsidP="00321DC8">
      <w:pPr>
        <w:ind w:left="708"/>
        <w:rPr>
          <w:i/>
          <w:lang w:val="en-US"/>
        </w:rPr>
      </w:pPr>
      <w:r>
        <w:rPr>
          <w:i/>
          <w:lang w:val="en-US"/>
        </w:rPr>
        <w:t>Example</w:t>
      </w:r>
      <w:r w:rsidR="00D36EB6" w:rsidRPr="00FE731B">
        <w:rPr>
          <w:i/>
          <w:lang w:val="en-US"/>
        </w:rPr>
        <w:t xml:space="preserve"> 1:</w:t>
      </w:r>
    </w:p>
    <w:p w14:paraId="2EDF7A7D" w14:textId="145E11E3" w:rsidR="00D36EB6" w:rsidRPr="00FE731B" w:rsidRDefault="00D36EB6" w:rsidP="00321DC8">
      <w:pPr>
        <w:ind w:left="708"/>
        <w:rPr>
          <w:rFonts w:ascii="Courier New" w:hAnsi="Courier New" w:cs="Courier New"/>
          <w:lang w:val="en-US"/>
        </w:rPr>
      </w:pPr>
      <w:proofErr w:type="spellStart"/>
      <w:r w:rsidRPr="00FE731B">
        <w:rPr>
          <w:rFonts w:ascii="Courier New" w:hAnsi="Courier New" w:cs="Courier New"/>
          <w:lang w:val="en-US"/>
        </w:rPr>
        <w:t>Hello·</w:t>
      </w:r>
      <w:proofErr w:type="gramStart"/>
      <w:r w:rsidRPr="00FE731B">
        <w:rPr>
          <w:rFonts w:ascii="Courier New" w:hAnsi="Courier New" w:cs="Courier New"/>
          <w:lang w:val="en-US"/>
        </w:rPr>
        <w:t>World</w:t>
      </w:r>
      <w:proofErr w:type="spellEnd"/>
      <w:r w:rsidRPr="00FE731B">
        <w:rPr>
          <w:rFonts w:ascii="Courier New" w:hAnsi="Courier New" w:cs="Courier New"/>
          <w:lang w:val="en-US"/>
        </w:rPr>
        <w:t>!·</w:t>
      </w:r>
      <w:proofErr w:type="spellStart"/>
      <w:proofErr w:type="gramEnd"/>
      <w:r w:rsidR="005C569E">
        <w:rPr>
          <w:rFonts w:ascii="Courier New" w:hAnsi="Courier New" w:cs="Courier New"/>
          <w:lang w:val="en-US"/>
        </w:rPr>
        <w:t>Now</w:t>
      </w:r>
      <w:r w:rsidR="00D0018A" w:rsidRPr="00FE731B">
        <w:rPr>
          <w:rFonts w:ascii="Courier New" w:hAnsi="Courier New" w:cs="Courier New"/>
          <w:lang w:val="en-US"/>
        </w:rPr>
        <w:t>·</w:t>
      </w:r>
      <w:r w:rsidR="005C569E">
        <w:rPr>
          <w:rFonts w:ascii="Courier New" w:hAnsi="Courier New" w:cs="Courier New"/>
          <w:lang w:val="en-US"/>
        </w:rPr>
        <w:t>enter</w:t>
      </w:r>
      <w:r w:rsidRPr="00FE731B">
        <w:rPr>
          <w:rFonts w:ascii="Courier New" w:hAnsi="Courier New" w:cs="Courier New"/>
          <w:lang w:val="en-US"/>
        </w:rPr>
        <w:t>·a·</w:t>
      </w:r>
      <w:r w:rsidR="005C569E">
        <w:rPr>
          <w:rFonts w:ascii="Courier New" w:hAnsi="Courier New" w:cs="Courier New"/>
          <w:lang w:val="en-US"/>
        </w:rPr>
        <w:t>and</w:t>
      </w:r>
      <w:r w:rsidRPr="00FE731B">
        <w:rPr>
          <w:rFonts w:ascii="Courier New" w:hAnsi="Courier New" w:cs="Courier New"/>
          <w:lang w:val="en-US"/>
        </w:rPr>
        <w:t>·b</w:t>
      </w:r>
      <w:proofErr w:type="spellEnd"/>
      <w:r w:rsidRPr="00FE731B">
        <w:rPr>
          <w:rFonts w:ascii="Courier New" w:hAnsi="Courier New" w:cs="Courier New"/>
          <w:lang w:val="en-US"/>
        </w:rPr>
        <w:t>·&gt;·15·20</w:t>
      </w:r>
      <w:r w:rsidRPr="00FE731B">
        <w:rPr>
          <w:rFonts w:ascii="Cambria Math" w:hAnsi="Cambria Math" w:cs="Cambria Math"/>
          <w:lang w:val="en-US"/>
        </w:rPr>
        <w:t>↵</w:t>
      </w:r>
    </w:p>
    <w:p w14:paraId="4E6ACD66" w14:textId="77777777" w:rsidR="00D36EB6" w:rsidRPr="00FE731B" w:rsidRDefault="00D36EB6" w:rsidP="00321DC8">
      <w:pPr>
        <w:ind w:left="708"/>
        <w:rPr>
          <w:rFonts w:ascii="Courier New" w:hAnsi="Courier New" w:cs="Courier New"/>
          <w:lang w:val="en-US"/>
        </w:rPr>
      </w:pPr>
      <w:r w:rsidRPr="00FE731B">
        <w:rPr>
          <w:rFonts w:ascii="Courier New" w:hAnsi="Courier New" w:cs="Courier New"/>
          <w:lang w:val="en-US"/>
        </w:rPr>
        <w:t>15·20</w:t>
      </w:r>
      <w:r w:rsidRPr="00FE731B">
        <w:rPr>
          <w:rFonts w:ascii="Cambria Math" w:hAnsi="Cambria Math" w:cs="Cambria Math"/>
          <w:lang w:val="en-US"/>
        </w:rPr>
        <w:t>↵</w:t>
      </w:r>
    </w:p>
    <w:p w14:paraId="7256A089" w14:textId="77777777" w:rsidR="00D36EB6" w:rsidRPr="00FE731B" w:rsidRDefault="00D36EB6" w:rsidP="00321DC8">
      <w:pPr>
        <w:ind w:left="708"/>
        <w:rPr>
          <w:rFonts w:ascii="Courier New" w:hAnsi="Courier New" w:cs="Courier New"/>
          <w:lang w:val="en-US"/>
        </w:rPr>
      </w:pPr>
      <w:r w:rsidRPr="00FE731B">
        <w:rPr>
          <w:rFonts w:ascii="Courier New" w:hAnsi="Courier New" w:cs="Courier New"/>
          <w:lang w:val="en-US"/>
        </w:rPr>
        <w:t>35</w:t>
      </w:r>
    </w:p>
    <w:p w14:paraId="0F816B42" w14:textId="6A03555D" w:rsidR="00E744E3" w:rsidRPr="00FE731B" w:rsidRDefault="005C569E" w:rsidP="00321DC8">
      <w:pPr>
        <w:ind w:left="708"/>
        <w:rPr>
          <w:i/>
          <w:lang w:val="en-US"/>
        </w:rPr>
      </w:pPr>
      <w:r>
        <w:rPr>
          <w:i/>
          <w:lang w:val="en-US"/>
        </w:rPr>
        <w:t>Example</w:t>
      </w:r>
      <w:r w:rsidRPr="00FE731B">
        <w:rPr>
          <w:i/>
          <w:lang w:val="en-US"/>
        </w:rPr>
        <w:t xml:space="preserve"> </w:t>
      </w:r>
      <w:r w:rsidR="00E744E3" w:rsidRPr="00FE731B">
        <w:rPr>
          <w:i/>
          <w:lang w:val="en-US"/>
        </w:rPr>
        <w:t>2:</w:t>
      </w:r>
    </w:p>
    <w:p w14:paraId="7798335D" w14:textId="09F82083" w:rsidR="00D36EB6" w:rsidRPr="00FE731B" w:rsidRDefault="00D36EB6" w:rsidP="00321DC8">
      <w:pPr>
        <w:ind w:left="708"/>
        <w:rPr>
          <w:rFonts w:ascii="Courier New" w:hAnsi="Courier New" w:cs="Courier New"/>
          <w:lang w:val="en-US"/>
        </w:rPr>
      </w:pPr>
      <w:proofErr w:type="spellStart"/>
      <w:r w:rsidRPr="00FE731B">
        <w:rPr>
          <w:rFonts w:ascii="Courier New" w:hAnsi="Courier New" w:cs="Courier New"/>
          <w:lang w:val="en-US"/>
        </w:rPr>
        <w:t>Hello·</w:t>
      </w:r>
      <w:proofErr w:type="gramStart"/>
      <w:r w:rsidRPr="00FE731B">
        <w:rPr>
          <w:rFonts w:ascii="Courier New" w:hAnsi="Courier New" w:cs="Courier New"/>
          <w:lang w:val="en-US"/>
        </w:rPr>
        <w:t>World</w:t>
      </w:r>
      <w:proofErr w:type="spellEnd"/>
      <w:r w:rsidRPr="00FE731B">
        <w:rPr>
          <w:rFonts w:ascii="Courier New" w:hAnsi="Courier New" w:cs="Courier New"/>
          <w:lang w:val="en-US"/>
        </w:rPr>
        <w:t>!·</w:t>
      </w:r>
      <w:bookmarkStart w:id="7" w:name="_Hlk53503381"/>
      <w:proofErr w:type="spellStart"/>
      <w:proofErr w:type="gramEnd"/>
      <w:r w:rsidR="005C569E">
        <w:rPr>
          <w:rFonts w:ascii="Courier New" w:hAnsi="Courier New" w:cs="Courier New"/>
          <w:lang w:val="en-US"/>
        </w:rPr>
        <w:t>Now</w:t>
      </w:r>
      <w:r w:rsidR="00D0018A" w:rsidRPr="00FE731B">
        <w:rPr>
          <w:rFonts w:ascii="Courier New" w:hAnsi="Courier New" w:cs="Courier New"/>
          <w:lang w:val="en-US"/>
        </w:rPr>
        <w:t>·</w:t>
      </w:r>
      <w:r w:rsidR="005C569E">
        <w:rPr>
          <w:rFonts w:ascii="Courier New" w:hAnsi="Courier New" w:cs="Courier New"/>
          <w:lang w:val="en-US"/>
        </w:rPr>
        <w:t>enter</w:t>
      </w:r>
      <w:r w:rsidR="005C569E" w:rsidRPr="00FE731B">
        <w:rPr>
          <w:rFonts w:ascii="Courier New" w:hAnsi="Courier New" w:cs="Courier New"/>
          <w:lang w:val="en-US"/>
        </w:rPr>
        <w:t>·</w:t>
      </w:r>
      <w:bookmarkEnd w:id="7"/>
      <w:r w:rsidR="005C569E" w:rsidRPr="00FE731B">
        <w:rPr>
          <w:rFonts w:ascii="Courier New" w:hAnsi="Courier New" w:cs="Courier New"/>
          <w:lang w:val="en-US"/>
        </w:rPr>
        <w:t>a·</w:t>
      </w:r>
      <w:r w:rsidR="005C569E">
        <w:rPr>
          <w:rFonts w:ascii="Courier New" w:hAnsi="Courier New" w:cs="Courier New"/>
          <w:lang w:val="en-US"/>
        </w:rPr>
        <w:t>and</w:t>
      </w:r>
      <w:r w:rsidR="005C569E" w:rsidRPr="00FE731B">
        <w:rPr>
          <w:rFonts w:ascii="Courier New" w:hAnsi="Courier New" w:cs="Courier New"/>
          <w:lang w:val="en-US"/>
        </w:rPr>
        <w:t>·b</w:t>
      </w:r>
      <w:proofErr w:type="spellEnd"/>
      <w:r w:rsidRPr="00FE731B">
        <w:rPr>
          <w:rFonts w:ascii="Courier New" w:hAnsi="Courier New" w:cs="Courier New"/>
          <w:lang w:val="en-US"/>
        </w:rPr>
        <w:t>·&gt;·-5·20</w:t>
      </w:r>
      <w:r w:rsidRPr="00FE731B">
        <w:rPr>
          <w:rFonts w:ascii="Cambria Math" w:hAnsi="Cambria Math" w:cs="Cambria Math"/>
          <w:lang w:val="en-US"/>
        </w:rPr>
        <w:t>↵</w:t>
      </w:r>
    </w:p>
    <w:p w14:paraId="24F76502" w14:textId="77777777" w:rsidR="00D36EB6" w:rsidRPr="00FE731B" w:rsidRDefault="00D36EB6" w:rsidP="00321DC8">
      <w:pPr>
        <w:ind w:left="708"/>
        <w:rPr>
          <w:rFonts w:ascii="Courier New" w:hAnsi="Courier New" w:cs="Courier New"/>
          <w:lang w:val="en-US"/>
        </w:rPr>
      </w:pPr>
      <w:r w:rsidRPr="00FE731B">
        <w:rPr>
          <w:rFonts w:ascii="Courier New" w:hAnsi="Courier New" w:cs="Courier New"/>
          <w:lang w:val="en-US"/>
        </w:rPr>
        <w:t>-5·20</w:t>
      </w:r>
      <w:r w:rsidRPr="00FE731B">
        <w:rPr>
          <w:rFonts w:ascii="Cambria Math" w:hAnsi="Cambria Math" w:cs="Cambria Math"/>
          <w:lang w:val="en-US"/>
        </w:rPr>
        <w:t>↵</w:t>
      </w:r>
    </w:p>
    <w:p w14:paraId="41EAB8B2" w14:textId="77777777" w:rsidR="00D36EB6" w:rsidRPr="00FE731B" w:rsidRDefault="00D36EB6" w:rsidP="00321DC8">
      <w:pPr>
        <w:ind w:left="708"/>
        <w:rPr>
          <w:rFonts w:ascii="Courier New" w:hAnsi="Courier New" w:cs="Courier New"/>
          <w:lang w:val="en-US"/>
        </w:rPr>
      </w:pPr>
      <w:r w:rsidRPr="00FE731B">
        <w:rPr>
          <w:rFonts w:ascii="Courier New" w:hAnsi="Courier New" w:cs="Courier New"/>
          <w:lang w:val="en-US"/>
        </w:rPr>
        <w:t>15</w:t>
      </w:r>
    </w:p>
    <w:p w14:paraId="3B965170" w14:textId="5FCA91BC" w:rsidR="00C6109F" w:rsidRDefault="0097680E" w:rsidP="00C6109F">
      <w:pPr>
        <w:rPr>
          <w:lang w:val="en-US"/>
        </w:rPr>
      </w:pPr>
      <w:r>
        <w:rPr>
          <w:lang w:val="en-US"/>
        </w:rPr>
        <w:lastRenderedPageBreak/>
        <w:t xml:space="preserve">Mark </w:t>
      </w:r>
      <w:r w:rsidR="00321DC8" w:rsidRPr="00FE731B">
        <w:rPr>
          <w:lang w:val="en-US"/>
        </w:rPr>
        <w:t>`</w:t>
      </w:r>
      <w:r w:rsidR="00321DC8" w:rsidRPr="00FE731B">
        <w:rPr>
          <w:rFonts w:ascii="Cambria Math" w:hAnsi="Cambria Math" w:cs="Cambria Math"/>
          <w:lang w:val="en-US"/>
        </w:rPr>
        <w:t>↵</w:t>
      </w:r>
      <w:r w:rsidR="00321DC8" w:rsidRPr="00FE731B">
        <w:rPr>
          <w:lang w:val="en-US"/>
        </w:rPr>
        <w:t xml:space="preserve">` </w:t>
      </w:r>
      <w:r w:rsidR="001E264C">
        <w:rPr>
          <w:lang w:val="en-US"/>
        </w:rPr>
        <w:t xml:space="preserve">in the examples indicates that </w:t>
      </w:r>
      <w:r w:rsidR="00C546E2">
        <w:rPr>
          <w:lang w:val="en-US"/>
        </w:rPr>
        <w:t>a jump to new line (</w:t>
      </w:r>
      <w:r w:rsidR="00C546E2" w:rsidRPr="00C546E2">
        <w:rPr>
          <w:i/>
          <w:iCs/>
          <w:lang w:val="en-US"/>
        </w:rPr>
        <w:t>l</w:t>
      </w:r>
      <w:r w:rsidR="001E264C" w:rsidRPr="00C546E2">
        <w:rPr>
          <w:i/>
          <w:iCs/>
          <w:lang w:val="en-US"/>
        </w:rPr>
        <w:t>i</w:t>
      </w:r>
      <w:r w:rsidR="001E264C" w:rsidRPr="00FE731B">
        <w:rPr>
          <w:i/>
          <w:lang w:val="en-US"/>
        </w:rPr>
        <w:t>ne feed</w:t>
      </w:r>
      <w:r w:rsidR="001E264C" w:rsidRPr="00FE731B">
        <w:rPr>
          <w:lang w:val="en-US"/>
        </w:rPr>
        <w:t>)</w:t>
      </w:r>
      <w:r w:rsidR="001E264C">
        <w:rPr>
          <w:lang w:val="en-US"/>
        </w:rPr>
        <w:t xml:space="preserve"> should be printed at that place</w:t>
      </w:r>
      <w:r w:rsidR="00BB4B43" w:rsidRPr="00FE731B">
        <w:rPr>
          <w:lang w:val="en-US"/>
        </w:rPr>
        <w:t xml:space="preserve"> </w:t>
      </w:r>
      <w:r w:rsidR="00A34BD8">
        <w:rPr>
          <w:lang w:val="en-US"/>
        </w:rPr>
        <w:t xml:space="preserve">or that </w:t>
      </w:r>
      <w:r w:rsidR="00545CCE">
        <w:rPr>
          <w:lang w:val="en-US"/>
        </w:rPr>
        <w:t xml:space="preserve">the </w:t>
      </w:r>
      <w:r w:rsidR="00A34BD8">
        <w:rPr>
          <w:lang w:val="en-US"/>
        </w:rPr>
        <w:t>key</w:t>
      </w:r>
      <w:r w:rsidR="00321DC8" w:rsidRPr="00FE731B">
        <w:rPr>
          <w:lang w:val="en-US"/>
        </w:rPr>
        <w:t xml:space="preserve"> </w:t>
      </w:r>
      <w:r w:rsidR="00321DC8" w:rsidRPr="00FE731B">
        <w:rPr>
          <w:i/>
          <w:lang w:val="en-US"/>
        </w:rPr>
        <w:t>Enter</w:t>
      </w:r>
      <w:r w:rsidR="00545CCE">
        <w:rPr>
          <w:i/>
          <w:lang w:val="en-US"/>
        </w:rPr>
        <w:t xml:space="preserve"> </w:t>
      </w:r>
      <w:r w:rsidR="00A34BD8">
        <w:rPr>
          <w:lang w:val="en-US"/>
        </w:rPr>
        <w:t>or</w:t>
      </w:r>
      <w:r w:rsidR="00321DC8" w:rsidRPr="00FE731B">
        <w:rPr>
          <w:lang w:val="en-US"/>
        </w:rPr>
        <w:t xml:space="preserve"> </w:t>
      </w:r>
      <w:r w:rsidR="00321DC8" w:rsidRPr="00FE731B">
        <w:rPr>
          <w:i/>
          <w:lang w:val="en-US"/>
        </w:rPr>
        <w:t>Return</w:t>
      </w:r>
      <w:r w:rsidR="00A34BD8">
        <w:rPr>
          <w:i/>
          <w:lang w:val="en-US"/>
        </w:rPr>
        <w:t xml:space="preserve"> </w:t>
      </w:r>
      <w:r w:rsidR="00A34BD8">
        <w:rPr>
          <w:iCs/>
          <w:lang w:val="en-US"/>
        </w:rPr>
        <w:t>should be presse</w:t>
      </w:r>
      <w:r w:rsidR="00BE6BCD">
        <w:rPr>
          <w:iCs/>
          <w:lang w:val="en-US"/>
        </w:rPr>
        <w:t>d</w:t>
      </w:r>
      <w:r w:rsidR="00A34BD8">
        <w:rPr>
          <w:iCs/>
          <w:lang w:val="en-US"/>
        </w:rPr>
        <w:t>.</w:t>
      </w:r>
      <w:r w:rsidR="00321DC8" w:rsidRPr="00FE731B">
        <w:rPr>
          <w:lang w:val="en-US"/>
        </w:rPr>
        <w:t xml:space="preserve"> </w:t>
      </w:r>
      <w:r w:rsidR="00A34BD8">
        <w:rPr>
          <w:lang w:val="en-US"/>
        </w:rPr>
        <w:t>Mark</w:t>
      </w:r>
      <w:r w:rsidR="00321DC8" w:rsidRPr="00FE731B">
        <w:rPr>
          <w:lang w:val="en-US"/>
        </w:rPr>
        <w:t xml:space="preserve"> `</w:t>
      </w:r>
      <w:r w:rsidR="00321DC8" w:rsidRPr="00FE731B">
        <w:rPr>
          <w:rFonts w:ascii="Calibri" w:hAnsi="Calibri" w:cs="Calibri"/>
          <w:lang w:val="en-US"/>
        </w:rPr>
        <w:t>·</w:t>
      </w:r>
      <w:r w:rsidR="00321DC8" w:rsidRPr="00FE731B">
        <w:rPr>
          <w:lang w:val="en-US"/>
        </w:rPr>
        <w:t xml:space="preserve">` </w:t>
      </w:r>
      <w:r w:rsidR="00BE6BCD">
        <w:rPr>
          <w:lang w:val="en-US"/>
        </w:rPr>
        <w:t xml:space="preserve">indicates </w:t>
      </w:r>
      <w:r w:rsidR="00A34BD8">
        <w:rPr>
          <w:lang w:val="en-US"/>
        </w:rPr>
        <w:t>that a space should be printed at that place</w:t>
      </w:r>
      <w:r w:rsidR="00321DC8" w:rsidRPr="00FE731B">
        <w:rPr>
          <w:lang w:val="en-US"/>
        </w:rPr>
        <w:t>.</w:t>
      </w:r>
    </w:p>
    <w:p w14:paraId="10BEF707" w14:textId="4FC69F47" w:rsidR="00C6109F" w:rsidRPr="00FE731B" w:rsidRDefault="00BE6BCD" w:rsidP="00C6109F">
      <w:pPr>
        <w:rPr>
          <w:lang w:val="en-US"/>
        </w:rPr>
      </w:pPr>
      <w:r>
        <w:rPr>
          <w:lang w:val="en-US"/>
        </w:rPr>
        <w:t xml:space="preserve">Try to </w:t>
      </w:r>
      <w:r w:rsidRPr="00BE6BCD">
        <w:rPr>
          <w:i/>
          <w:lang w:val="en-US"/>
        </w:rPr>
        <w:t xml:space="preserve">copy-paste </w:t>
      </w:r>
      <w:r>
        <w:rPr>
          <w:lang w:val="en-US"/>
        </w:rPr>
        <w:t>the following program into the solution field</w:t>
      </w:r>
      <w:r w:rsidR="00BB4B43" w:rsidRPr="00FE731B">
        <w:rPr>
          <w:lang w:val="en-US"/>
        </w:rPr>
        <w:t>:</w:t>
      </w:r>
    </w:p>
    <w:p w14:paraId="09178A02" w14:textId="02374066" w:rsidR="00C6109F" w:rsidRPr="00FE731B" w:rsidRDefault="00C6109F" w:rsidP="00A6662D">
      <w:pPr>
        <w:spacing w:after="0"/>
        <w:rPr>
          <w:rFonts w:ascii="Courier New" w:hAnsi="Courier New" w:cs="Courier New"/>
          <w:lang w:val="en-US"/>
        </w:rPr>
      </w:pPr>
      <w:r w:rsidRPr="00FE731B">
        <w:rPr>
          <w:rFonts w:ascii="Courier New" w:hAnsi="Courier New" w:cs="Courier New"/>
          <w:lang w:val="en-US"/>
        </w:rPr>
        <w:t>#include &lt;</w:t>
      </w:r>
      <w:proofErr w:type="spellStart"/>
      <w:r w:rsidRPr="00FE731B">
        <w:rPr>
          <w:rFonts w:ascii="Courier New" w:hAnsi="Courier New" w:cs="Courier New"/>
          <w:lang w:val="en-US"/>
        </w:rPr>
        <w:t>stdio.h</w:t>
      </w:r>
      <w:proofErr w:type="spellEnd"/>
      <w:r w:rsidRPr="00FE731B">
        <w:rPr>
          <w:rFonts w:ascii="Courier New" w:hAnsi="Courier New" w:cs="Courier New"/>
          <w:lang w:val="en-US"/>
        </w:rPr>
        <w:t>&gt;</w:t>
      </w:r>
    </w:p>
    <w:p w14:paraId="6716269F" w14:textId="24ED697C" w:rsidR="00C6109F" w:rsidRPr="00FE731B" w:rsidRDefault="00C6109F" w:rsidP="00A6662D">
      <w:pPr>
        <w:spacing w:after="0"/>
        <w:rPr>
          <w:rFonts w:ascii="Courier New" w:hAnsi="Courier New" w:cs="Courier New"/>
          <w:lang w:val="en-US"/>
        </w:rPr>
      </w:pPr>
      <w:r w:rsidRPr="00FE731B">
        <w:rPr>
          <w:rFonts w:ascii="Courier New" w:hAnsi="Courier New" w:cs="Courier New"/>
          <w:lang w:val="en-US"/>
        </w:rPr>
        <w:t>int main(</w:t>
      </w:r>
      <w:r w:rsidR="00BB4B43" w:rsidRPr="00FE731B">
        <w:rPr>
          <w:rFonts w:ascii="Courier New" w:hAnsi="Courier New" w:cs="Courier New"/>
          <w:lang w:val="en-US"/>
        </w:rPr>
        <w:t>void</w:t>
      </w:r>
      <w:r w:rsidRPr="00FE731B">
        <w:rPr>
          <w:rFonts w:ascii="Courier New" w:hAnsi="Courier New" w:cs="Courier New"/>
          <w:lang w:val="en-US"/>
        </w:rPr>
        <w:t>) {</w:t>
      </w:r>
    </w:p>
    <w:p w14:paraId="57D48EEE" w14:textId="7BC2B3CC" w:rsidR="00C6109F" w:rsidRPr="00FE731B" w:rsidRDefault="003B2FF7" w:rsidP="00A6662D">
      <w:pPr>
        <w:spacing w:after="0"/>
        <w:rPr>
          <w:rFonts w:ascii="Courier New" w:hAnsi="Courier New" w:cs="Courier New"/>
          <w:lang w:val="en-US"/>
        </w:rPr>
      </w:pPr>
      <w:r w:rsidRPr="00FE731B">
        <w:rPr>
          <w:rFonts w:ascii="Courier New" w:hAnsi="Courier New" w:cs="Courier New"/>
          <w:lang w:val="en-US"/>
        </w:rPr>
        <w:t xml:space="preserve">   </w:t>
      </w:r>
      <w:r w:rsidR="00C6109F" w:rsidRPr="00FE731B">
        <w:rPr>
          <w:rFonts w:ascii="Courier New" w:hAnsi="Courier New" w:cs="Courier New"/>
          <w:lang w:val="en-US"/>
        </w:rPr>
        <w:t xml:space="preserve">int a, </w:t>
      </w:r>
      <w:proofErr w:type="gramStart"/>
      <w:r w:rsidR="00C6109F" w:rsidRPr="00FE731B">
        <w:rPr>
          <w:rFonts w:ascii="Courier New" w:hAnsi="Courier New" w:cs="Courier New"/>
          <w:lang w:val="en-US"/>
        </w:rPr>
        <w:t>b;</w:t>
      </w:r>
      <w:proofErr w:type="gramEnd"/>
    </w:p>
    <w:p w14:paraId="107C3341" w14:textId="76BEAD4F" w:rsidR="00C6109F" w:rsidRPr="00FE731B" w:rsidRDefault="003B2FF7" w:rsidP="00A6662D">
      <w:pPr>
        <w:spacing w:after="0"/>
        <w:rPr>
          <w:rFonts w:ascii="Courier New" w:hAnsi="Courier New" w:cs="Courier New"/>
          <w:lang w:val="en-US"/>
        </w:rPr>
      </w:pPr>
      <w:r w:rsidRPr="00FE731B">
        <w:rPr>
          <w:rFonts w:ascii="Courier New" w:hAnsi="Courier New" w:cs="Courier New"/>
          <w:lang w:val="en-US"/>
        </w:rPr>
        <w:t xml:space="preserve">   </w:t>
      </w:r>
      <w:proofErr w:type="spellStart"/>
      <w:proofErr w:type="gramStart"/>
      <w:r w:rsidR="00C6109F" w:rsidRPr="00FE731B">
        <w:rPr>
          <w:rFonts w:ascii="Courier New" w:hAnsi="Courier New" w:cs="Courier New"/>
          <w:lang w:val="en-US"/>
        </w:rPr>
        <w:t>printf</w:t>
      </w:r>
      <w:proofErr w:type="spellEnd"/>
      <w:r w:rsidR="00C6109F" w:rsidRPr="00FE731B">
        <w:rPr>
          <w:rFonts w:ascii="Courier New" w:hAnsi="Courier New" w:cs="Courier New"/>
          <w:lang w:val="en-US"/>
        </w:rPr>
        <w:t>(</w:t>
      </w:r>
      <w:proofErr w:type="gramEnd"/>
      <w:r w:rsidR="00C6109F" w:rsidRPr="00FE731B">
        <w:rPr>
          <w:rFonts w:ascii="Courier New" w:hAnsi="Courier New" w:cs="Courier New"/>
          <w:lang w:val="en-US"/>
        </w:rPr>
        <w:t xml:space="preserve">"Hello World! </w:t>
      </w:r>
      <w:r w:rsidR="00BE6BCD">
        <w:rPr>
          <w:rFonts w:ascii="Courier New" w:hAnsi="Courier New" w:cs="Courier New"/>
          <w:lang w:val="en-US"/>
        </w:rPr>
        <w:t>Now enter</w:t>
      </w:r>
      <w:r w:rsidR="00C6109F" w:rsidRPr="00FE731B">
        <w:rPr>
          <w:rFonts w:ascii="Courier New" w:hAnsi="Courier New" w:cs="Courier New"/>
          <w:lang w:val="en-US"/>
        </w:rPr>
        <w:t xml:space="preserve"> a </w:t>
      </w:r>
      <w:r w:rsidR="00BE6BCD">
        <w:rPr>
          <w:rFonts w:ascii="Courier New" w:hAnsi="Courier New" w:cs="Courier New"/>
          <w:lang w:val="en-US"/>
        </w:rPr>
        <w:t>and</w:t>
      </w:r>
      <w:r w:rsidR="00C6109F" w:rsidRPr="00FE731B">
        <w:rPr>
          <w:rFonts w:ascii="Courier New" w:hAnsi="Courier New" w:cs="Courier New"/>
          <w:lang w:val="en-US"/>
        </w:rPr>
        <w:t xml:space="preserve"> b &gt; "</w:t>
      </w:r>
      <w:proofErr w:type="gramStart"/>
      <w:r w:rsidR="00C6109F" w:rsidRPr="00FE731B">
        <w:rPr>
          <w:rFonts w:ascii="Courier New" w:hAnsi="Courier New" w:cs="Courier New"/>
          <w:lang w:val="en-US"/>
        </w:rPr>
        <w:t>);</w:t>
      </w:r>
      <w:proofErr w:type="gramEnd"/>
    </w:p>
    <w:p w14:paraId="07C70295" w14:textId="43BB6E0E" w:rsidR="00C6109F" w:rsidRPr="00FE731B" w:rsidRDefault="003B2FF7" w:rsidP="00A6662D">
      <w:pPr>
        <w:spacing w:after="0"/>
        <w:rPr>
          <w:rFonts w:ascii="Courier New" w:hAnsi="Courier New" w:cs="Courier New"/>
          <w:lang w:val="en-US"/>
        </w:rPr>
      </w:pPr>
      <w:r w:rsidRPr="00FE731B">
        <w:rPr>
          <w:rFonts w:ascii="Courier New" w:hAnsi="Courier New" w:cs="Courier New"/>
          <w:lang w:val="en-US"/>
        </w:rPr>
        <w:t xml:space="preserve">   </w:t>
      </w:r>
      <w:proofErr w:type="spellStart"/>
      <w:proofErr w:type="gramStart"/>
      <w:r w:rsidR="00C6109F" w:rsidRPr="00FE731B">
        <w:rPr>
          <w:rFonts w:ascii="Courier New" w:hAnsi="Courier New" w:cs="Courier New"/>
          <w:lang w:val="en-US"/>
        </w:rPr>
        <w:t>scanf</w:t>
      </w:r>
      <w:proofErr w:type="spellEnd"/>
      <w:r w:rsidR="00C6109F" w:rsidRPr="00FE731B">
        <w:rPr>
          <w:rFonts w:ascii="Courier New" w:hAnsi="Courier New" w:cs="Courier New"/>
          <w:lang w:val="en-US"/>
        </w:rPr>
        <w:t>(</w:t>
      </w:r>
      <w:proofErr w:type="gramEnd"/>
      <w:r w:rsidR="00C6109F" w:rsidRPr="00FE731B">
        <w:rPr>
          <w:rFonts w:ascii="Courier New" w:hAnsi="Courier New" w:cs="Courier New"/>
          <w:lang w:val="en-US"/>
        </w:rPr>
        <w:t>"%d %d", &amp;a, &amp;b);</w:t>
      </w:r>
    </w:p>
    <w:p w14:paraId="78BAC9EB" w14:textId="42018A16" w:rsidR="00C6109F" w:rsidRPr="00FE731B" w:rsidRDefault="003B2FF7" w:rsidP="00A6662D">
      <w:pPr>
        <w:spacing w:after="0"/>
        <w:rPr>
          <w:rFonts w:ascii="Courier New" w:hAnsi="Courier New" w:cs="Courier New"/>
          <w:lang w:val="en-US"/>
        </w:rPr>
      </w:pPr>
      <w:r w:rsidRPr="00FE731B">
        <w:rPr>
          <w:rFonts w:ascii="Courier New" w:hAnsi="Courier New" w:cs="Courier New"/>
          <w:lang w:val="en-US"/>
        </w:rPr>
        <w:t xml:space="preserve">   </w:t>
      </w:r>
      <w:proofErr w:type="spellStart"/>
      <w:proofErr w:type="gramStart"/>
      <w:r w:rsidR="00C6109F" w:rsidRPr="00FE731B">
        <w:rPr>
          <w:rFonts w:ascii="Courier New" w:hAnsi="Courier New" w:cs="Courier New"/>
          <w:lang w:val="en-US"/>
        </w:rPr>
        <w:t>printf</w:t>
      </w:r>
      <w:proofErr w:type="spellEnd"/>
      <w:r w:rsidR="00C6109F" w:rsidRPr="00FE731B">
        <w:rPr>
          <w:rFonts w:ascii="Courier New" w:hAnsi="Courier New" w:cs="Courier New"/>
          <w:lang w:val="en-US"/>
        </w:rPr>
        <w:t>(</w:t>
      </w:r>
      <w:proofErr w:type="gramEnd"/>
      <w:r w:rsidR="00C6109F" w:rsidRPr="00FE731B">
        <w:rPr>
          <w:rFonts w:ascii="Courier New" w:hAnsi="Courier New" w:cs="Courier New"/>
          <w:lang w:val="en-US"/>
        </w:rPr>
        <w:t>"%d  %d", a, b);</w:t>
      </w:r>
    </w:p>
    <w:p w14:paraId="30E13AA0" w14:textId="7BF85C8B" w:rsidR="00C6109F" w:rsidRPr="00FE731B" w:rsidRDefault="003B2FF7" w:rsidP="00A6662D">
      <w:pPr>
        <w:spacing w:after="0"/>
        <w:rPr>
          <w:rFonts w:ascii="Courier New" w:hAnsi="Courier New" w:cs="Courier New"/>
          <w:lang w:val="en-US"/>
        </w:rPr>
      </w:pPr>
      <w:r w:rsidRPr="00FE731B">
        <w:rPr>
          <w:rFonts w:ascii="Courier New" w:hAnsi="Courier New" w:cs="Courier New"/>
          <w:lang w:val="en-US"/>
        </w:rPr>
        <w:t xml:space="preserve">   </w:t>
      </w:r>
      <w:r w:rsidR="00C6109F" w:rsidRPr="00FE731B">
        <w:rPr>
          <w:rFonts w:ascii="Courier New" w:hAnsi="Courier New" w:cs="Courier New"/>
          <w:lang w:val="en-US"/>
        </w:rPr>
        <w:t xml:space="preserve">return </w:t>
      </w:r>
      <w:proofErr w:type="gramStart"/>
      <w:r w:rsidR="00C6109F" w:rsidRPr="00FE731B">
        <w:rPr>
          <w:rFonts w:ascii="Courier New" w:hAnsi="Courier New" w:cs="Courier New"/>
          <w:lang w:val="en-US"/>
        </w:rPr>
        <w:t>0;</w:t>
      </w:r>
      <w:proofErr w:type="gramEnd"/>
    </w:p>
    <w:p w14:paraId="4B92E883" w14:textId="77777777" w:rsidR="00C6109F" w:rsidRPr="00FE731B" w:rsidRDefault="00C6109F" w:rsidP="00A6662D">
      <w:pPr>
        <w:spacing w:after="0"/>
        <w:rPr>
          <w:rFonts w:ascii="Courier New" w:hAnsi="Courier New" w:cs="Courier New"/>
          <w:lang w:val="en-US"/>
        </w:rPr>
      </w:pPr>
      <w:r w:rsidRPr="00FE731B">
        <w:rPr>
          <w:rFonts w:ascii="Courier New" w:hAnsi="Courier New" w:cs="Courier New"/>
          <w:lang w:val="en-US"/>
        </w:rPr>
        <w:t>}</w:t>
      </w:r>
    </w:p>
    <w:p w14:paraId="2BD3DADE" w14:textId="77777777" w:rsidR="00CA492D" w:rsidRDefault="00CA492D" w:rsidP="00C6109F">
      <w:pPr>
        <w:rPr>
          <w:lang w:val="en-US"/>
        </w:rPr>
      </w:pPr>
    </w:p>
    <w:p w14:paraId="226C5852" w14:textId="606F6072" w:rsidR="00C6109F" w:rsidRPr="00FE731B" w:rsidRDefault="00810283" w:rsidP="00C6109F">
      <w:pPr>
        <w:rPr>
          <w:lang w:val="en-US"/>
        </w:rPr>
      </w:pPr>
      <w:r>
        <w:rPr>
          <w:lang w:val="en-US"/>
        </w:rPr>
        <w:t>This program prints the message</w:t>
      </w:r>
      <w:r w:rsidR="00C6109F" w:rsidRPr="00FE731B">
        <w:rPr>
          <w:lang w:val="en-US"/>
        </w:rPr>
        <w:t xml:space="preserve"> `</w:t>
      </w:r>
      <w:proofErr w:type="spellStart"/>
      <w:r w:rsidR="00C6109F" w:rsidRPr="00FE731B">
        <w:rPr>
          <w:rFonts w:ascii="Courier New" w:hAnsi="Courier New" w:cs="Courier New"/>
          <w:lang w:val="en-US"/>
        </w:rPr>
        <w:t>Hello·</w:t>
      </w:r>
      <w:proofErr w:type="gramStart"/>
      <w:r w:rsidR="00C6109F" w:rsidRPr="00FE731B">
        <w:rPr>
          <w:rFonts w:ascii="Courier New" w:hAnsi="Courier New" w:cs="Courier New"/>
          <w:lang w:val="en-US"/>
        </w:rPr>
        <w:t>World</w:t>
      </w:r>
      <w:proofErr w:type="spellEnd"/>
      <w:r w:rsidR="00C6109F" w:rsidRPr="00FE731B">
        <w:rPr>
          <w:rFonts w:ascii="Courier New" w:hAnsi="Courier New" w:cs="Courier New"/>
          <w:lang w:val="en-US"/>
        </w:rPr>
        <w:t>!·</w:t>
      </w:r>
      <w:proofErr w:type="spellStart"/>
      <w:proofErr w:type="gramEnd"/>
      <w:r>
        <w:rPr>
          <w:rFonts w:ascii="Courier New" w:hAnsi="Courier New" w:cs="Courier New"/>
          <w:lang w:val="en-US"/>
        </w:rPr>
        <w:t>Now</w:t>
      </w:r>
      <w:r w:rsidRPr="00FE731B">
        <w:rPr>
          <w:rFonts w:ascii="Courier New" w:hAnsi="Courier New" w:cs="Courier New"/>
          <w:lang w:val="en-US"/>
        </w:rPr>
        <w:t>·</w:t>
      </w:r>
      <w:r>
        <w:rPr>
          <w:rFonts w:ascii="Courier New" w:hAnsi="Courier New" w:cs="Courier New"/>
          <w:lang w:val="en-US"/>
        </w:rPr>
        <w:t>enter</w:t>
      </w:r>
      <w:r w:rsidRPr="00FE731B">
        <w:rPr>
          <w:rFonts w:ascii="Courier New" w:hAnsi="Courier New" w:cs="Courier New"/>
          <w:lang w:val="en-US"/>
        </w:rPr>
        <w:t>·</w:t>
      </w:r>
      <w:r w:rsidR="00C6109F" w:rsidRPr="00FE731B">
        <w:rPr>
          <w:rFonts w:ascii="Courier New" w:hAnsi="Courier New" w:cs="Courier New"/>
          <w:lang w:val="en-US"/>
        </w:rPr>
        <w:t>a·i·b</w:t>
      </w:r>
      <w:proofErr w:type="spellEnd"/>
      <w:r w:rsidR="00C6109F" w:rsidRPr="00FE731B">
        <w:rPr>
          <w:rFonts w:ascii="Courier New" w:hAnsi="Courier New" w:cs="Courier New"/>
          <w:lang w:val="en-US"/>
        </w:rPr>
        <w:t>·&gt;·</w:t>
      </w:r>
      <w:r w:rsidR="00C6109F" w:rsidRPr="00FE731B">
        <w:rPr>
          <w:lang w:val="en-US"/>
        </w:rPr>
        <w:t xml:space="preserve">`, </w:t>
      </w:r>
      <w:r>
        <w:rPr>
          <w:lang w:val="en-US"/>
        </w:rPr>
        <w:t xml:space="preserve">reads two integers and then prints them </w:t>
      </w:r>
      <w:r w:rsidRPr="00810283">
        <w:rPr>
          <w:b/>
          <w:bCs/>
          <w:lang w:val="en-US"/>
        </w:rPr>
        <w:t>separated by two spaces</w:t>
      </w:r>
      <w:r>
        <w:rPr>
          <w:lang w:val="en-US"/>
        </w:rPr>
        <w:t>. In addition, it does not print the sum</w:t>
      </w:r>
      <w:r w:rsidR="0007135A" w:rsidRPr="00FE731B">
        <w:rPr>
          <w:lang w:val="en-US"/>
        </w:rPr>
        <w:t>.</w:t>
      </w:r>
    </w:p>
    <w:p w14:paraId="5AE018AD" w14:textId="27746955" w:rsidR="00197361" w:rsidRPr="00FE731B" w:rsidRDefault="000F0482" w:rsidP="00197361">
      <w:pPr>
        <w:rPr>
          <w:lang w:val="en-US"/>
        </w:rPr>
      </w:pPr>
      <w:r>
        <w:rPr>
          <w:lang w:val="en-US"/>
        </w:rPr>
        <w:t>If such a program is executed</w:t>
      </w:r>
      <w:r w:rsidRPr="000F0482">
        <w:rPr>
          <w:i/>
          <w:lang w:val="en-US"/>
        </w:rPr>
        <w:t xml:space="preserve">, </w:t>
      </w:r>
      <w:r>
        <w:rPr>
          <w:lang w:val="en-US"/>
        </w:rPr>
        <w:t xml:space="preserve">Edgar will report that the result is incorrect for each of the four </w:t>
      </w:r>
      <w:r w:rsidR="008F3D6B">
        <w:rPr>
          <w:lang w:val="en-US"/>
        </w:rPr>
        <w:t>pre-prepared</w:t>
      </w:r>
      <w:r>
        <w:rPr>
          <w:lang w:val="en-US"/>
        </w:rPr>
        <w:t xml:space="preserve"> test cases</w:t>
      </w:r>
      <w:r w:rsidR="00197361" w:rsidRPr="00FE731B">
        <w:rPr>
          <w:lang w:val="en-US"/>
        </w:rPr>
        <w:t>:</w:t>
      </w:r>
    </w:p>
    <w:p w14:paraId="621F8EF2" w14:textId="5CE83617" w:rsidR="00197361" w:rsidRPr="00FE731B" w:rsidRDefault="00587A6B" w:rsidP="00197361">
      <w:pPr>
        <w:jc w:val="center"/>
        <w:rPr>
          <w:lang w:val="en-US"/>
        </w:rPr>
      </w:pPr>
      <w:r w:rsidRPr="00FE731B">
        <w:rPr>
          <w:noProof/>
          <w:lang w:val="en-US"/>
        </w:rPr>
        <w:drawing>
          <wp:inline distT="0" distB="0" distL="0" distR="0" wp14:anchorId="53700A0A" wp14:editId="197688C6">
            <wp:extent cx="5760720" cy="219519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195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BBBB8B" w14:textId="09CA90C6" w:rsidR="00197361" w:rsidRPr="00FE731B" w:rsidRDefault="000F0482" w:rsidP="00197361">
      <w:pPr>
        <w:rPr>
          <w:lang w:val="en-US"/>
        </w:rPr>
      </w:pPr>
      <w:r>
        <w:rPr>
          <w:lang w:val="en-US"/>
        </w:rPr>
        <w:t>Each row of the table corresponds to one test case. "</w:t>
      </w:r>
      <w:r w:rsidRPr="000F0482">
        <w:rPr>
          <w:i/>
          <w:lang w:val="en-US"/>
        </w:rPr>
        <w:t>Incorrec</w:t>
      </w:r>
      <w:r>
        <w:rPr>
          <w:i/>
          <w:lang w:val="en-US"/>
        </w:rPr>
        <w:t>t"</w:t>
      </w:r>
      <w:r>
        <w:rPr>
          <w:lang w:val="en-US"/>
        </w:rPr>
        <w:t xml:space="preserve"> indicates that the printout of the program was not as expected </w:t>
      </w:r>
      <w:r w:rsidR="00D338EC">
        <w:rPr>
          <w:lang w:val="en-US"/>
        </w:rPr>
        <w:t>for</w:t>
      </w:r>
      <w:r>
        <w:rPr>
          <w:lang w:val="en-US"/>
        </w:rPr>
        <w:t xml:space="preserve"> th</w:t>
      </w:r>
      <w:r w:rsidR="00D338EC">
        <w:rPr>
          <w:lang w:val="en-US"/>
        </w:rPr>
        <w:t>at test</w:t>
      </w:r>
      <w:r>
        <w:rPr>
          <w:lang w:val="en-US"/>
        </w:rPr>
        <w:t xml:space="preserve"> case. The percentage next to the test case indicates what percentage of the </w:t>
      </w:r>
      <w:r w:rsidR="00191C4D">
        <w:rPr>
          <w:lang w:val="en-US"/>
        </w:rPr>
        <w:t>predefined</w:t>
      </w:r>
      <w:r>
        <w:rPr>
          <w:lang w:val="en-US"/>
        </w:rPr>
        <w:t xml:space="preserve"> number of points for that task is lost if the solution does not pass that test. In this </w:t>
      </w:r>
      <w:proofErr w:type="gramStart"/>
      <w:r>
        <w:rPr>
          <w:lang w:val="en-US"/>
        </w:rPr>
        <w:t>particular case</w:t>
      </w:r>
      <w:proofErr w:type="gramEnd"/>
      <w:r>
        <w:rPr>
          <w:lang w:val="en-US"/>
        </w:rPr>
        <w:t>, for any of the test</w:t>
      </w:r>
      <w:r w:rsidR="00191C4D">
        <w:rPr>
          <w:lang w:val="en-US"/>
        </w:rPr>
        <w:t xml:space="preserve"> cases</w:t>
      </w:r>
      <w:r>
        <w:rPr>
          <w:lang w:val="en-US"/>
        </w:rPr>
        <w:t xml:space="preserve"> in the example above, all points </w:t>
      </w:r>
      <w:r w:rsidR="00191C4D">
        <w:rPr>
          <w:lang w:val="en-US"/>
        </w:rPr>
        <w:t>for</w:t>
      </w:r>
      <w:r>
        <w:rPr>
          <w:lang w:val="en-US"/>
        </w:rPr>
        <w:t xml:space="preserve"> that task are lost. So, </w:t>
      </w:r>
      <w:proofErr w:type="gramStart"/>
      <w:r>
        <w:rPr>
          <w:lang w:val="en-US"/>
        </w:rPr>
        <w:t>in order to</w:t>
      </w:r>
      <w:proofErr w:type="gramEnd"/>
      <w:r>
        <w:rPr>
          <w:lang w:val="en-US"/>
        </w:rPr>
        <w:t xml:space="preserve"> achieve 100% points on a task, the solution must be correct for all test</w:t>
      </w:r>
      <w:r w:rsidR="00191C4D">
        <w:rPr>
          <w:lang w:val="en-US"/>
        </w:rPr>
        <w:t xml:space="preserve"> cases</w:t>
      </w:r>
      <w:r>
        <w:rPr>
          <w:lang w:val="en-US"/>
        </w:rPr>
        <w:t xml:space="preserve"> prepared for that task</w:t>
      </w:r>
      <w:r w:rsidR="00197361" w:rsidRPr="00FE731B">
        <w:rPr>
          <w:lang w:val="en-US"/>
        </w:rPr>
        <w:t xml:space="preserve">. </w:t>
      </w:r>
    </w:p>
    <w:p w14:paraId="6A93253F" w14:textId="00BA5704" w:rsidR="00FC58D7" w:rsidRPr="00FE731B" w:rsidRDefault="00191C4D" w:rsidP="00FC58D7">
      <w:pPr>
        <w:rPr>
          <w:lang w:val="en-US"/>
        </w:rPr>
      </w:pPr>
      <w:r>
        <w:rPr>
          <w:lang w:val="en-US"/>
        </w:rPr>
        <w:t xml:space="preserve">Now try replacing the </w:t>
      </w:r>
      <w:r w:rsidR="009E5BC8">
        <w:rPr>
          <w:lang w:val="en-US"/>
        </w:rPr>
        <w:t>statement which prints</w:t>
      </w:r>
      <w:r>
        <w:rPr>
          <w:lang w:val="en-US"/>
        </w:rPr>
        <w:t xml:space="preserve"> </w:t>
      </w:r>
      <w:r w:rsidR="009E5BC8">
        <w:rPr>
          <w:lang w:val="en-US"/>
        </w:rPr>
        <w:t xml:space="preserve">the results </w:t>
      </w:r>
      <w:r>
        <w:rPr>
          <w:lang w:val="en-US"/>
        </w:rPr>
        <w:t>with the following</w:t>
      </w:r>
      <w:r w:rsidR="009E5BC8">
        <w:rPr>
          <w:lang w:val="en-US"/>
        </w:rPr>
        <w:t>:</w:t>
      </w:r>
    </w:p>
    <w:p w14:paraId="0504420B" w14:textId="64DD9CAA" w:rsidR="00FC58D7" w:rsidRPr="00FE731B" w:rsidRDefault="00FC58D7" w:rsidP="00FC58D7">
      <w:pPr>
        <w:rPr>
          <w:rFonts w:ascii="Courier New" w:hAnsi="Courier New" w:cs="Courier New"/>
          <w:lang w:val="en-US"/>
        </w:rPr>
      </w:pPr>
      <w:proofErr w:type="spellStart"/>
      <w:proofErr w:type="gramStart"/>
      <w:r w:rsidRPr="00FE731B">
        <w:rPr>
          <w:rFonts w:ascii="Courier New" w:hAnsi="Courier New" w:cs="Courier New"/>
          <w:lang w:val="en-US"/>
        </w:rPr>
        <w:t>printf</w:t>
      </w:r>
      <w:proofErr w:type="spellEnd"/>
      <w:r w:rsidRPr="00FE731B">
        <w:rPr>
          <w:rFonts w:ascii="Courier New" w:hAnsi="Courier New" w:cs="Courier New"/>
          <w:lang w:val="en-US"/>
        </w:rPr>
        <w:t>(</w:t>
      </w:r>
      <w:proofErr w:type="gramEnd"/>
      <w:r w:rsidRPr="00FE731B">
        <w:rPr>
          <w:rFonts w:ascii="Courier New" w:hAnsi="Courier New" w:cs="Courier New"/>
          <w:lang w:val="en-US"/>
        </w:rPr>
        <w:t>"%d %d %d", a, b, a</w:t>
      </w:r>
      <w:r w:rsidR="004A264A" w:rsidRPr="00FE731B">
        <w:rPr>
          <w:rFonts w:ascii="Courier New" w:hAnsi="Courier New" w:cs="Courier New"/>
          <w:lang w:val="en-US"/>
        </w:rPr>
        <w:t xml:space="preserve"> </w:t>
      </w:r>
      <w:r w:rsidRPr="00FE731B">
        <w:rPr>
          <w:rFonts w:ascii="Courier New" w:hAnsi="Courier New" w:cs="Courier New"/>
          <w:lang w:val="en-US"/>
        </w:rPr>
        <w:t>+</w:t>
      </w:r>
      <w:r w:rsidR="004A264A" w:rsidRPr="00FE731B">
        <w:rPr>
          <w:rFonts w:ascii="Courier New" w:hAnsi="Courier New" w:cs="Courier New"/>
          <w:lang w:val="en-US"/>
        </w:rPr>
        <w:t xml:space="preserve"> </w:t>
      </w:r>
      <w:r w:rsidRPr="00FE731B">
        <w:rPr>
          <w:rFonts w:ascii="Courier New" w:hAnsi="Courier New" w:cs="Courier New"/>
          <w:lang w:val="en-US"/>
        </w:rPr>
        <w:t>b);</w:t>
      </w:r>
    </w:p>
    <w:p w14:paraId="6FA156E9" w14:textId="7A36C550" w:rsidR="00FC58D7" w:rsidRPr="00FE731B" w:rsidRDefault="004C1DAB" w:rsidP="00FC58D7">
      <w:pPr>
        <w:rPr>
          <w:lang w:val="en-US"/>
        </w:rPr>
      </w:pPr>
      <w:r>
        <w:rPr>
          <w:lang w:val="en-US"/>
        </w:rPr>
        <w:t xml:space="preserve">The result of running the program will </w:t>
      </w:r>
      <w:proofErr w:type="gramStart"/>
      <w:r>
        <w:rPr>
          <w:lang w:val="en-US"/>
        </w:rPr>
        <w:t>be</w:t>
      </w:r>
      <w:proofErr w:type="gramEnd"/>
      <w:r>
        <w:rPr>
          <w:lang w:val="en-US"/>
        </w:rPr>
        <w:t xml:space="preserve"> </w:t>
      </w:r>
    </w:p>
    <w:p w14:paraId="01991FE5" w14:textId="523D94AB" w:rsidR="00FC58D7" w:rsidRPr="00FE731B" w:rsidRDefault="00FC58D7" w:rsidP="00FC58D7">
      <w:pPr>
        <w:rPr>
          <w:rFonts w:ascii="Courier New" w:hAnsi="Courier New" w:cs="Courier New"/>
          <w:lang w:val="en-US"/>
        </w:rPr>
      </w:pPr>
      <w:proofErr w:type="spellStart"/>
      <w:r w:rsidRPr="00FE731B">
        <w:rPr>
          <w:rFonts w:ascii="Courier New" w:hAnsi="Courier New" w:cs="Courier New"/>
          <w:lang w:val="en-US"/>
        </w:rPr>
        <w:t>Hello·</w:t>
      </w:r>
      <w:proofErr w:type="gramStart"/>
      <w:r w:rsidRPr="00FE731B">
        <w:rPr>
          <w:rFonts w:ascii="Courier New" w:hAnsi="Courier New" w:cs="Courier New"/>
          <w:lang w:val="en-US"/>
        </w:rPr>
        <w:t>World</w:t>
      </w:r>
      <w:proofErr w:type="spellEnd"/>
      <w:r w:rsidRPr="00FE731B">
        <w:rPr>
          <w:rFonts w:ascii="Courier New" w:hAnsi="Courier New" w:cs="Courier New"/>
          <w:lang w:val="en-US"/>
        </w:rPr>
        <w:t>!·</w:t>
      </w:r>
      <w:proofErr w:type="spellStart"/>
      <w:proofErr w:type="gramEnd"/>
      <w:r w:rsidR="004C1DAB">
        <w:rPr>
          <w:rFonts w:ascii="Courier New" w:hAnsi="Courier New" w:cs="Courier New"/>
          <w:lang w:val="en-US"/>
        </w:rPr>
        <w:t>Now</w:t>
      </w:r>
      <w:r w:rsidRPr="00FE731B">
        <w:rPr>
          <w:rFonts w:ascii="Courier New" w:hAnsi="Courier New" w:cs="Courier New"/>
          <w:lang w:val="en-US"/>
        </w:rPr>
        <w:t>·</w:t>
      </w:r>
      <w:r w:rsidR="004C1DAB">
        <w:rPr>
          <w:rFonts w:ascii="Courier New" w:hAnsi="Courier New" w:cs="Courier New"/>
          <w:lang w:val="en-US"/>
        </w:rPr>
        <w:t>enter</w:t>
      </w:r>
      <w:r w:rsidRPr="00FE731B">
        <w:rPr>
          <w:rFonts w:ascii="Courier New" w:hAnsi="Courier New" w:cs="Courier New"/>
          <w:lang w:val="en-US"/>
        </w:rPr>
        <w:t>·a·</w:t>
      </w:r>
      <w:r w:rsidR="004C1DAB">
        <w:rPr>
          <w:rFonts w:ascii="Courier New" w:hAnsi="Courier New" w:cs="Courier New"/>
          <w:lang w:val="en-US"/>
        </w:rPr>
        <w:t>and</w:t>
      </w:r>
      <w:r w:rsidRPr="00FE731B">
        <w:rPr>
          <w:rFonts w:ascii="Courier New" w:hAnsi="Courier New" w:cs="Courier New"/>
          <w:lang w:val="en-US"/>
        </w:rPr>
        <w:t>·b</w:t>
      </w:r>
      <w:proofErr w:type="spellEnd"/>
      <w:r w:rsidRPr="00FE731B">
        <w:rPr>
          <w:rFonts w:ascii="Courier New" w:hAnsi="Courier New" w:cs="Courier New"/>
          <w:lang w:val="en-US"/>
        </w:rPr>
        <w:t>·&gt;·15·20</w:t>
      </w:r>
      <w:r w:rsidRPr="00FE731B">
        <w:rPr>
          <w:rFonts w:ascii="Cambria Math" w:hAnsi="Cambria Math" w:cs="Cambria Math"/>
          <w:lang w:val="en-US"/>
        </w:rPr>
        <w:t>↵</w:t>
      </w:r>
    </w:p>
    <w:p w14:paraId="6A694617" w14:textId="77777777" w:rsidR="00FC58D7" w:rsidRPr="00FE731B" w:rsidRDefault="00FC58D7" w:rsidP="00FC58D7">
      <w:pPr>
        <w:rPr>
          <w:rFonts w:ascii="Courier New" w:hAnsi="Courier New" w:cs="Courier New"/>
          <w:lang w:val="en-US"/>
        </w:rPr>
      </w:pPr>
      <w:r w:rsidRPr="00FE731B">
        <w:rPr>
          <w:rFonts w:ascii="Courier New" w:hAnsi="Courier New" w:cs="Courier New"/>
          <w:lang w:val="en-US"/>
        </w:rPr>
        <w:lastRenderedPageBreak/>
        <w:t>15·20·35</w:t>
      </w:r>
    </w:p>
    <w:p w14:paraId="35B1B308" w14:textId="7ACF303C" w:rsidR="00FC58D7" w:rsidRPr="00FE731B" w:rsidRDefault="004C1DAB" w:rsidP="00FC58D7">
      <w:pPr>
        <w:rPr>
          <w:lang w:val="en-US"/>
        </w:rPr>
      </w:pPr>
      <w:r>
        <w:rPr>
          <w:lang w:val="en-US"/>
        </w:rPr>
        <w:t xml:space="preserve">The program prints the correct values of the entered variables and correctly calculates and prints their sum, but this solution is also evaluated </w:t>
      </w:r>
      <w:r w:rsidR="007714F9">
        <w:rPr>
          <w:lang w:val="en-US"/>
        </w:rPr>
        <w:t xml:space="preserve">as incorrect </w:t>
      </w:r>
      <w:r>
        <w:rPr>
          <w:lang w:val="en-US"/>
        </w:rPr>
        <w:t xml:space="preserve">in all cases, because there is no transition to a new line. One </w:t>
      </w:r>
      <w:r w:rsidR="00872033">
        <w:rPr>
          <w:lang w:val="en-US"/>
        </w:rPr>
        <w:t>space</w:t>
      </w:r>
      <w:r>
        <w:rPr>
          <w:lang w:val="en-US"/>
        </w:rPr>
        <w:t xml:space="preserve"> </w:t>
      </w:r>
      <w:r w:rsidR="00021CF1">
        <w:rPr>
          <w:lang w:val="en-US"/>
        </w:rPr>
        <w:t>more or less</w:t>
      </w:r>
      <w:r w:rsidR="00F200AF">
        <w:rPr>
          <w:lang w:val="en-US"/>
        </w:rPr>
        <w:t xml:space="preserve"> than required</w:t>
      </w:r>
      <w:r w:rsidR="00021CF1">
        <w:rPr>
          <w:lang w:val="en-US"/>
        </w:rPr>
        <w:t xml:space="preserve">, or one </w:t>
      </w:r>
      <w:r w:rsidR="00F200AF">
        <w:rPr>
          <w:lang w:val="en-US"/>
        </w:rPr>
        <w:t>jump to new line more or less than required</w:t>
      </w:r>
      <w:r w:rsidR="00341DD6">
        <w:rPr>
          <w:lang w:val="en-US"/>
        </w:rPr>
        <w:t>,</w:t>
      </w:r>
      <w:r w:rsidR="00F200AF">
        <w:rPr>
          <w:lang w:val="en-US"/>
        </w:rPr>
        <w:t xml:space="preserve"> </w:t>
      </w:r>
      <w:r>
        <w:rPr>
          <w:lang w:val="en-US"/>
        </w:rPr>
        <w:t>is enough</w:t>
      </w:r>
      <w:r w:rsidR="00F200AF">
        <w:rPr>
          <w:lang w:val="en-US"/>
        </w:rPr>
        <w:t xml:space="preserve"> for an</w:t>
      </w:r>
      <w:r>
        <w:rPr>
          <w:lang w:val="en-US"/>
        </w:rPr>
        <w:t xml:space="preserve"> almost correct solution </w:t>
      </w:r>
      <w:r w:rsidR="00F200AF">
        <w:rPr>
          <w:lang w:val="en-US"/>
        </w:rPr>
        <w:t>to fail</w:t>
      </w:r>
      <w:r w:rsidR="00341DD6">
        <w:rPr>
          <w:lang w:val="en-US"/>
        </w:rPr>
        <w:t xml:space="preserve"> on all test cases</w:t>
      </w:r>
      <w:r w:rsidR="007850EC" w:rsidRPr="00FE731B">
        <w:rPr>
          <w:lang w:val="en-US"/>
        </w:rPr>
        <w:t>.</w:t>
      </w:r>
    </w:p>
    <w:p w14:paraId="4F26E202" w14:textId="57D3E185" w:rsidR="0083607F" w:rsidRPr="00FE731B" w:rsidRDefault="00341DD6" w:rsidP="00197361">
      <w:pPr>
        <w:rPr>
          <w:lang w:val="en-US"/>
        </w:rPr>
      </w:pPr>
      <w:r>
        <w:rPr>
          <w:lang w:val="en-US"/>
        </w:rPr>
        <w:t xml:space="preserve">Only if the print statement is corrected </w:t>
      </w:r>
      <w:proofErr w:type="gramStart"/>
      <w:r>
        <w:rPr>
          <w:lang w:val="en-US"/>
        </w:rPr>
        <w:t>to</w:t>
      </w:r>
      <w:proofErr w:type="gramEnd"/>
      <w:r>
        <w:rPr>
          <w:lang w:val="en-US"/>
        </w:rPr>
        <w:t xml:space="preserve"> </w:t>
      </w:r>
    </w:p>
    <w:p w14:paraId="4B9ED138" w14:textId="5E1F7920" w:rsidR="007850EC" w:rsidRPr="00FE731B" w:rsidRDefault="007850EC" w:rsidP="00197361">
      <w:pPr>
        <w:rPr>
          <w:lang w:val="en-US"/>
        </w:rPr>
      </w:pPr>
      <w:proofErr w:type="spellStart"/>
      <w:proofErr w:type="gramStart"/>
      <w:r w:rsidRPr="00FE731B">
        <w:rPr>
          <w:rFonts w:ascii="Courier New" w:hAnsi="Courier New" w:cs="Courier New"/>
          <w:lang w:val="en-US"/>
        </w:rPr>
        <w:t>printf</w:t>
      </w:r>
      <w:proofErr w:type="spellEnd"/>
      <w:r w:rsidRPr="00FE731B">
        <w:rPr>
          <w:rFonts w:ascii="Courier New" w:hAnsi="Courier New" w:cs="Courier New"/>
          <w:lang w:val="en-US"/>
        </w:rPr>
        <w:t>(</w:t>
      </w:r>
      <w:proofErr w:type="gramEnd"/>
      <w:r w:rsidRPr="00FE731B">
        <w:rPr>
          <w:rFonts w:ascii="Courier New" w:hAnsi="Courier New" w:cs="Courier New"/>
          <w:lang w:val="en-US"/>
        </w:rPr>
        <w:t>"%d %d\</w:t>
      </w:r>
      <w:proofErr w:type="spellStart"/>
      <w:r w:rsidRPr="00FE731B">
        <w:rPr>
          <w:rFonts w:ascii="Courier New" w:hAnsi="Courier New" w:cs="Courier New"/>
          <w:lang w:val="en-US"/>
        </w:rPr>
        <w:t>n%d</w:t>
      </w:r>
      <w:proofErr w:type="spellEnd"/>
      <w:r w:rsidRPr="00FE731B">
        <w:rPr>
          <w:rFonts w:ascii="Courier New" w:hAnsi="Courier New" w:cs="Courier New"/>
          <w:lang w:val="en-US"/>
        </w:rPr>
        <w:t>", a, b, a</w:t>
      </w:r>
      <w:r w:rsidR="004A264A" w:rsidRPr="00FE731B">
        <w:rPr>
          <w:rFonts w:ascii="Courier New" w:hAnsi="Courier New" w:cs="Courier New"/>
          <w:lang w:val="en-US"/>
        </w:rPr>
        <w:t xml:space="preserve"> </w:t>
      </w:r>
      <w:r w:rsidRPr="00FE731B">
        <w:rPr>
          <w:rFonts w:ascii="Courier New" w:hAnsi="Courier New" w:cs="Courier New"/>
          <w:lang w:val="en-US"/>
        </w:rPr>
        <w:t>+</w:t>
      </w:r>
      <w:r w:rsidR="004A264A" w:rsidRPr="00FE731B">
        <w:rPr>
          <w:rFonts w:ascii="Courier New" w:hAnsi="Courier New" w:cs="Courier New"/>
          <w:lang w:val="en-US"/>
        </w:rPr>
        <w:t xml:space="preserve"> </w:t>
      </w:r>
      <w:r w:rsidRPr="00FE731B">
        <w:rPr>
          <w:rFonts w:ascii="Courier New" w:hAnsi="Courier New" w:cs="Courier New"/>
          <w:lang w:val="en-US"/>
        </w:rPr>
        <w:t>b);</w:t>
      </w:r>
    </w:p>
    <w:p w14:paraId="1016B757" w14:textId="2491DFC8" w:rsidR="00197361" w:rsidRPr="00FE731B" w:rsidRDefault="001A5709" w:rsidP="00197361">
      <w:pPr>
        <w:rPr>
          <w:lang w:val="en-US"/>
        </w:rPr>
      </w:pPr>
      <w:r>
        <w:rPr>
          <w:lang w:val="en-US"/>
        </w:rPr>
        <w:t>the program will return the correct result for all test cases</w:t>
      </w:r>
      <w:r w:rsidR="00197361" w:rsidRPr="00FE731B">
        <w:rPr>
          <w:lang w:val="en-US"/>
        </w:rPr>
        <w:t>:</w:t>
      </w:r>
    </w:p>
    <w:p w14:paraId="52843130" w14:textId="0B46F7F7" w:rsidR="00197361" w:rsidRPr="00FE731B" w:rsidRDefault="000F2652" w:rsidP="00197361">
      <w:pPr>
        <w:rPr>
          <w:lang w:val="en-US"/>
        </w:rPr>
      </w:pPr>
      <w:r w:rsidRPr="00FE731B">
        <w:rPr>
          <w:noProof/>
          <w:lang w:val="en-US"/>
        </w:rPr>
        <w:drawing>
          <wp:inline distT="0" distB="0" distL="0" distR="0" wp14:anchorId="3CA373DB" wp14:editId="09E5C2D3">
            <wp:extent cx="5760720" cy="226695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266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5FDB33" w14:textId="1D8F601D" w:rsidR="00197361" w:rsidRPr="00FE731B" w:rsidRDefault="001A5709" w:rsidP="00197361">
      <w:pPr>
        <w:rPr>
          <w:lang w:val="en-US"/>
        </w:rPr>
      </w:pPr>
      <w:r>
        <w:rPr>
          <w:lang w:val="en-US"/>
        </w:rPr>
        <w:t>In the event of an unforeseen circumstance (</w:t>
      </w:r>
      <w:proofErr w:type="spellStart"/>
      <w:proofErr w:type="gramStart"/>
      <w:r>
        <w:rPr>
          <w:lang w:val="en-US"/>
        </w:rPr>
        <w:t>eg</w:t>
      </w:r>
      <w:proofErr w:type="spellEnd"/>
      <w:proofErr w:type="gramEnd"/>
      <w:r>
        <w:rPr>
          <w:lang w:val="en-US"/>
        </w:rPr>
        <w:t xml:space="preserve"> power failure), Edgar allows the current contents of the solution field to be stored</w:t>
      </w:r>
      <w:r w:rsidR="00197361" w:rsidRPr="00FE731B">
        <w:rPr>
          <w:lang w:val="en-US"/>
        </w:rPr>
        <w:t>:</w:t>
      </w:r>
    </w:p>
    <w:p w14:paraId="5C69086B" w14:textId="52ADE41D" w:rsidR="00197361" w:rsidRPr="00FE731B" w:rsidRDefault="001A5709" w:rsidP="0008742F">
      <w:pPr>
        <w:pStyle w:val="ListParagraph"/>
        <w:numPr>
          <w:ilvl w:val="0"/>
          <w:numId w:val="4"/>
        </w:numPr>
        <w:rPr>
          <w:lang w:val="en-US"/>
        </w:rPr>
      </w:pPr>
      <w:r>
        <w:rPr>
          <w:b/>
          <w:lang w:val="en-US"/>
        </w:rPr>
        <w:t xml:space="preserve">Explicitly - </w:t>
      </w:r>
      <w:r w:rsidRPr="001A5709">
        <w:rPr>
          <w:bCs/>
          <w:lang w:val="en-US"/>
        </w:rPr>
        <w:t xml:space="preserve">the contents of the field can be explicitly saved by </w:t>
      </w:r>
      <w:r w:rsidR="001A52EE">
        <w:rPr>
          <w:bCs/>
          <w:lang w:val="en-US"/>
        </w:rPr>
        <w:t xml:space="preserve">clicking </w:t>
      </w:r>
      <w:r w:rsidRPr="001A5709">
        <w:rPr>
          <w:bCs/>
          <w:lang w:val="en-US"/>
        </w:rPr>
        <w:t xml:space="preserve">the </w:t>
      </w:r>
      <w:r>
        <w:rPr>
          <w:bCs/>
          <w:lang w:val="en-US"/>
        </w:rPr>
        <w:t>"</w:t>
      </w:r>
      <w:r w:rsidRPr="001A5709">
        <w:rPr>
          <w:bCs/>
          <w:lang w:val="en-US"/>
        </w:rPr>
        <w:t>Save</w:t>
      </w:r>
      <w:r>
        <w:rPr>
          <w:bCs/>
          <w:lang w:val="en-US"/>
        </w:rPr>
        <w:t>"</w:t>
      </w:r>
      <w:r w:rsidRPr="001A5709">
        <w:rPr>
          <w:bCs/>
          <w:lang w:val="en-US"/>
        </w:rPr>
        <w:t xml:space="preserve"> </w:t>
      </w:r>
      <w:r w:rsidR="001A52EE">
        <w:rPr>
          <w:bCs/>
          <w:lang w:val="en-US"/>
        </w:rPr>
        <w:t>button</w:t>
      </w:r>
      <w:r w:rsidRPr="001A5709">
        <w:rPr>
          <w:bCs/>
          <w:lang w:val="en-US"/>
        </w:rPr>
        <w:t xml:space="preserve"> in the upper right corner (below the </w:t>
      </w:r>
      <w:r>
        <w:rPr>
          <w:bCs/>
          <w:lang w:val="en-US"/>
        </w:rPr>
        <w:t>"</w:t>
      </w:r>
      <w:r w:rsidRPr="001A5709">
        <w:rPr>
          <w:bCs/>
          <w:lang w:val="en-US"/>
        </w:rPr>
        <w:t>Run</w:t>
      </w:r>
      <w:r>
        <w:rPr>
          <w:bCs/>
          <w:lang w:val="en-US"/>
        </w:rPr>
        <w:t>"</w:t>
      </w:r>
      <w:r w:rsidR="001A52EE">
        <w:rPr>
          <w:bCs/>
          <w:lang w:val="en-US"/>
        </w:rPr>
        <w:t xml:space="preserve"> button</w:t>
      </w:r>
      <w:r w:rsidRPr="001A5709">
        <w:rPr>
          <w:bCs/>
          <w:lang w:val="en-US"/>
        </w:rPr>
        <w:t>)</w:t>
      </w:r>
      <w:r w:rsidR="00197361" w:rsidRPr="001A5709">
        <w:rPr>
          <w:bCs/>
          <w:lang w:val="en-US"/>
        </w:rPr>
        <w:t>.</w:t>
      </w:r>
    </w:p>
    <w:p w14:paraId="4474E95B" w14:textId="1789D35D" w:rsidR="00197361" w:rsidRPr="00FE731B" w:rsidRDefault="00197361" w:rsidP="0008742F">
      <w:pPr>
        <w:pStyle w:val="ListParagraph"/>
        <w:numPr>
          <w:ilvl w:val="0"/>
          <w:numId w:val="4"/>
        </w:numPr>
        <w:rPr>
          <w:lang w:val="en-US"/>
        </w:rPr>
      </w:pPr>
      <w:r w:rsidRPr="00FE731B">
        <w:rPr>
          <w:b/>
          <w:lang w:val="en-US"/>
        </w:rPr>
        <w:t>Implicit</w:t>
      </w:r>
      <w:r w:rsidR="00863FFB">
        <w:rPr>
          <w:b/>
          <w:lang w:val="en-US"/>
        </w:rPr>
        <w:t>ly</w:t>
      </w:r>
      <w:r w:rsidRPr="00FE731B">
        <w:rPr>
          <w:lang w:val="en-US"/>
        </w:rPr>
        <w:t xml:space="preserve"> - </w:t>
      </w:r>
      <w:r w:rsidR="001A52EE">
        <w:rPr>
          <w:lang w:val="en-US"/>
        </w:rPr>
        <w:t>Edgar automatically saves the contents of the field each time it is started with the "</w:t>
      </w:r>
      <w:r w:rsidR="001A52EE" w:rsidRPr="001A52EE">
        <w:rPr>
          <w:i/>
          <w:iCs/>
          <w:lang w:val="en-US"/>
        </w:rPr>
        <w:t>Run</w:t>
      </w:r>
      <w:r w:rsidR="001A52EE">
        <w:rPr>
          <w:lang w:val="en-US"/>
        </w:rPr>
        <w:t>" option. Therefore, "</w:t>
      </w:r>
      <w:r w:rsidR="001A52EE" w:rsidRPr="001A52EE">
        <w:rPr>
          <w:i/>
          <w:lang w:val="en-US"/>
        </w:rPr>
        <w:t>Save</w:t>
      </w:r>
      <w:r w:rsidR="001A52EE">
        <w:rPr>
          <w:lang w:val="en-US"/>
        </w:rPr>
        <w:t>" should only be used if you have written program code and have not run it</w:t>
      </w:r>
      <w:r w:rsidRPr="00FE731B">
        <w:rPr>
          <w:lang w:val="en-US"/>
        </w:rPr>
        <w:t>.</w:t>
      </w:r>
    </w:p>
    <w:p w14:paraId="542924E5" w14:textId="124EAC50" w:rsidR="00197361" w:rsidRDefault="001A52EE" w:rsidP="00197361">
      <w:pPr>
        <w:rPr>
          <w:lang w:val="en-US"/>
        </w:rPr>
      </w:pPr>
      <w:r>
        <w:rPr>
          <w:lang w:val="en-US"/>
        </w:rPr>
        <w:t>If a</w:t>
      </w:r>
      <w:r w:rsidR="008533B6">
        <w:rPr>
          <w:lang w:val="en-US"/>
        </w:rPr>
        <w:t>n</w:t>
      </w:r>
      <w:r>
        <w:rPr>
          <w:lang w:val="en-US"/>
        </w:rPr>
        <w:t xml:space="preserve"> </w:t>
      </w:r>
      <w:proofErr w:type="gramStart"/>
      <w:r>
        <w:rPr>
          <w:lang w:val="en-US"/>
        </w:rPr>
        <w:t>interrupt</w:t>
      </w:r>
      <w:proofErr w:type="gramEnd"/>
      <w:r>
        <w:rPr>
          <w:lang w:val="en-US"/>
        </w:rPr>
        <w:t xml:space="preserve"> occurs, the </w:t>
      </w:r>
      <w:r w:rsidR="008533B6">
        <w:rPr>
          <w:lang w:val="en-US"/>
        </w:rPr>
        <w:t>test</w:t>
      </w:r>
      <w:r>
        <w:rPr>
          <w:lang w:val="en-US"/>
        </w:rPr>
        <w:t xml:space="preserve"> can</w:t>
      </w:r>
      <w:r w:rsidR="00A408AF">
        <w:rPr>
          <w:lang w:val="en-US"/>
        </w:rPr>
        <w:t xml:space="preserve"> later</w:t>
      </w:r>
      <w:r>
        <w:rPr>
          <w:lang w:val="en-US"/>
        </w:rPr>
        <w:t xml:space="preserve"> be re-accessed. By selecting the option </w:t>
      </w:r>
      <w:r w:rsidR="008533B6">
        <w:rPr>
          <w:lang w:val="en-US"/>
        </w:rPr>
        <w:t>"</w:t>
      </w:r>
      <w:r w:rsidRPr="001A52EE">
        <w:rPr>
          <w:i/>
          <w:lang w:val="en-US"/>
        </w:rPr>
        <w:t>Start exam (or continue ongoing exam</w:t>
      </w:r>
      <w:r>
        <w:rPr>
          <w:lang w:val="en-US"/>
        </w:rPr>
        <w:t>)</w:t>
      </w:r>
      <w:r w:rsidR="008533B6">
        <w:rPr>
          <w:lang w:val="en-US"/>
        </w:rPr>
        <w:t xml:space="preserve">" </w:t>
      </w:r>
      <w:r>
        <w:rPr>
          <w:lang w:val="en-US"/>
        </w:rPr>
        <w:t xml:space="preserve">from the main menu, the system will display all </w:t>
      </w:r>
      <w:r w:rsidR="008533B6">
        <w:rPr>
          <w:lang w:val="en-US"/>
        </w:rPr>
        <w:t>tests</w:t>
      </w:r>
      <w:r>
        <w:rPr>
          <w:lang w:val="en-US"/>
        </w:rPr>
        <w:t xml:space="preserve"> that you have started but have not </w:t>
      </w:r>
      <w:r w:rsidR="009A5FE6">
        <w:rPr>
          <w:lang w:val="en-US"/>
        </w:rPr>
        <w:t>submitted</w:t>
      </w:r>
      <w:r>
        <w:rPr>
          <w:lang w:val="en-US"/>
        </w:rPr>
        <w:t xml:space="preserve">, as well as </w:t>
      </w:r>
      <w:r w:rsidR="00A60CFE">
        <w:rPr>
          <w:lang w:val="en-US"/>
        </w:rPr>
        <w:t xml:space="preserve">the due time </w:t>
      </w:r>
      <w:r w:rsidR="00ED331B">
        <w:rPr>
          <w:lang w:val="en-US"/>
        </w:rPr>
        <w:t xml:space="preserve">for </w:t>
      </w:r>
      <w:r w:rsidR="00A60CFE">
        <w:rPr>
          <w:lang w:val="en-US"/>
        </w:rPr>
        <w:t xml:space="preserve">the completion of </w:t>
      </w:r>
      <w:r w:rsidR="00ED331B">
        <w:rPr>
          <w:lang w:val="en-US"/>
        </w:rPr>
        <w:t>the test</w:t>
      </w:r>
      <w:r>
        <w:rPr>
          <w:lang w:val="en-US"/>
        </w:rPr>
        <w:t xml:space="preserve"> </w:t>
      </w:r>
      <w:r w:rsidRPr="001A52EE">
        <w:rPr>
          <w:i/>
          <w:lang w:val="en-US"/>
        </w:rPr>
        <w:t>(Available until</w:t>
      </w:r>
      <w:r>
        <w:rPr>
          <w:lang w:val="en-US"/>
        </w:rPr>
        <w:t xml:space="preserve">). By entering the appropriate password, work on the interrupted </w:t>
      </w:r>
      <w:r w:rsidR="00863FFB">
        <w:rPr>
          <w:lang w:val="en-US"/>
        </w:rPr>
        <w:t>test</w:t>
      </w:r>
      <w:r>
        <w:rPr>
          <w:lang w:val="en-US"/>
        </w:rPr>
        <w:t xml:space="preserve"> continues</w:t>
      </w:r>
      <w:r w:rsidR="00117911" w:rsidRPr="00FE731B">
        <w:rPr>
          <w:lang w:val="en-US"/>
        </w:rPr>
        <w:t>.</w:t>
      </w:r>
    </w:p>
    <w:p w14:paraId="6F352531" w14:textId="778A366C" w:rsidR="00FC0E2A" w:rsidRPr="00FE731B" w:rsidRDefault="00FC0E2A" w:rsidP="00197361">
      <w:pPr>
        <w:rPr>
          <w:lang w:val="en-US"/>
        </w:rPr>
      </w:pPr>
      <w:r>
        <w:rPr>
          <w:noProof/>
        </w:rPr>
        <w:drawing>
          <wp:inline distT="0" distB="0" distL="0" distR="0" wp14:anchorId="0C56BF34" wp14:editId="7073D423">
            <wp:extent cx="5760720" cy="1441450"/>
            <wp:effectExtent l="0" t="0" r="0" b="6350"/>
            <wp:docPr id="13" name="Picture 1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application&#10;&#10;Description automatically generated"/>
                    <pic:cNvPicPr>
                      <a:picLocks noChangeAspect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441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79410E" w14:textId="3608B87B" w:rsidR="00197361" w:rsidRPr="00FE731B" w:rsidRDefault="00197361" w:rsidP="00197361">
      <w:pPr>
        <w:jc w:val="center"/>
        <w:rPr>
          <w:lang w:val="en-US"/>
        </w:rPr>
      </w:pPr>
    </w:p>
    <w:p w14:paraId="4BC18416" w14:textId="766CF556" w:rsidR="00197361" w:rsidRPr="00FE731B" w:rsidRDefault="001A3190" w:rsidP="00197361">
      <w:pPr>
        <w:pStyle w:val="Heading2"/>
        <w:rPr>
          <w:lang w:val="en-US"/>
        </w:rPr>
      </w:pPr>
      <w:bookmarkStart w:id="8" w:name="_Toc84151307"/>
      <w:r>
        <w:rPr>
          <w:lang w:val="en-US"/>
        </w:rPr>
        <w:t>Completion of writing and submission of the test for assessment</w:t>
      </w:r>
      <w:bookmarkEnd w:id="8"/>
      <w:r>
        <w:rPr>
          <w:lang w:val="en-US"/>
        </w:rPr>
        <w:t xml:space="preserve"> </w:t>
      </w:r>
    </w:p>
    <w:p w14:paraId="6739217F" w14:textId="6DCB0A4D" w:rsidR="00811EF8" w:rsidRPr="00FE731B" w:rsidRDefault="001A3190" w:rsidP="00197361">
      <w:pPr>
        <w:rPr>
          <w:lang w:val="en-US"/>
        </w:rPr>
      </w:pPr>
      <w:r>
        <w:rPr>
          <w:lang w:val="en-US"/>
        </w:rPr>
        <w:t xml:space="preserve">After completing all the tasks, the test should be submitted for </w:t>
      </w:r>
      <w:r w:rsidR="00E50506">
        <w:rPr>
          <w:lang w:val="en-US"/>
        </w:rPr>
        <w:t xml:space="preserve">the </w:t>
      </w:r>
      <w:r>
        <w:rPr>
          <w:lang w:val="en-US"/>
        </w:rPr>
        <w:t>final assessment by selecting the "</w:t>
      </w:r>
      <w:r w:rsidRPr="001A3190">
        <w:rPr>
          <w:i/>
          <w:lang w:val="en-US"/>
        </w:rPr>
        <w:t>Submit</w:t>
      </w:r>
      <w:r>
        <w:rPr>
          <w:lang w:val="en-US"/>
        </w:rPr>
        <w:t>" option in the upper right corner of the window. The submission is confirmed once again by selecting "</w:t>
      </w:r>
      <w:r w:rsidRPr="00F05A4E">
        <w:rPr>
          <w:i/>
          <w:iCs/>
          <w:lang w:val="en-US"/>
        </w:rPr>
        <w:t>Yes, submit test!</w:t>
      </w:r>
      <w:r>
        <w:rPr>
          <w:lang w:val="en-US"/>
        </w:rPr>
        <w:t xml:space="preserve">", but can also be canceled by selecting </w:t>
      </w:r>
      <w:r w:rsidR="00F05A4E">
        <w:rPr>
          <w:lang w:val="en-US"/>
        </w:rPr>
        <w:t>"</w:t>
      </w:r>
      <w:r w:rsidRPr="00F05A4E">
        <w:rPr>
          <w:i/>
          <w:iCs/>
          <w:lang w:val="en-US"/>
        </w:rPr>
        <w:t>No, continue writing</w:t>
      </w:r>
      <w:r w:rsidR="00F05A4E">
        <w:rPr>
          <w:lang w:val="en-US"/>
        </w:rPr>
        <w:t>"</w:t>
      </w:r>
      <w:r>
        <w:rPr>
          <w:lang w:val="en-US"/>
        </w:rPr>
        <w:t xml:space="preserve">. Also, the screen will show your solutions to individual tasks, which </w:t>
      </w:r>
      <w:r w:rsidR="00755119">
        <w:rPr>
          <w:lang w:val="en-US"/>
        </w:rPr>
        <w:t xml:space="preserve">should be visually inspected before </w:t>
      </w:r>
      <w:r w:rsidR="006D5E26">
        <w:rPr>
          <w:lang w:val="en-US"/>
        </w:rPr>
        <w:t xml:space="preserve">final </w:t>
      </w:r>
      <w:r w:rsidR="00755119">
        <w:rPr>
          <w:lang w:val="en-US"/>
        </w:rPr>
        <w:t>submission</w:t>
      </w:r>
      <w:r w:rsidR="00811EF8" w:rsidRPr="00FE731B">
        <w:rPr>
          <w:lang w:val="en-US"/>
        </w:rPr>
        <w:t>.</w:t>
      </w:r>
    </w:p>
    <w:p w14:paraId="2E44714B" w14:textId="05807A21" w:rsidR="00811EF8" w:rsidRPr="00FE731B" w:rsidRDefault="00811EF8" w:rsidP="00197361">
      <w:pPr>
        <w:rPr>
          <w:lang w:val="en-US"/>
        </w:rPr>
      </w:pPr>
      <w:r w:rsidRPr="00FE731B">
        <w:rPr>
          <w:noProof/>
          <w:lang w:val="en-US"/>
        </w:rPr>
        <w:drawing>
          <wp:inline distT="0" distB="0" distL="0" distR="0" wp14:anchorId="54E969AA" wp14:editId="71C2283B">
            <wp:extent cx="5760720" cy="4033520"/>
            <wp:effectExtent l="0" t="0" r="0" b="508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4033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193066" w14:textId="77777777" w:rsidR="00DF0BE0" w:rsidRDefault="00DF0BE0" w:rsidP="00811EF8">
      <w:pPr>
        <w:jc w:val="center"/>
        <w:rPr>
          <w:lang w:val="en-US"/>
        </w:rPr>
      </w:pPr>
      <w:r>
        <w:rPr>
          <w:lang w:val="en-US"/>
        </w:rPr>
        <w:t>Then it is necessary to wait for the completion of the evaluation:</w:t>
      </w:r>
    </w:p>
    <w:p w14:paraId="4332CECA" w14:textId="558D2D8C" w:rsidR="00811EF8" w:rsidRPr="00FE731B" w:rsidRDefault="00811EF8" w:rsidP="00811EF8">
      <w:pPr>
        <w:jc w:val="center"/>
        <w:rPr>
          <w:lang w:val="en-US"/>
        </w:rPr>
      </w:pPr>
      <w:r w:rsidRPr="00FE731B">
        <w:rPr>
          <w:noProof/>
          <w:lang w:val="en-US"/>
        </w:rPr>
        <w:drawing>
          <wp:inline distT="0" distB="0" distL="0" distR="0" wp14:anchorId="011BFF4E" wp14:editId="093B2140">
            <wp:extent cx="3438525" cy="257245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3448205" cy="25796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F51D34" w14:textId="17F6473E" w:rsidR="00197361" w:rsidRPr="00FE731B" w:rsidRDefault="00DF0BE0" w:rsidP="00197361">
      <w:pPr>
        <w:rPr>
          <w:lang w:val="en-US"/>
        </w:rPr>
      </w:pPr>
      <w:r>
        <w:rPr>
          <w:lang w:val="en-US"/>
        </w:rPr>
        <w:lastRenderedPageBreak/>
        <w:t xml:space="preserve">After the evaluation, the summary results of the test will be displayed. Within 10 minutes of submission, the system provides an overview of the </w:t>
      </w:r>
      <w:r w:rsidR="00B72193">
        <w:rPr>
          <w:lang w:val="en-US"/>
        </w:rPr>
        <w:t>assessment of</w:t>
      </w:r>
      <w:r>
        <w:rPr>
          <w:lang w:val="en-US"/>
        </w:rPr>
        <w:t xml:space="preserve"> individual tasks. The overview </w:t>
      </w:r>
      <w:r w:rsidR="00F06D44">
        <w:rPr>
          <w:lang w:val="en-US"/>
        </w:rPr>
        <w:t>of</w:t>
      </w:r>
      <w:r>
        <w:rPr>
          <w:lang w:val="en-US"/>
        </w:rPr>
        <w:t xml:space="preserve"> individual tasks is accessed by selecting the option</w:t>
      </w:r>
      <w:r w:rsidR="00197361" w:rsidRPr="00FE731B">
        <w:rPr>
          <w:lang w:val="en-US"/>
        </w:rPr>
        <w:t xml:space="preserve"> „</w:t>
      </w:r>
      <w:proofErr w:type="gramStart"/>
      <w:r w:rsidR="00197361" w:rsidRPr="00FE731B">
        <w:rPr>
          <w:i/>
          <w:lang w:val="en-US"/>
        </w:rPr>
        <w:t>Review</w:t>
      </w:r>
      <w:r w:rsidR="00197361" w:rsidRPr="00FE731B">
        <w:rPr>
          <w:lang w:val="en-US"/>
        </w:rPr>
        <w:t>“</w:t>
      </w:r>
      <w:proofErr w:type="gramEnd"/>
      <w:r w:rsidR="00197361" w:rsidRPr="00FE731B">
        <w:rPr>
          <w:lang w:val="en-US"/>
        </w:rPr>
        <w:t>:</w:t>
      </w:r>
    </w:p>
    <w:p w14:paraId="2B6E2C3C" w14:textId="73A6FE1A" w:rsidR="00197361" w:rsidRPr="00FE731B" w:rsidRDefault="00811EF8" w:rsidP="00197361">
      <w:pPr>
        <w:rPr>
          <w:lang w:val="en-US"/>
        </w:rPr>
      </w:pPr>
      <w:r w:rsidRPr="00FE731B">
        <w:rPr>
          <w:noProof/>
          <w:lang w:val="en-US"/>
        </w:rPr>
        <w:drawing>
          <wp:inline distT="0" distB="0" distL="0" distR="0" wp14:anchorId="7197CE3C" wp14:editId="042A13C0">
            <wp:extent cx="5760720" cy="634365"/>
            <wp:effectExtent l="0" t="0" r="0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634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53BAD2" w14:textId="461C0EF0" w:rsidR="00585DD5" w:rsidRPr="00FE731B" w:rsidRDefault="00B72193" w:rsidP="00585DD5">
      <w:pPr>
        <w:rPr>
          <w:lang w:val="en-US"/>
        </w:rPr>
      </w:pPr>
      <w:r>
        <w:rPr>
          <w:lang w:val="en-US"/>
        </w:rPr>
        <w:t xml:space="preserve">After the 10-minute period from the submission of the test, the review will be disabled, but the summary status of the </w:t>
      </w:r>
      <w:r w:rsidR="00F06D44">
        <w:rPr>
          <w:lang w:val="en-US"/>
        </w:rPr>
        <w:t>test</w:t>
      </w:r>
      <w:r>
        <w:rPr>
          <w:lang w:val="en-US"/>
        </w:rPr>
        <w:t xml:space="preserve"> will still be displayed, as in the picture above, but without the option</w:t>
      </w:r>
      <w:r w:rsidR="00A5535B">
        <w:rPr>
          <w:lang w:val="en-US"/>
        </w:rPr>
        <w:t xml:space="preserve"> </w:t>
      </w:r>
      <w:r w:rsidR="00585DD5" w:rsidRPr="00FE731B">
        <w:rPr>
          <w:lang w:val="en-US"/>
        </w:rPr>
        <w:t>„</w:t>
      </w:r>
      <w:proofErr w:type="gramStart"/>
      <w:r w:rsidR="00585DD5" w:rsidRPr="00FE731B">
        <w:rPr>
          <w:i/>
          <w:lang w:val="en-US"/>
        </w:rPr>
        <w:t>Review</w:t>
      </w:r>
      <w:r w:rsidR="00585DD5" w:rsidRPr="00FE731B">
        <w:rPr>
          <w:lang w:val="en-US"/>
        </w:rPr>
        <w:t>“</w:t>
      </w:r>
      <w:proofErr w:type="gramEnd"/>
      <w:r w:rsidR="00585DD5" w:rsidRPr="00FE731B">
        <w:rPr>
          <w:lang w:val="en-US"/>
        </w:rPr>
        <w:t>.</w:t>
      </w:r>
    </w:p>
    <w:p w14:paraId="686F189D" w14:textId="5E206A6A" w:rsidR="00585DD5" w:rsidRPr="00FE731B" w:rsidRDefault="00A5535B" w:rsidP="00197361">
      <w:pPr>
        <w:rPr>
          <w:lang w:val="en-US"/>
        </w:rPr>
      </w:pPr>
      <w:r>
        <w:rPr>
          <w:lang w:val="en-US"/>
        </w:rPr>
        <w:t>The solutions of individual tasks can be viewed on the following screen</w:t>
      </w:r>
      <w:r w:rsidR="00585DD5" w:rsidRPr="00FE731B">
        <w:rPr>
          <w:lang w:val="en-US"/>
        </w:rPr>
        <w:t>:</w:t>
      </w:r>
    </w:p>
    <w:p w14:paraId="02976A45" w14:textId="44CE81BA" w:rsidR="00FF65E2" w:rsidRPr="00FE731B" w:rsidRDefault="00FF65E2" w:rsidP="00197361">
      <w:pPr>
        <w:rPr>
          <w:lang w:val="en-US"/>
        </w:rPr>
      </w:pPr>
      <w:r w:rsidRPr="00FE731B">
        <w:rPr>
          <w:noProof/>
          <w:lang w:val="en-US"/>
        </w:rPr>
        <w:drawing>
          <wp:inline distT="0" distB="0" distL="0" distR="0" wp14:anchorId="41538E05" wp14:editId="6EAAF733">
            <wp:extent cx="5760720" cy="3035935"/>
            <wp:effectExtent l="0" t="0" r="0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3035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30A630" w14:textId="6AE8548D" w:rsidR="00FA5DF9" w:rsidRDefault="00A5535B" w:rsidP="00197361">
      <w:pPr>
        <w:rPr>
          <w:lang w:val="en-US"/>
        </w:rPr>
      </w:pPr>
      <w:r>
        <w:rPr>
          <w:lang w:val="en-US"/>
        </w:rPr>
        <w:t xml:space="preserve">An overview of the </w:t>
      </w:r>
      <w:r w:rsidRPr="00A5535B">
        <w:rPr>
          <w:b/>
          <w:bCs/>
          <w:lang w:val="en-US"/>
        </w:rPr>
        <w:t>summary</w:t>
      </w:r>
      <w:r>
        <w:rPr>
          <w:lang w:val="en-US"/>
        </w:rPr>
        <w:t xml:space="preserve"> results of all tests performed so far can be obtained at any time by selecting the option</w:t>
      </w:r>
      <w:r w:rsidR="00197361" w:rsidRPr="00FE731B">
        <w:rPr>
          <w:lang w:val="en-US"/>
        </w:rPr>
        <w:t xml:space="preserve"> „</w:t>
      </w:r>
      <w:r w:rsidR="00197361" w:rsidRPr="00FE731B">
        <w:rPr>
          <w:i/>
          <w:lang w:val="en-US"/>
        </w:rPr>
        <w:t xml:space="preserve">My previous </w:t>
      </w:r>
      <w:proofErr w:type="gramStart"/>
      <w:r w:rsidR="00811EF8" w:rsidRPr="00FE731B">
        <w:rPr>
          <w:i/>
          <w:lang w:val="en-US"/>
        </w:rPr>
        <w:t>exams</w:t>
      </w:r>
      <w:r w:rsidR="00197361" w:rsidRPr="00FE731B">
        <w:rPr>
          <w:lang w:val="en-US"/>
        </w:rPr>
        <w:t>“</w:t>
      </w:r>
      <w:proofErr w:type="gramEnd"/>
      <w:r w:rsidR="00197361" w:rsidRPr="00FE731B">
        <w:rPr>
          <w:lang w:val="en-US"/>
        </w:rPr>
        <w:t>.</w:t>
      </w:r>
    </w:p>
    <w:p w14:paraId="0C35A82C" w14:textId="724B1F62" w:rsidR="00AC6926" w:rsidRPr="00AC6926" w:rsidRDefault="00AC6926" w:rsidP="00AC6926">
      <w:pPr>
        <w:pStyle w:val="Heading1"/>
      </w:pPr>
      <w:bookmarkStart w:id="9" w:name="_Toc83928660"/>
      <w:bookmarkStart w:id="10" w:name="_Toc84151308"/>
      <w:r w:rsidRPr="00AC6926">
        <w:t>Ticketing system</w:t>
      </w:r>
      <w:bookmarkEnd w:id="9"/>
      <w:bookmarkEnd w:id="10"/>
    </w:p>
    <w:p w14:paraId="143438F7" w14:textId="66D560B1" w:rsidR="00AC6926" w:rsidRDefault="00AC6926" w:rsidP="00AC6926">
      <w:r>
        <w:t xml:space="preserve">In order to facilitate communication between students and teaching staff during the writing of tests, Edgar offers a support system called </w:t>
      </w:r>
      <w:r w:rsidRPr="00AC6926">
        <w:rPr>
          <w:i/>
        </w:rPr>
        <w:t xml:space="preserve">Ticketing </w:t>
      </w:r>
      <w:r w:rsidRPr="00301FC5">
        <w:rPr>
          <w:i/>
          <w:iCs/>
        </w:rPr>
        <w:t>system</w:t>
      </w:r>
      <w:r>
        <w:t>. In case of doubt</w:t>
      </w:r>
      <w:r w:rsidR="00301FC5">
        <w:t xml:space="preserve"> </w:t>
      </w:r>
      <w:r>
        <w:t>about the accuracy of the solution or something else, the student can ask a question related to a specific task.</w:t>
      </w:r>
    </w:p>
    <w:p w14:paraId="5BCD0C1F" w14:textId="4CAE1857" w:rsidR="00AC6926" w:rsidRDefault="00D06FEC" w:rsidP="00AC6926">
      <w:r>
        <w:rPr>
          <w:noProof/>
        </w:rPr>
        <w:drawing>
          <wp:anchor distT="0" distB="0" distL="114300" distR="114300" simplePos="0" relativeHeight="251658241" behindDoc="1" locked="0" layoutInCell="1" allowOverlap="1" wp14:anchorId="3F5879B2" wp14:editId="3F9BC4A2">
            <wp:simplePos x="0" y="0"/>
            <wp:positionH relativeFrom="column">
              <wp:posOffset>1488831</wp:posOffset>
            </wp:positionH>
            <wp:positionV relativeFrom="paragraph">
              <wp:posOffset>271145</wp:posOffset>
            </wp:positionV>
            <wp:extent cx="269904" cy="271475"/>
            <wp:effectExtent l="0" t="0" r="0" b="8255"/>
            <wp:wrapNone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9904" cy="2714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4551B">
        <w:rPr>
          <w:noProof/>
        </w:rPr>
        <w:t>Using the system while writing the test is described below</w:t>
      </w:r>
      <w:r w:rsidR="00AC6926">
        <w:t>.</w:t>
      </w:r>
    </w:p>
    <w:p w14:paraId="6456E358" w14:textId="43D12FC1" w:rsidR="00AC6926" w:rsidRDefault="00D06FEC" w:rsidP="00AC6926">
      <w:pPr>
        <w:pStyle w:val="ListParagraph"/>
        <w:numPr>
          <w:ilvl w:val="0"/>
          <w:numId w:val="7"/>
        </w:numPr>
        <w:jc w:val="left"/>
        <w:rPr>
          <w:noProof/>
        </w:rPr>
      </w:pPr>
      <w:r>
        <w:t>Click on the icon</w:t>
      </w:r>
      <w:r w:rsidR="00AC6926">
        <w:t xml:space="preserve">            </w:t>
      </w:r>
      <w:r>
        <w:t>in the upper right corner of the question page</w:t>
      </w:r>
    </w:p>
    <w:p w14:paraId="745C835A" w14:textId="77777777" w:rsidR="00AC6926" w:rsidRDefault="00AC6926" w:rsidP="00AC6926">
      <w:pPr>
        <w:pStyle w:val="ListParagraph"/>
      </w:pPr>
      <w:r w:rsidRPr="00845814">
        <w:rPr>
          <w:noProof/>
        </w:rPr>
        <w:lastRenderedPageBreak/>
        <w:t xml:space="preserve"> </w:t>
      </w:r>
      <w:r>
        <w:rPr>
          <w:noProof/>
        </w:rPr>
        <w:drawing>
          <wp:inline distT="0" distB="0" distL="0" distR="0" wp14:anchorId="7CF308C0" wp14:editId="12A3B227">
            <wp:extent cx="4688006" cy="1864454"/>
            <wp:effectExtent l="0" t="0" r="0" b="2540"/>
            <wp:docPr id="41" name="Picture 4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Graphical user interface, text, application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4692153" cy="18661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28127A" w14:textId="3BBC0161" w:rsidR="00AC6926" w:rsidRDefault="00D06FEC" w:rsidP="00AC6926">
      <w:pPr>
        <w:pStyle w:val="ListParagraph"/>
        <w:numPr>
          <w:ilvl w:val="0"/>
          <w:numId w:val="7"/>
        </w:numPr>
        <w:jc w:val="left"/>
      </w:pPr>
      <w:r>
        <w:t xml:space="preserve">Enter a description of the problem in the window that appears and confirm it by clicking </w:t>
      </w:r>
      <w:r w:rsidRPr="00D06FEC">
        <w:rPr>
          <w:i/>
        </w:rPr>
        <w:t>Yes, raise ticket</w:t>
      </w:r>
      <w:r>
        <w:t xml:space="preserve">. Then continue with the </w:t>
      </w:r>
      <w:r w:rsidR="00026A9C">
        <w:t>test</w:t>
      </w:r>
      <w:r w:rsidRPr="00D06FEC">
        <w:rPr>
          <w:i/>
        </w:rPr>
        <w:t xml:space="preserve">, </w:t>
      </w:r>
      <w:r>
        <w:t xml:space="preserve"> </w:t>
      </w:r>
      <w:r w:rsidR="009F2F22">
        <w:t xml:space="preserve">without </w:t>
      </w:r>
      <w:r>
        <w:t>wait</w:t>
      </w:r>
      <w:r w:rsidR="009F2F22">
        <w:t>ing for an</w:t>
      </w:r>
      <w:r>
        <w:t xml:space="preserve"> answer</w:t>
      </w:r>
      <w:r w:rsidR="00AC6926">
        <w:t>.</w:t>
      </w:r>
    </w:p>
    <w:p w14:paraId="485992AF" w14:textId="77777777" w:rsidR="00AC6926" w:rsidRDefault="00AC6926" w:rsidP="00AC6926">
      <w:pPr>
        <w:pStyle w:val="ListParagraph"/>
        <w:jc w:val="left"/>
      </w:pPr>
    </w:p>
    <w:p w14:paraId="2F5D1E8A" w14:textId="77777777" w:rsidR="00AC6926" w:rsidRDefault="00AC6926" w:rsidP="00AC6926">
      <w:pPr>
        <w:pStyle w:val="ListParagraph"/>
        <w:jc w:val="left"/>
      </w:pPr>
      <w:r w:rsidRPr="007E28A3">
        <w:rPr>
          <w:noProof/>
        </w:rPr>
        <w:t xml:space="preserve"> </w:t>
      </w:r>
      <w:r>
        <w:rPr>
          <w:noProof/>
        </w:rPr>
        <mc:AlternateContent>
          <mc:Choice Requires="wpg">
            <w:drawing>
              <wp:inline distT="0" distB="0" distL="0" distR="0" wp14:anchorId="2CF63426" wp14:editId="7C3B4F32">
                <wp:extent cx="5281674" cy="1296035"/>
                <wp:effectExtent l="0" t="19050" r="14605" b="18415"/>
                <wp:docPr id="44" name="Group 4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281674" cy="1296035"/>
                          <a:chOff x="-88710" y="0"/>
                          <a:chExt cx="5281674" cy="1296035"/>
                        </a:xfrm>
                      </wpg:grpSpPr>
                      <pic:pic xmlns:pic="http://schemas.openxmlformats.org/drawingml/2006/picture">
                        <pic:nvPicPr>
                          <pic:cNvPr id="43" name="Picture 43" descr="Graphical user interface, text, applicatio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3391469" y="0"/>
                            <a:ext cx="1801495" cy="1285875"/>
                          </a:xfrm>
                          <a:prstGeom prst="rect">
                            <a:avLst/>
                          </a:prstGeom>
                          <a:ln>
                            <a:solidFill>
                              <a:schemeClr val="tx1"/>
                            </a:solidFill>
                          </a:ln>
                        </pic:spPr>
                      </pic:pic>
                      <pic:pic xmlns:pic="http://schemas.openxmlformats.org/drawingml/2006/picture">
                        <pic:nvPicPr>
                          <pic:cNvPr id="42" name="Picture 42" descr="Graphical user interface, text, application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-88710" y="0"/>
                            <a:ext cx="3391535" cy="129603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inline>
            </w:drawing>
          </mc:Choice>
          <mc:Fallback>
            <w:pict>
              <v:group w14:anchorId="7A61C247" id="Group 44" o:spid="_x0000_s1026" style="width:415.9pt;height:102.05pt;mso-position-horizontal-relative:char;mso-position-vertical-relative:line" coordorigin="-887" coordsize="52816,12960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3" o:spid="_x0000_s1027" type="#_x0000_t75" alt="Graphical user interface, text, application&#10;&#10;Description automatically generated" style="position:absolute;left:33914;width:18015;height:1285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" stroked="t" strokecolor="black [3213]">
                  <v:imagedata r:id="rId38" o:title="Graphical user interface, text, application&#10;&#10;Description automatically generated"/>
                  <v:path arrowok="t"/>
                </v:shape>
                <v:shape id="Picture 42" o:spid="_x0000_s1028" type="#_x0000_t75" alt="Graphical user interface, text, application&#10;&#10;Description automatically generated" style="position:absolute;left:-887;width:33915;height:1296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">
                  <v:imagedata r:id="rId39" o:title="Graphical user interface, text, application&#10;&#10;Description automatically generated"/>
                </v:shape>
                <w10:anchorlock/>
              </v:group>
            </w:pict>
          </mc:Fallback>
        </mc:AlternateContent>
      </w:r>
    </w:p>
    <w:p w14:paraId="22695B3E" w14:textId="77777777" w:rsidR="00AC6926" w:rsidRDefault="00AC6926" w:rsidP="00AC6926">
      <w:pPr>
        <w:pStyle w:val="ListParagraph"/>
      </w:pPr>
    </w:p>
    <w:p w14:paraId="3EDE1B76" w14:textId="77777777" w:rsidR="00AC6926" w:rsidRDefault="00AC6926" w:rsidP="00AC6926">
      <w:pPr>
        <w:pStyle w:val="ListParagraph"/>
      </w:pPr>
      <w:r w:rsidRPr="00056F94">
        <w:rPr>
          <w:noProof/>
        </w:rPr>
        <w:t xml:space="preserve"> </w:t>
      </w:r>
    </w:p>
    <w:p w14:paraId="69D051B6" w14:textId="77777777" w:rsidR="00AC6926" w:rsidRDefault="00AC6926" w:rsidP="00AC6926">
      <w:pPr>
        <w:pStyle w:val="ListParagraph"/>
      </w:pPr>
    </w:p>
    <w:p w14:paraId="77DB96C5" w14:textId="15D91CF3" w:rsidR="00AC6926" w:rsidRDefault="004D37CF" w:rsidP="00AC6926">
      <w:pPr>
        <w:pStyle w:val="ListParagraph"/>
        <w:numPr>
          <w:ilvl w:val="0"/>
          <w:numId w:val="7"/>
        </w:numPr>
        <w:spacing w:after="0"/>
        <w:ind w:left="714" w:hanging="357"/>
        <w:jc w:val="left"/>
      </w:pPr>
      <w:r>
        <w:t xml:space="preserve">The teaching staff will </w:t>
      </w:r>
      <w:r w:rsidR="00BD2AA0">
        <w:t xml:space="preserve">examine the problem as soon </w:t>
      </w:r>
      <w:r>
        <w:t>as possible and answer the student. While waiting for an answer, the student is not able to send additional messages related to the same task (</w:t>
      </w:r>
      <w:r w:rsidR="00CF2C4B">
        <w:t xml:space="preserve">he can send messages about other </w:t>
      </w:r>
      <w:r>
        <w:t>task</w:t>
      </w:r>
      <w:r w:rsidR="00CF2C4B">
        <w:t>s)</w:t>
      </w:r>
      <w:r>
        <w:t xml:space="preserve"> - the icon turns red, and an hourglass icon appears next to it</w:t>
      </w:r>
      <w:r w:rsidR="00AC6926">
        <w:t>.</w:t>
      </w:r>
    </w:p>
    <w:p w14:paraId="3E33F3BC" w14:textId="77777777" w:rsidR="00AC6926" w:rsidRDefault="00AC6926" w:rsidP="00AC6926">
      <w:pPr>
        <w:spacing w:after="0"/>
        <w:ind w:left="357"/>
        <w:jc w:val="center"/>
      </w:pPr>
      <w:r>
        <w:rPr>
          <w:noProof/>
        </w:rPr>
        <w:drawing>
          <wp:inline distT="0" distB="0" distL="0" distR="0" wp14:anchorId="0A5A369D" wp14:editId="41EDEBD8">
            <wp:extent cx="723900" cy="542925"/>
            <wp:effectExtent l="0" t="0" r="0" b="9525"/>
            <wp:docPr id="37" name="Picture 37" descr="Ic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Icon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723900" cy="542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1A49FD" w14:textId="63CCA91D" w:rsidR="00AC6926" w:rsidRDefault="00CF2C4B" w:rsidP="00AC6926">
      <w:pPr>
        <w:ind w:left="360"/>
      </w:pPr>
      <w:r>
        <w:t>After the the problem has been addresses, a message appears on the student's screen</w:t>
      </w:r>
      <w:r w:rsidR="00AC6926">
        <w:t>.</w:t>
      </w:r>
    </w:p>
    <w:p w14:paraId="0D954ED2" w14:textId="77777777" w:rsidR="00AC6926" w:rsidRDefault="00AC6926" w:rsidP="00AC6926">
      <w:pPr>
        <w:ind w:left="360"/>
        <w:jc w:val="center"/>
      </w:pPr>
      <w:r>
        <w:rPr>
          <w:noProof/>
        </w:rPr>
        <w:drawing>
          <wp:inline distT="0" distB="0" distL="0" distR="0" wp14:anchorId="5F7D89E5" wp14:editId="6E1FFA85">
            <wp:extent cx="1586669" cy="1138621"/>
            <wp:effectExtent l="0" t="0" r="0" b="4445"/>
            <wp:docPr id="3" name="Picture 3" descr="Graphical user interface, text, application, chat or text mess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chat or text message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1630416" cy="1170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FD94F3" w14:textId="04E02B7F" w:rsidR="00AC6926" w:rsidRDefault="00195768" w:rsidP="00AC6926">
      <w:pPr>
        <w:pStyle w:val="ListParagraph"/>
        <w:numPr>
          <w:ilvl w:val="0"/>
          <w:numId w:val="7"/>
        </w:numPr>
        <w:jc w:val="left"/>
      </w:pPr>
      <w:r>
        <w:rPr>
          <w:noProof/>
        </w:rPr>
        <w:t xml:space="preserve">The student can then return to the appropriate question and check for the answer. The answer can be viewed by clicking on the green </w:t>
      </w:r>
      <w:r w:rsidRPr="00195768">
        <w:rPr>
          <w:i/>
          <w:iCs/>
          <w:noProof/>
        </w:rPr>
        <w:t>cloud</w:t>
      </w:r>
      <w:r>
        <w:rPr>
          <w:noProof/>
        </w:rPr>
        <w:t xml:space="preserve"> icon</w:t>
      </w:r>
      <w:r w:rsidR="00AC6926">
        <w:t xml:space="preserve">. </w:t>
      </w:r>
      <w:r>
        <w:rPr>
          <w:b/>
          <w:bCs/>
        </w:rPr>
        <w:t>Remark</w:t>
      </w:r>
      <w:r w:rsidR="00AC6926">
        <w:t xml:space="preserve">: </w:t>
      </w:r>
      <w:r w:rsidR="0089738D">
        <w:t>Only after the teaching staff answers the question related to the task, the student can ask the next question about the same task if necessary</w:t>
      </w:r>
      <w:r w:rsidR="001749BE">
        <w:t>.</w:t>
      </w:r>
      <w:r w:rsidR="00AC6926">
        <w:br/>
      </w:r>
    </w:p>
    <w:p w14:paraId="2247ECC5" w14:textId="77777777" w:rsidR="00AC6926" w:rsidRDefault="00AC6926" w:rsidP="00AC6926">
      <w:pPr>
        <w:pStyle w:val="ListParagraph"/>
        <w:jc w:val="center"/>
      </w:pPr>
      <w:r>
        <w:rPr>
          <w:noProof/>
        </w:rPr>
        <w:lastRenderedPageBreak/>
        <w:drawing>
          <wp:inline distT="0" distB="0" distL="0" distR="0" wp14:anchorId="74ACC7E2" wp14:editId="237D18D2">
            <wp:extent cx="2895600" cy="1836880"/>
            <wp:effectExtent l="0" t="0" r="0" b="0"/>
            <wp:docPr id="45" name="Picture 4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Graphical user interface, text, application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914081" cy="1848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5307C6" w14:textId="77777777" w:rsidR="00AC6926" w:rsidRDefault="00AC6926" w:rsidP="00AC6926">
      <w:pPr>
        <w:pStyle w:val="ListParagraph"/>
      </w:pPr>
    </w:p>
    <w:p w14:paraId="585E1856" w14:textId="42A2A162" w:rsidR="00AC6926" w:rsidRDefault="001749BE" w:rsidP="00AC6926">
      <w:pPr>
        <w:pStyle w:val="Heading2"/>
      </w:pPr>
      <w:bookmarkStart w:id="11" w:name="_Toc84151309"/>
      <w:r>
        <w:t>View</w:t>
      </w:r>
      <w:r w:rsidR="00B664E1">
        <w:t xml:space="preserve"> own </w:t>
      </w:r>
      <w:r>
        <w:t>tickets</w:t>
      </w:r>
      <w:bookmarkEnd w:id="11"/>
      <w:r>
        <w:t xml:space="preserve"> </w:t>
      </w:r>
    </w:p>
    <w:p w14:paraId="2CD87A2E" w14:textId="63134311" w:rsidR="00AC6926" w:rsidRDefault="00870E82" w:rsidP="00AC6926">
      <w:r>
        <w:t>Open and resolved t</w:t>
      </w:r>
      <w:r w:rsidR="00B664E1">
        <w:t>ickets can be viewed the menu</w:t>
      </w:r>
      <w:r w:rsidR="00241991">
        <w:t xml:space="preserve"> option</w:t>
      </w:r>
      <w:r w:rsidR="00AC6926">
        <w:rPr>
          <w:b/>
          <w:bCs/>
          <w:i/>
          <w:iCs/>
        </w:rPr>
        <w:t xml:space="preserve"> My tickets.</w:t>
      </w:r>
      <w:r w:rsidR="00AC6926">
        <w:t xml:space="preserve"> </w:t>
      </w:r>
    </w:p>
    <w:p w14:paraId="07D3EF83" w14:textId="77777777" w:rsidR="00AC6926" w:rsidRPr="00CF1C9E" w:rsidRDefault="00AC6926" w:rsidP="00AC6926">
      <w:r>
        <w:rPr>
          <w:noProof/>
        </w:rPr>
        <w:drawing>
          <wp:inline distT="0" distB="0" distL="0" distR="0" wp14:anchorId="112E038A" wp14:editId="2D4A710B">
            <wp:extent cx="4552950" cy="610272"/>
            <wp:effectExtent l="0" t="0" r="0" b="0"/>
            <wp:docPr id="46" name="Picture 46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A picture containing graphical user interface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4576146" cy="6133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1BEF12" w14:textId="4BAB4DDB" w:rsidR="009F4901" w:rsidRDefault="00AC6926" w:rsidP="00AC6926">
      <w:pPr>
        <w:pStyle w:val="ListParagraph"/>
        <w:ind w:left="0"/>
      </w:pPr>
      <w:r>
        <w:rPr>
          <w:noProof/>
        </w:rPr>
        <w:drawing>
          <wp:inline distT="0" distB="0" distL="0" distR="0" wp14:anchorId="1BDF7768" wp14:editId="66F4A466">
            <wp:extent cx="5760720" cy="1267460"/>
            <wp:effectExtent l="0" t="0" r="0" b="8890"/>
            <wp:docPr id="47" name="Picture 47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 47" descr="Graphical user interface, text, application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1267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343151" w14:textId="77777777" w:rsidR="002F0A11" w:rsidRDefault="002F0A11" w:rsidP="00AC6926">
      <w:pPr>
        <w:pStyle w:val="ListParagraph"/>
        <w:ind w:left="0"/>
      </w:pPr>
    </w:p>
    <w:p w14:paraId="7646968C" w14:textId="77777777" w:rsidR="002F0A11" w:rsidRDefault="002F0A11" w:rsidP="002F0A11">
      <w:pPr>
        <w:pStyle w:val="ListParagraph"/>
        <w:ind w:left="0"/>
      </w:pPr>
      <w:r>
        <w:t>This option is useful when the question asked by the student cannot be answered quickly (in time</w:t>
      </w:r>
    </w:p>
    <w:p w14:paraId="65D5F4F2" w14:textId="531F77E9" w:rsidR="002F0A11" w:rsidRDefault="002F0A11" w:rsidP="002F0A11">
      <w:pPr>
        <w:pStyle w:val="ListParagraph"/>
        <w:ind w:left="0"/>
      </w:pPr>
      <w:r>
        <w:t>duration of the check) because it provides the possibility of subsequent review of the answers of the teaching staff. For example,</w:t>
      </w:r>
      <w:r>
        <w:t xml:space="preserve"> </w:t>
      </w:r>
      <w:r>
        <w:t>there is a (fatal) mistake on the part of the teaching staff, and because of that, it is subsequent to all students</w:t>
      </w:r>
      <w:r w:rsidR="00336A52">
        <w:t xml:space="preserve"> </w:t>
      </w:r>
      <w:r>
        <w:t>answer recognized as correct.</w:t>
      </w:r>
    </w:p>
    <w:p w14:paraId="29E9DD8A" w14:textId="07DA4684" w:rsidR="002F0A11" w:rsidRDefault="002F0A11" w:rsidP="002F0A11">
      <w:pPr>
        <w:pStyle w:val="ListParagraph"/>
        <w:ind w:left="0"/>
      </w:pPr>
      <w:r w:rsidRPr="00336A52">
        <w:rPr>
          <w:b/>
          <w:bCs/>
        </w:rPr>
        <w:t>Note</w:t>
      </w:r>
      <w:r>
        <w:t xml:space="preserve">: It is not possible to ask questions on the </w:t>
      </w:r>
      <w:r w:rsidR="00336A52" w:rsidRPr="00336A52">
        <w:rPr>
          <w:b/>
          <w:bCs/>
        </w:rPr>
        <w:t>ITP Demo</w:t>
      </w:r>
      <w:r>
        <w:t xml:space="preserve"> test.</w:t>
      </w:r>
    </w:p>
    <w:sectPr w:rsidR="002F0A11" w:rsidSect="00106DDF">
      <w:headerReference w:type="default" r:id="rId45"/>
      <w:footerReference w:type="default" r:id="rId46"/>
      <w:pgSz w:w="11906" w:h="16838"/>
      <w:pgMar w:top="1417" w:right="1417" w:bottom="1417" w:left="1417" w:header="708" w:footer="708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BF2BDA" w14:textId="77777777" w:rsidR="002A6C52" w:rsidRDefault="002A6C52" w:rsidP="008440AD">
      <w:pPr>
        <w:spacing w:after="0" w:line="240" w:lineRule="auto"/>
      </w:pPr>
      <w:r>
        <w:separator/>
      </w:r>
    </w:p>
  </w:endnote>
  <w:endnote w:type="continuationSeparator" w:id="0">
    <w:p w14:paraId="26BA441E" w14:textId="77777777" w:rsidR="002A6C52" w:rsidRDefault="002A6C52" w:rsidP="008440AD">
      <w:pPr>
        <w:spacing w:after="0" w:line="240" w:lineRule="auto"/>
      </w:pPr>
      <w:r>
        <w:continuationSeparator/>
      </w:r>
    </w:p>
  </w:endnote>
  <w:endnote w:type="continuationNotice" w:id="1">
    <w:p w14:paraId="27DD86AC" w14:textId="77777777" w:rsidR="002A6C52" w:rsidRDefault="002A6C5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Impact">
    <w:panose1 w:val="020B0806030902050204"/>
    <w:charset w:val="00"/>
    <w:family w:val="swiss"/>
    <w:pitch w:val="variable"/>
    <w:sig w:usb0="00000287" w:usb1="00000000" w:usb2="00000000" w:usb3="00000000" w:csb0="0000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5AC74CA" w14:textId="6DD5BD28" w:rsidR="00087FF4" w:rsidRDefault="00087FF4">
    <w:pPr>
      <w:pStyle w:val="Footer"/>
      <w:jc w:val="right"/>
    </w:pPr>
  </w:p>
  <w:p w14:paraId="440927E0" w14:textId="4E8DEF82" w:rsidR="00087FF4" w:rsidRDefault="00087FF4">
    <w:pPr>
      <w:pStyle w:val="Footer"/>
    </w:pPr>
    <w:r w:rsidRPr="00AC27A2">
      <w:rPr>
        <w:sz w:val="18"/>
        <w:szCs w:val="18"/>
      </w:rPr>
      <w:sym w:font="Symbol" w:char="00D3"/>
    </w:r>
    <w:r w:rsidRPr="00AC27A2">
      <w:rPr>
        <w:sz w:val="18"/>
        <w:szCs w:val="18"/>
      </w:rPr>
      <w:t xml:space="preserve"> </w:t>
    </w:r>
    <w:r w:rsidR="00C63C81">
      <w:rPr>
        <w:sz w:val="18"/>
        <w:szCs w:val="18"/>
      </w:rPr>
      <w:t>University of Zagreb - Faculty of Electrical Engineering and Computing - Department of Applied Computing</w:t>
    </w:r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612041152"/>
      <w:docPartObj>
        <w:docPartGallery w:val="Page Numbers (Bottom of Page)"/>
        <w:docPartUnique/>
      </w:docPartObj>
    </w:sdtPr>
    <w:sdtEndPr/>
    <w:sdtContent>
      <w:p w14:paraId="6621BD20" w14:textId="53F13B57" w:rsidR="00087FF4" w:rsidRDefault="00087FF4">
        <w:pPr>
          <w:pStyle w:val="Footer"/>
          <w:jc w:val="right"/>
        </w:pPr>
        <w:r w:rsidRPr="00AC27A2">
          <w:rPr>
            <w:sz w:val="18"/>
            <w:szCs w:val="18"/>
          </w:rPr>
          <w:sym w:font="Symbol" w:char="00D3"/>
        </w:r>
        <w:r w:rsidRPr="00AC27A2">
          <w:rPr>
            <w:sz w:val="18"/>
            <w:szCs w:val="18"/>
          </w:rPr>
          <w:t xml:space="preserve"> </w:t>
        </w:r>
        <w:r w:rsidR="009B2F4D">
          <w:rPr>
            <w:sz w:val="18"/>
            <w:szCs w:val="18"/>
          </w:rPr>
          <w:t>University of Zagreb - Faculty of Electrical Engineering and Computing - Department of Applied Computing</w:t>
        </w:r>
        <w:r>
          <w:t xml:space="preserve"> </w:t>
        </w:r>
        <w:r>
          <w:tab/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0</w:t>
        </w:r>
        <w:r>
          <w:rPr>
            <w:noProof/>
          </w:rPr>
          <w:fldChar w:fldCharType="end"/>
        </w:r>
      </w:p>
    </w:sdtContent>
  </w:sdt>
  <w:p w14:paraId="3761628C" w14:textId="77777777" w:rsidR="00087FF4" w:rsidRDefault="00087FF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3DD0E4F" w14:textId="77777777" w:rsidR="002A6C52" w:rsidRDefault="002A6C52" w:rsidP="008440AD">
      <w:pPr>
        <w:spacing w:after="0" w:line="240" w:lineRule="auto"/>
      </w:pPr>
      <w:r>
        <w:separator/>
      </w:r>
    </w:p>
  </w:footnote>
  <w:footnote w:type="continuationSeparator" w:id="0">
    <w:p w14:paraId="1CAC1BF6" w14:textId="77777777" w:rsidR="002A6C52" w:rsidRDefault="002A6C52" w:rsidP="008440AD">
      <w:pPr>
        <w:spacing w:after="0" w:line="240" w:lineRule="auto"/>
      </w:pPr>
      <w:r>
        <w:continuationSeparator/>
      </w:r>
    </w:p>
  </w:footnote>
  <w:footnote w:type="continuationNotice" w:id="1">
    <w:p w14:paraId="10902848" w14:textId="77777777" w:rsidR="002A6C52" w:rsidRDefault="002A6C5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53E3AA" w14:textId="42FE700A" w:rsidR="00087FF4" w:rsidRPr="00E90952" w:rsidRDefault="009B2F4D" w:rsidP="00106DDF">
    <w:pPr>
      <w:pStyle w:val="Header"/>
      <w:rPr>
        <w:sz w:val="16"/>
        <w:szCs w:val="16"/>
      </w:rPr>
    </w:pPr>
    <w:r w:rsidRPr="009B2F4D">
      <w:rPr>
        <w:noProof/>
        <w:sz w:val="16"/>
        <w:szCs w:val="16"/>
      </w:rPr>
      <w:t>Introduction to programming</w:t>
    </w:r>
    <w:r w:rsidR="00087FF4" w:rsidRPr="00E90952">
      <w:rPr>
        <w:sz w:val="16"/>
        <w:szCs w:val="16"/>
      </w:rPr>
      <w:t xml:space="preserve"> </w:t>
    </w:r>
    <w:r w:rsidR="00087FF4" w:rsidRPr="00E90952">
      <w:rPr>
        <w:sz w:val="16"/>
        <w:szCs w:val="16"/>
      </w:rPr>
      <w:tab/>
    </w:r>
    <w:r w:rsidR="00087FF4" w:rsidRPr="00E90952">
      <w:rPr>
        <w:sz w:val="16"/>
        <w:szCs w:val="16"/>
      </w:rPr>
      <w:tab/>
    </w:r>
    <w:r w:rsidR="00FE731B">
      <w:rPr>
        <w:sz w:val="16"/>
        <w:szCs w:val="16"/>
      </w:rPr>
      <w:t xml:space="preserve">Instructions </w:t>
    </w:r>
    <w:r w:rsidR="00FE731B">
      <w:rPr>
        <w:sz w:val="16"/>
        <w:szCs w:val="16"/>
      </w:rPr>
      <w:t>for</w:t>
    </w:r>
    <w:r w:rsidR="006167AF">
      <w:rPr>
        <w:sz w:val="16"/>
        <w:szCs w:val="16"/>
      </w:rPr>
      <w:t xml:space="preserve"> Edgar</w:t>
    </w:r>
  </w:p>
  <w:p w14:paraId="60383204" w14:textId="77777777" w:rsidR="00087FF4" w:rsidRDefault="00087FF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A2694F"/>
    <w:multiLevelType w:val="hybridMultilevel"/>
    <w:tmpl w:val="1FAEA140"/>
    <w:lvl w:ilvl="0" w:tplc="7E3C525E">
      <w:start w:val="2"/>
      <w:numFmt w:val="decimal"/>
      <w:pStyle w:val="slajd"/>
      <w:lvlText w:val="%1)"/>
      <w:lvlJc w:val="left"/>
      <w:pPr>
        <w:ind w:left="360" w:hanging="360"/>
      </w:pPr>
      <w:rPr>
        <w:rFonts w:hint="default"/>
        <w:b/>
        <w:i w:val="0"/>
        <w:sz w:val="20"/>
      </w:rPr>
    </w:lvl>
    <w:lvl w:ilvl="1" w:tplc="041A0019" w:tentative="1">
      <w:start w:val="1"/>
      <w:numFmt w:val="lowerLetter"/>
      <w:lvlText w:val="%2."/>
      <w:lvlJc w:val="left"/>
      <w:pPr>
        <w:ind w:left="1080" w:hanging="360"/>
      </w:pPr>
    </w:lvl>
    <w:lvl w:ilvl="2" w:tplc="041A001B" w:tentative="1">
      <w:start w:val="1"/>
      <w:numFmt w:val="lowerRoman"/>
      <w:lvlText w:val="%3."/>
      <w:lvlJc w:val="right"/>
      <w:pPr>
        <w:ind w:left="1800" w:hanging="180"/>
      </w:pPr>
    </w:lvl>
    <w:lvl w:ilvl="3" w:tplc="041A000F" w:tentative="1">
      <w:start w:val="1"/>
      <w:numFmt w:val="decimal"/>
      <w:lvlText w:val="%4."/>
      <w:lvlJc w:val="left"/>
      <w:pPr>
        <w:ind w:left="2520" w:hanging="360"/>
      </w:pPr>
    </w:lvl>
    <w:lvl w:ilvl="4" w:tplc="041A0019" w:tentative="1">
      <w:start w:val="1"/>
      <w:numFmt w:val="lowerLetter"/>
      <w:lvlText w:val="%5."/>
      <w:lvlJc w:val="left"/>
      <w:pPr>
        <w:ind w:left="3240" w:hanging="360"/>
      </w:pPr>
    </w:lvl>
    <w:lvl w:ilvl="5" w:tplc="041A001B" w:tentative="1">
      <w:start w:val="1"/>
      <w:numFmt w:val="lowerRoman"/>
      <w:lvlText w:val="%6."/>
      <w:lvlJc w:val="right"/>
      <w:pPr>
        <w:ind w:left="3960" w:hanging="180"/>
      </w:pPr>
    </w:lvl>
    <w:lvl w:ilvl="6" w:tplc="041A000F" w:tentative="1">
      <w:start w:val="1"/>
      <w:numFmt w:val="decimal"/>
      <w:lvlText w:val="%7."/>
      <w:lvlJc w:val="left"/>
      <w:pPr>
        <w:ind w:left="4680" w:hanging="360"/>
      </w:pPr>
    </w:lvl>
    <w:lvl w:ilvl="7" w:tplc="041A0019" w:tentative="1">
      <w:start w:val="1"/>
      <w:numFmt w:val="lowerLetter"/>
      <w:lvlText w:val="%8."/>
      <w:lvlJc w:val="left"/>
      <w:pPr>
        <w:ind w:left="5400" w:hanging="360"/>
      </w:pPr>
    </w:lvl>
    <w:lvl w:ilvl="8" w:tplc="041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176D69AA"/>
    <w:multiLevelType w:val="hybridMultilevel"/>
    <w:tmpl w:val="C54C88DE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0C6FA7"/>
    <w:multiLevelType w:val="hybridMultilevel"/>
    <w:tmpl w:val="3DD0E4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AC90963"/>
    <w:multiLevelType w:val="hybridMultilevel"/>
    <w:tmpl w:val="7570AE72"/>
    <w:lvl w:ilvl="0" w:tplc="041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A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AC0102A"/>
    <w:multiLevelType w:val="hybridMultilevel"/>
    <w:tmpl w:val="0FDA598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C1D72D9"/>
    <w:multiLevelType w:val="multilevel"/>
    <w:tmpl w:val="9A4CFD80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1146" w:hanging="720"/>
      </w:pPr>
      <w:rPr>
        <w:rFonts w:ascii="Cambria" w:hAnsi="Cambria"/>
        <w:sz w:val="24"/>
      </w:r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6" w15:restartNumberingAfterBreak="0">
    <w:nsid w:val="6FB665D8"/>
    <w:multiLevelType w:val="hybridMultilevel"/>
    <w:tmpl w:val="3864B5C8"/>
    <w:lvl w:ilvl="0" w:tplc="FF16BCB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1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07888252">
    <w:abstractNumId w:val="0"/>
  </w:num>
  <w:num w:numId="2" w16cid:durableId="924806001">
    <w:abstractNumId w:val="5"/>
  </w:num>
  <w:num w:numId="3" w16cid:durableId="2123382514">
    <w:abstractNumId w:val="3"/>
  </w:num>
  <w:num w:numId="4" w16cid:durableId="1262762050">
    <w:abstractNumId w:val="2"/>
  </w:num>
  <w:num w:numId="5" w16cid:durableId="1631783352">
    <w:abstractNumId w:val="1"/>
  </w:num>
  <w:num w:numId="6" w16cid:durableId="988481572">
    <w:abstractNumId w:val="6"/>
  </w:num>
  <w:num w:numId="7" w16cid:durableId="665323280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EyNTYyMbYwNTM3NrdQ0lEKTi0uzszPAymwqAUAnqoTaSwAAAA="/>
  </w:docVars>
  <w:rsids>
    <w:rsidRoot w:val="008355CF"/>
    <w:rsid w:val="0000256B"/>
    <w:rsid w:val="00010F65"/>
    <w:rsid w:val="000121D8"/>
    <w:rsid w:val="00021CF1"/>
    <w:rsid w:val="0002309F"/>
    <w:rsid w:val="00026A9C"/>
    <w:rsid w:val="000307A3"/>
    <w:rsid w:val="00031449"/>
    <w:rsid w:val="000317BF"/>
    <w:rsid w:val="00032515"/>
    <w:rsid w:val="00032DC3"/>
    <w:rsid w:val="00034798"/>
    <w:rsid w:val="00034E10"/>
    <w:rsid w:val="0003541C"/>
    <w:rsid w:val="00035713"/>
    <w:rsid w:val="000378C9"/>
    <w:rsid w:val="000405B9"/>
    <w:rsid w:val="000419C6"/>
    <w:rsid w:val="00044002"/>
    <w:rsid w:val="0004492B"/>
    <w:rsid w:val="00044F4D"/>
    <w:rsid w:val="00047C8C"/>
    <w:rsid w:val="00050CDA"/>
    <w:rsid w:val="00052D0C"/>
    <w:rsid w:val="00057BA1"/>
    <w:rsid w:val="00064629"/>
    <w:rsid w:val="000649E7"/>
    <w:rsid w:val="00066F7C"/>
    <w:rsid w:val="00067E79"/>
    <w:rsid w:val="0007135A"/>
    <w:rsid w:val="00082448"/>
    <w:rsid w:val="00084E2F"/>
    <w:rsid w:val="000868D5"/>
    <w:rsid w:val="0008742F"/>
    <w:rsid w:val="00087FF4"/>
    <w:rsid w:val="00090EE1"/>
    <w:rsid w:val="0009288E"/>
    <w:rsid w:val="000956D3"/>
    <w:rsid w:val="00096578"/>
    <w:rsid w:val="0009729C"/>
    <w:rsid w:val="000A00F7"/>
    <w:rsid w:val="000A1A78"/>
    <w:rsid w:val="000A612C"/>
    <w:rsid w:val="000B0014"/>
    <w:rsid w:val="000B08F4"/>
    <w:rsid w:val="000B53F4"/>
    <w:rsid w:val="000B6163"/>
    <w:rsid w:val="000B78BE"/>
    <w:rsid w:val="000C1B90"/>
    <w:rsid w:val="000C33C9"/>
    <w:rsid w:val="000C4CEA"/>
    <w:rsid w:val="000C5014"/>
    <w:rsid w:val="000C5CF3"/>
    <w:rsid w:val="000D0BD6"/>
    <w:rsid w:val="000D0EAB"/>
    <w:rsid w:val="000D157C"/>
    <w:rsid w:val="000D5B1F"/>
    <w:rsid w:val="000D707B"/>
    <w:rsid w:val="000D7C0F"/>
    <w:rsid w:val="000E5E3C"/>
    <w:rsid w:val="000F0482"/>
    <w:rsid w:val="000F2652"/>
    <w:rsid w:val="000F3173"/>
    <w:rsid w:val="000F39F8"/>
    <w:rsid w:val="000F3CBD"/>
    <w:rsid w:val="000F5545"/>
    <w:rsid w:val="000F6600"/>
    <w:rsid w:val="000F7D2D"/>
    <w:rsid w:val="0010070E"/>
    <w:rsid w:val="00101FC1"/>
    <w:rsid w:val="00102F48"/>
    <w:rsid w:val="00103CC6"/>
    <w:rsid w:val="001050E1"/>
    <w:rsid w:val="001053DC"/>
    <w:rsid w:val="001060FC"/>
    <w:rsid w:val="00106DDF"/>
    <w:rsid w:val="00107C7C"/>
    <w:rsid w:val="00111407"/>
    <w:rsid w:val="0011244D"/>
    <w:rsid w:val="00116156"/>
    <w:rsid w:val="00117911"/>
    <w:rsid w:val="00125886"/>
    <w:rsid w:val="00125F0F"/>
    <w:rsid w:val="00126088"/>
    <w:rsid w:val="001268A1"/>
    <w:rsid w:val="0012779F"/>
    <w:rsid w:val="001307AF"/>
    <w:rsid w:val="0013204A"/>
    <w:rsid w:val="001323DF"/>
    <w:rsid w:val="00135430"/>
    <w:rsid w:val="00136C77"/>
    <w:rsid w:val="00136E20"/>
    <w:rsid w:val="00137231"/>
    <w:rsid w:val="00140104"/>
    <w:rsid w:val="001416F6"/>
    <w:rsid w:val="0014551B"/>
    <w:rsid w:val="001538EC"/>
    <w:rsid w:val="00154892"/>
    <w:rsid w:val="00160DD1"/>
    <w:rsid w:val="00162F67"/>
    <w:rsid w:val="00165A5C"/>
    <w:rsid w:val="001749BE"/>
    <w:rsid w:val="00181DC0"/>
    <w:rsid w:val="0018248C"/>
    <w:rsid w:val="001842B9"/>
    <w:rsid w:val="00190DB4"/>
    <w:rsid w:val="00191C4D"/>
    <w:rsid w:val="00193DAF"/>
    <w:rsid w:val="00195768"/>
    <w:rsid w:val="00197361"/>
    <w:rsid w:val="001A1775"/>
    <w:rsid w:val="001A2C40"/>
    <w:rsid w:val="001A3190"/>
    <w:rsid w:val="001A52EE"/>
    <w:rsid w:val="001A5709"/>
    <w:rsid w:val="001A5EEA"/>
    <w:rsid w:val="001A6BEF"/>
    <w:rsid w:val="001B410D"/>
    <w:rsid w:val="001B6634"/>
    <w:rsid w:val="001C32A2"/>
    <w:rsid w:val="001C508F"/>
    <w:rsid w:val="001C691A"/>
    <w:rsid w:val="001C6C27"/>
    <w:rsid w:val="001D0D0E"/>
    <w:rsid w:val="001D0D3F"/>
    <w:rsid w:val="001D0E91"/>
    <w:rsid w:val="001D5E85"/>
    <w:rsid w:val="001E250E"/>
    <w:rsid w:val="001E264C"/>
    <w:rsid w:val="001E5B1A"/>
    <w:rsid w:val="001E6BDB"/>
    <w:rsid w:val="001E6D89"/>
    <w:rsid w:val="001F1E3A"/>
    <w:rsid w:val="001F2AF5"/>
    <w:rsid w:val="001F5B9C"/>
    <w:rsid w:val="00202A03"/>
    <w:rsid w:val="00203AB1"/>
    <w:rsid w:val="0020418D"/>
    <w:rsid w:val="002127B8"/>
    <w:rsid w:val="00215DB9"/>
    <w:rsid w:val="00223460"/>
    <w:rsid w:val="002248FF"/>
    <w:rsid w:val="00224CB6"/>
    <w:rsid w:val="00230EBD"/>
    <w:rsid w:val="00231E1B"/>
    <w:rsid w:val="002334F3"/>
    <w:rsid w:val="002336D5"/>
    <w:rsid w:val="00235D42"/>
    <w:rsid w:val="00241991"/>
    <w:rsid w:val="0024530A"/>
    <w:rsid w:val="00246E0B"/>
    <w:rsid w:val="00250BE7"/>
    <w:rsid w:val="00251C5D"/>
    <w:rsid w:val="0026063B"/>
    <w:rsid w:val="00260F49"/>
    <w:rsid w:val="00264B96"/>
    <w:rsid w:val="00265D7A"/>
    <w:rsid w:val="0027055F"/>
    <w:rsid w:val="00271BBB"/>
    <w:rsid w:val="0027244A"/>
    <w:rsid w:val="002736CE"/>
    <w:rsid w:val="00275426"/>
    <w:rsid w:val="00276584"/>
    <w:rsid w:val="0028424E"/>
    <w:rsid w:val="00284DE3"/>
    <w:rsid w:val="00286B17"/>
    <w:rsid w:val="00290A98"/>
    <w:rsid w:val="00292128"/>
    <w:rsid w:val="00293B20"/>
    <w:rsid w:val="00297F1E"/>
    <w:rsid w:val="002A3A7C"/>
    <w:rsid w:val="002A6C52"/>
    <w:rsid w:val="002A7D22"/>
    <w:rsid w:val="002A7E69"/>
    <w:rsid w:val="002B1065"/>
    <w:rsid w:val="002B16C2"/>
    <w:rsid w:val="002B5915"/>
    <w:rsid w:val="002B65AE"/>
    <w:rsid w:val="002C123B"/>
    <w:rsid w:val="002C1C43"/>
    <w:rsid w:val="002C65B5"/>
    <w:rsid w:val="002C714C"/>
    <w:rsid w:val="002C7621"/>
    <w:rsid w:val="002D0310"/>
    <w:rsid w:val="002D0CA3"/>
    <w:rsid w:val="002D0D37"/>
    <w:rsid w:val="002D137A"/>
    <w:rsid w:val="002D3C89"/>
    <w:rsid w:val="002D4C97"/>
    <w:rsid w:val="002E2783"/>
    <w:rsid w:val="002E702E"/>
    <w:rsid w:val="002F09BC"/>
    <w:rsid w:val="002F0A11"/>
    <w:rsid w:val="002F1B77"/>
    <w:rsid w:val="002F3A23"/>
    <w:rsid w:val="002F4725"/>
    <w:rsid w:val="00301FC5"/>
    <w:rsid w:val="00302927"/>
    <w:rsid w:val="0030318F"/>
    <w:rsid w:val="00305A5E"/>
    <w:rsid w:val="003075AA"/>
    <w:rsid w:val="00310A0A"/>
    <w:rsid w:val="0031427A"/>
    <w:rsid w:val="00315CA7"/>
    <w:rsid w:val="00320001"/>
    <w:rsid w:val="00321DC8"/>
    <w:rsid w:val="00322D7D"/>
    <w:rsid w:val="00326506"/>
    <w:rsid w:val="0032691A"/>
    <w:rsid w:val="00326D87"/>
    <w:rsid w:val="00332B13"/>
    <w:rsid w:val="003369C5"/>
    <w:rsid w:val="00336A52"/>
    <w:rsid w:val="00337341"/>
    <w:rsid w:val="00340331"/>
    <w:rsid w:val="00341DD6"/>
    <w:rsid w:val="00342086"/>
    <w:rsid w:val="00343BAA"/>
    <w:rsid w:val="003463A1"/>
    <w:rsid w:val="00346671"/>
    <w:rsid w:val="00347390"/>
    <w:rsid w:val="00347B40"/>
    <w:rsid w:val="003504BA"/>
    <w:rsid w:val="003509C5"/>
    <w:rsid w:val="003579E4"/>
    <w:rsid w:val="00360976"/>
    <w:rsid w:val="00362B28"/>
    <w:rsid w:val="00362CC8"/>
    <w:rsid w:val="0037068E"/>
    <w:rsid w:val="00370EEE"/>
    <w:rsid w:val="00372F07"/>
    <w:rsid w:val="00375674"/>
    <w:rsid w:val="003777EB"/>
    <w:rsid w:val="0038378C"/>
    <w:rsid w:val="003845D5"/>
    <w:rsid w:val="003847AB"/>
    <w:rsid w:val="00387EA9"/>
    <w:rsid w:val="003A0C8E"/>
    <w:rsid w:val="003A46D7"/>
    <w:rsid w:val="003A5194"/>
    <w:rsid w:val="003A6884"/>
    <w:rsid w:val="003A73A2"/>
    <w:rsid w:val="003A73AD"/>
    <w:rsid w:val="003B0DD8"/>
    <w:rsid w:val="003B17B5"/>
    <w:rsid w:val="003B2FF7"/>
    <w:rsid w:val="003B47E5"/>
    <w:rsid w:val="003D20FB"/>
    <w:rsid w:val="003D335F"/>
    <w:rsid w:val="003D4AE8"/>
    <w:rsid w:val="003D4CC1"/>
    <w:rsid w:val="003D5F33"/>
    <w:rsid w:val="003D7FE4"/>
    <w:rsid w:val="003E04BB"/>
    <w:rsid w:val="003E0DD5"/>
    <w:rsid w:val="003E0E82"/>
    <w:rsid w:val="003E101E"/>
    <w:rsid w:val="003E10AF"/>
    <w:rsid w:val="003F2A28"/>
    <w:rsid w:val="004064A0"/>
    <w:rsid w:val="00406EE8"/>
    <w:rsid w:val="00411B0F"/>
    <w:rsid w:val="00414C07"/>
    <w:rsid w:val="0041507F"/>
    <w:rsid w:val="004209A1"/>
    <w:rsid w:val="00421E3F"/>
    <w:rsid w:val="004226D4"/>
    <w:rsid w:val="0042622B"/>
    <w:rsid w:val="00426525"/>
    <w:rsid w:val="004272FD"/>
    <w:rsid w:val="0042774A"/>
    <w:rsid w:val="00432A2B"/>
    <w:rsid w:val="004336EB"/>
    <w:rsid w:val="0044067B"/>
    <w:rsid w:val="004443A7"/>
    <w:rsid w:val="00445BFD"/>
    <w:rsid w:val="00451B5D"/>
    <w:rsid w:val="00453D1C"/>
    <w:rsid w:val="0046005B"/>
    <w:rsid w:val="00461380"/>
    <w:rsid w:val="0046257D"/>
    <w:rsid w:val="0046626B"/>
    <w:rsid w:val="00474886"/>
    <w:rsid w:val="0049037B"/>
    <w:rsid w:val="00490C34"/>
    <w:rsid w:val="00490DB3"/>
    <w:rsid w:val="00491AE4"/>
    <w:rsid w:val="004920AD"/>
    <w:rsid w:val="0049318B"/>
    <w:rsid w:val="004931FE"/>
    <w:rsid w:val="00493F17"/>
    <w:rsid w:val="00494109"/>
    <w:rsid w:val="00494591"/>
    <w:rsid w:val="00494C3F"/>
    <w:rsid w:val="004A0B17"/>
    <w:rsid w:val="004A14A6"/>
    <w:rsid w:val="004A177B"/>
    <w:rsid w:val="004A264A"/>
    <w:rsid w:val="004A32E1"/>
    <w:rsid w:val="004C0663"/>
    <w:rsid w:val="004C1994"/>
    <w:rsid w:val="004C1DAB"/>
    <w:rsid w:val="004C2220"/>
    <w:rsid w:val="004C231D"/>
    <w:rsid w:val="004C2E8B"/>
    <w:rsid w:val="004C64DA"/>
    <w:rsid w:val="004D3057"/>
    <w:rsid w:val="004D37CF"/>
    <w:rsid w:val="004D415A"/>
    <w:rsid w:val="004D5D8F"/>
    <w:rsid w:val="004D6988"/>
    <w:rsid w:val="004E14AB"/>
    <w:rsid w:val="004E18CA"/>
    <w:rsid w:val="004F107A"/>
    <w:rsid w:val="004F469D"/>
    <w:rsid w:val="004F5AD5"/>
    <w:rsid w:val="004F7CAA"/>
    <w:rsid w:val="005023AF"/>
    <w:rsid w:val="005054FC"/>
    <w:rsid w:val="00510BF2"/>
    <w:rsid w:val="00511EE3"/>
    <w:rsid w:val="00515469"/>
    <w:rsid w:val="00516C90"/>
    <w:rsid w:val="005231E1"/>
    <w:rsid w:val="00523CD5"/>
    <w:rsid w:val="00527224"/>
    <w:rsid w:val="00535BBC"/>
    <w:rsid w:val="005412AF"/>
    <w:rsid w:val="00543940"/>
    <w:rsid w:val="005442A6"/>
    <w:rsid w:val="00544738"/>
    <w:rsid w:val="005453E1"/>
    <w:rsid w:val="00545CCE"/>
    <w:rsid w:val="00553E22"/>
    <w:rsid w:val="0055784D"/>
    <w:rsid w:val="00561343"/>
    <w:rsid w:val="00562716"/>
    <w:rsid w:val="00564216"/>
    <w:rsid w:val="00564937"/>
    <w:rsid w:val="005661A5"/>
    <w:rsid w:val="00570028"/>
    <w:rsid w:val="00570DF5"/>
    <w:rsid w:val="005713B3"/>
    <w:rsid w:val="0057447A"/>
    <w:rsid w:val="00574633"/>
    <w:rsid w:val="0057486D"/>
    <w:rsid w:val="00576D16"/>
    <w:rsid w:val="00580C95"/>
    <w:rsid w:val="00580F80"/>
    <w:rsid w:val="0058162E"/>
    <w:rsid w:val="00581DF3"/>
    <w:rsid w:val="00584D33"/>
    <w:rsid w:val="00585DD5"/>
    <w:rsid w:val="00586E1D"/>
    <w:rsid w:val="00587A6B"/>
    <w:rsid w:val="00590D84"/>
    <w:rsid w:val="005948AA"/>
    <w:rsid w:val="005A1A8B"/>
    <w:rsid w:val="005A3B45"/>
    <w:rsid w:val="005A47B4"/>
    <w:rsid w:val="005A48AE"/>
    <w:rsid w:val="005A768C"/>
    <w:rsid w:val="005B01C4"/>
    <w:rsid w:val="005B4077"/>
    <w:rsid w:val="005B58DA"/>
    <w:rsid w:val="005C2105"/>
    <w:rsid w:val="005C3FC2"/>
    <w:rsid w:val="005C569E"/>
    <w:rsid w:val="005D2EF0"/>
    <w:rsid w:val="005D3F9D"/>
    <w:rsid w:val="005D4344"/>
    <w:rsid w:val="005D45A5"/>
    <w:rsid w:val="005D5AFA"/>
    <w:rsid w:val="005D6574"/>
    <w:rsid w:val="005D79B1"/>
    <w:rsid w:val="005D7EE7"/>
    <w:rsid w:val="005E0877"/>
    <w:rsid w:val="005E3204"/>
    <w:rsid w:val="005E3A90"/>
    <w:rsid w:val="005E3D12"/>
    <w:rsid w:val="005F2584"/>
    <w:rsid w:val="005F5BC9"/>
    <w:rsid w:val="005F7A77"/>
    <w:rsid w:val="00606DEC"/>
    <w:rsid w:val="00612555"/>
    <w:rsid w:val="00614256"/>
    <w:rsid w:val="006167AF"/>
    <w:rsid w:val="00621160"/>
    <w:rsid w:val="00622A00"/>
    <w:rsid w:val="00622B51"/>
    <w:rsid w:val="00625AC5"/>
    <w:rsid w:val="00625D54"/>
    <w:rsid w:val="00626A36"/>
    <w:rsid w:val="00630BBF"/>
    <w:rsid w:val="00630C24"/>
    <w:rsid w:val="00632593"/>
    <w:rsid w:val="006363FF"/>
    <w:rsid w:val="00637C5C"/>
    <w:rsid w:val="0064026B"/>
    <w:rsid w:val="00644836"/>
    <w:rsid w:val="006462D6"/>
    <w:rsid w:val="00646451"/>
    <w:rsid w:val="00646F71"/>
    <w:rsid w:val="00647017"/>
    <w:rsid w:val="00647B49"/>
    <w:rsid w:val="00650D67"/>
    <w:rsid w:val="00650F48"/>
    <w:rsid w:val="00652158"/>
    <w:rsid w:val="00653759"/>
    <w:rsid w:val="00657D44"/>
    <w:rsid w:val="00660DFC"/>
    <w:rsid w:val="00662BD2"/>
    <w:rsid w:val="00666596"/>
    <w:rsid w:val="00667AEA"/>
    <w:rsid w:val="00667BD6"/>
    <w:rsid w:val="00670C39"/>
    <w:rsid w:val="006725D5"/>
    <w:rsid w:val="00672626"/>
    <w:rsid w:val="00672CBD"/>
    <w:rsid w:val="006764DF"/>
    <w:rsid w:val="00680966"/>
    <w:rsid w:val="006826EC"/>
    <w:rsid w:val="0068380A"/>
    <w:rsid w:val="00684085"/>
    <w:rsid w:val="006855BC"/>
    <w:rsid w:val="00685D51"/>
    <w:rsid w:val="006875FB"/>
    <w:rsid w:val="00687C62"/>
    <w:rsid w:val="006906C0"/>
    <w:rsid w:val="006933BE"/>
    <w:rsid w:val="00693A35"/>
    <w:rsid w:val="00696413"/>
    <w:rsid w:val="006976BE"/>
    <w:rsid w:val="006A0941"/>
    <w:rsid w:val="006A1776"/>
    <w:rsid w:val="006A4931"/>
    <w:rsid w:val="006A7E44"/>
    <w:rsid w:val="006B0F9E"/>
    <w:rsid w:val="006B6231"/>
    <w:rsid w:val="006B6556"/>
    <w:rsid w:val="006B71FA"/>
    <w:rsid w:val="006B7FFD"/>
    <w:rsid w:val="006C4922"/>
    <w:rsid w:val="006C556F"/>
    <w:rsid w:val="006D1A76"/>
    <w:rsid w:val="006D1A7E"/>
    <w:rsid w:val="006D30C5"/>
    <w:rsid w:val="006D5E26"/>
    <w:rsid w:val="006E1888"/>
    <w:rsid w:val="006E2465"/>
    <w:rsid w:val="006E2B10"/>
    <w:rsid w:val="006E6D86"/>
    <w:rsid w:val="006F3E0C"/>
    <w:rsid w:val="006F5072"/>
    <w:rsid w:val="006F60E9"/>
    <w:rsid w:val="006F6859"/>
    <w:rsid w:val="006F6BB3"/>
    <w:rsid w:val="007005A2"/>
    <w:rsid w:val="00702691"/>
    <w:rsid w:val="00703403"/>
    <w:rsid w:val="00714D14"/>
    <w:rsid w:val="00716C2A"/>
    <w:rsid w:val="00717654"/>
    <w:rsid w:val="007177D9"/>
    <w:rsid w:val="007214BA"/>
    <w:rsid w:val="00723AFA"/>
    <w:rsid w:val="007258FD"/>
    <w:rsid w:val="00726C5B"/>
    <w:rsid w:val="00730FD1"/>
    <w:rsid w:val="00733C22"/>
    <w:rsid w:val="00734D1A"/>
    <w:rsid w:val="007365B4"/>
    <w:rsid w:val="00742029"/>
    <w:rsid w:val="00743F5E"/>
    <w:rsid w:val="00746BFB"/>
    <w:rsid w:val="00747632"/>
    <w:rsid w:val="00755119"/>
    <w:rsid w:val="00760880"/>
    <w:rsid w:val="007622F7"/>
    <w:rsid w:val="00767133"/>
    <w:rsid w:val="00770D31"/>
    <w:rsid w:val="007714F9"/>
    <w:rsid w:val="007734B1"/>
    <w:rsid w:val="0077459A"/>
    <w:rsid w:val="00775712"/>
    <w:rsid w:val="007824C4"/>
    <w:rsid w:val="00783242"/>
    <w:rsid w:val="0078336A"/>
    <w:rsid w:val="007836F8"/>
    <w:rsid w:val="007850EC"/>
    <w:rsid w:val="00785CB4"/>
    <w:rsid w:val="00787062"/>
    <w:rsid w:val="00790157"/>
    <w:rsid w:val="0079547B"/>
    <w:rsid w:val="00795D74"/>
    <w:rsid w:val="007A05E1"/>
    <w:rsid w:val="007A41E2"/>
    <w:rsid w:val="007B0ABE"/>
    <w:rsid w:val="007B14AB"/>
    <w:rsid w:val="007B1994"/>
    <w:rsid w:val="007B436F"/>
    <w:rsid w:val="007B5597"/>
    <w:rsid w:val="007B6004"/>
    <w:rsid w:val="007B6F12"/>
    <w:rsid w:val="007B77DD"/>
    <w:rsid w:val="007C352A"/>
    <w:rsid w:val="007C3EDA"/>
    <w:rsid w:val="007C6312"/>
    <w:rsid w:val="007D04AA"/>
    <w:rsid w:val="007D1F19"/>
    <w:rsid w:val="007D2983"/>
    <w:rsid w:val="007D6C9A"/>
    <w:rsid w:val="007E1B43"/>
    <w:rsid w:val="007E6002"/>
    <w:rsid w:val="007E7617"/>
    <w:rsid w:val="007F2EF5"/>
    <w:rsid w:val="007F3AB8"/>
    <w:rsid w:val="007F5C7D"/>
    <w:rsid w:val="007F7B2E"/>
    <w:rsid w:val="008010BC"/>
    <w:rsid w:val="008011A7"/>
    <w:rsid w:val="00807ED0"/>
    <w:rsid w:val="00810283"/>
    <w:rsid w:val="008113D4"/>
    <w:rsid w:val="00811EF8"/>
    <w:rsid w:val="00812F64"/>
    <w:rsid w:val="00823B08"/>
    <w:rsid w:val="00823D4D"/>
    <w:rsid w:val="008316E6"/>
    <w:rsid w:val="00833B21"/>
    <w:rsid w:val="008346D1"/>
    <w:rsid w:val="008355CF"/>
    <w:rsid w:val="0083607F"/>
    <w:rsid w:val="00840422"/>
    <w:rsid w:val="00841F94"/>
    <w:rsid w:val="0084347A"/>
    <w:rsid w:val="0084385D"/>
    <w:rsid w:val="00843A73"/>
    <w:rsid w:val="008440AD"/>
    <w:rsid w:val="00845066"/>
    <w:rsid w:val="00845DC8"/>
    <w:rsid w:val="008509FF"/>
    <w:rsid w:val="008533B6"/>
    <w:rsid w:val="008549F0"/>
    <w:rsid w:val="008559A2"/>
    <w:rsid w:val="00857014"/>
    <w:rsid w:val="00862B90"/>
    <w:rsid w:val="00862CE5"/>
    <w:rsid w:val="00863657"/>
    <w:rsid w:val="00863DB6"/>
    <w:rsid w:val="00863FFB"/>
    <w:rsid w:val="0086472C"/>
    <w:rsid w:val="00865CE9"/>
    <w:rsid w:val="00866202"/>
    <w:rsid w:val="00870E82"/>
    <w:rsid w:val="00871DE2"/>
    <w:rsid w:val="00872033"/>
    <w:rsid w:val="00873958"/>
    <w:rsid w:val="008768DB"/>
    <w:rsid w:val="00876BBD"/>
    <w:rsid w:val="00882742"/>
    <w:rsid w:val="00882749"/>
    <w:rsid w:val="00884332"/>
    <w:rsid w:val="008900D8"/>
    <w:rsid w:val="00891837"/>
    <w:rsid w:val="008933D9"/>
    <w:rsid w:val="0089629A"/>
    <w:rsid w:val="0089738D"/>
    <w:rsid w:val="00897B8D"/>
    <w:rsid w:val="008A0D1B"/>
    <w:rsid w:val="008A0DB9"/>
    <w:rsid w:val="008A0F81"/>
    <w:rsid w:val="008A4B4D"/>
    <w:rsid w:val="008A5BD1"/>
    <w:rsid w:val="008A5C16"/>
    <w:rsid w:val="008A6BE4"/>
    <w:rsid w:val="008A71EF"/>
    <w:rsid w:val="008A7E33"/>
    <w:rsid w:val="008B3471"/>
    <w:rsid w:val="008B59AD"/>
    <w:rsid w:val="008B5C9C"/>
    <w:rsid w:val="008C271A"/>
    <w:rsid w:val="008C2936"/>
    <w:rsid w:val="008C3A41"/>
    <w:rsid w:val="008C4740"/>
    <w:rsid w:val="008C6E97"/>
    <w:rsid w:val="008D0067"/>
    <w:rsid w:val="008D0DE4"/>
    <w:rsid w:val="008D3981"/>
    <w:rsid w:val="008D4208"/>
    <w:rsid w:val="008D49F6"/>
    <w:rsid w:val="008D4ECB"/>
    <w:rsid w:val="008D72B8"/>
    <w:rsid w:val="008E09DF"/>
    <w:rsid w:val="008E12A8"/>
    <w:rsid w:val="008E238E"/>
    <w:rsid w:val="008E27B9"/>
    <w:rsid w:val="008E2E4B"/>
    <w:rsid w:val="008E3CCA"/>
    <w:rsid w:val="008E40EA"/>
    <w:rsid w:val="008E7CB6"/>
    <w:rsid w:val="008F0C32"/>
    <w:rsid w:val="008F1C01"/>
    <w:rsid w:val="008F1D9D"/>
    <w:rsid w:val="008F3100"/>
    <w:rsid w:val="008F32D9"/>
    <w:rsid w:val="008F39E9"/>
    <w:rsid w:val="008F3D6B"/>
    <w:rsid w:val="008F3E0E"/>
    <w:rsid w:val="008F4182"/>
    <w:rsid w:val="0090041C"/>
    <w:rsid w:val="009008D9"/>
    <w:rsid w:val="00903C0C"/>
    <w:rsid w:val="00903D96"/>
    <w:rsid w:val="0090425B"/>
    <w:rsid w:val="00906649"/>
    <w:rsid w:val="0090729C"/>
    <w:rsid w:val="00907C58"/>
    <w:rsid w:val="009106DB"/>
    <w:rsid w:val="00913250"/>
    <w:rsid w:val="00914333"/>
    <w:rsid w:val="00922734"/>
    <w:rsid w:val="00922C90"/>
    <w:rsid w:val="00923BC9"/>
    <w:rsid w:val="00927244"/>
    <w:rsid w:val="009272B1"/>
    <w:rsid w:val="00927620"/>
    <w:rsid w:val="00932B74"/>
    <w:rsid w:val="009333EE"/>
    <w:rsid w:val="00935950"/>
    <w:rsid w:val="009366D7"/>
    <w:rsid w:val="009370C0"/>
    <w:rsid w:val="00940881"/>
    <w:rsid w:val="00940CEA"/>
    <w:rsid w:val="00945D9B"/>
    <w:rsid w:val="00952F4B"/>
    <w:rsid w:val="00953474"/>
    <w:rsid w:val="009551A4"/>
    <w:rsid w:val="00961A55"/>
    <w:rsid w:val="00963928"/>
    <w:rsid w:val="009656A6"/>
    <w:rsid w:val="00967B76"/>
    <w:rsid w:val="00972155"/>
    <w:rsid w:val="00975623"/>
    <w:rsid w:val="0097680E"/>
    <w:rsid w:val="00977CED"/>
    <w:rsid w:val="009817B0"/>
    <w:rsid w:val="00984D50"/>
    <w:rsid w:val="00986A62"/>
    <w:rsid w:val="00990069"/>
    <w:rsid w:val="0099021B"/>
    <w:rsid w:val="009956E2"/>
    <w:rsid w:val="009A2A1A"/>
    <w:rsid w:val="009A398C"/>
    <w:rsid w:val="009A3A30"/>
    <w:rsid w:val="009A44AA"/>
    <w:rsid w:val="009A4BCC"/>
    <w:rsid w:val="009A5FE6"/>
    <w:rsid w:val="009B001E"/>
    <w:rsid w:val="009B2D0D"/>
    <w:rsid w:val="009B2F4D"/>
    <w:rsid w:val="009B37C0"/>
    <w:rsid w:val="009C2BAB"/>
    <w:rsid w:val="009C3B87"/>
    <w:rsid w:val="009C5F88"/>
    <w:rsid w:val="009C7CBC"/>
    <w:rsid w:val="009D23D8"/>
    <w:rsid w:val="009D558B"/>
    <w:rsid w:val="009D7E2C"/>
    <w:rsid w:val="009E0034"/>
    <w:rsid w:val="009E0836"/>
    <w:rsid w:val="009E1F13"/>
    <w:rsid w:val="009E2613"/>
    <w:rsid w:val="009E379C"/>
    <w:rsid w:val="009E4742"/>
    <w:rsid w:val="009E4A3E"/>
    <w:rsid w:val="009E4DA7"/>
    <w:rsid w:val="009E5BC8"/>
    <w:rsid w:val="009E623C"/>
    <w:rsid w:val="009F0D6C"/>
    <w:rsid w:val="009F11C6"/>
    <w:rsid w:val="009F2F22"/>
    <w:rsid w:val="009F4901"/>
    <w:rsid w:val="009F6A0B"/>
    <w:rsid w:val="009F6EDD"/>
    <w:rsid w:val="009F7916"/>
    <w:rsid w:val="009F7C8B"/>
    <w:rsid w:val="00A03D5A"/>
    <w:rsid w:val="00A0523B"/>
    <w:rsid w:val="00A05F79"/>
    <w:rsid w:val="00A0656B"/>
    <w:rsid w:val="00A10CB5"/>
    <w:rsid w:val="00A10D8B"/>
    <w:rsid w:val="00A1459D"/>
    <w:rsid w:val="00A15173"/>
    <w:rsid w:val="00A172FB"/>
    <w:rsid w:val="00A20EB8"/>
    <w:rsid w:val="00A2456F"/>
    <w:rsid w:val="00A24A54"/>
    <w:rsid w:val="00A310E2"/>
    <w:rsid w:val="00A3142E"/>
    <w:rsid w:val="00A31531"/>
    <w:rsid w:val="00A34BD8"/>
    <w:rsid w:val="00A35D86"/>
    <w:rsid w:val="00A37A10"/>
    <w:rsid w:val="00A40076"/>
    <w:rsid w:val="00A407E7"/>
    <w:rsid w:val="00A408AF"/>
    <w:rsid w:val="00A45398"/>
    <w:rsid w:val="00A523F9"/>
    <w:rsid w:val="00A53D0B"/>
    <w:rsid w:val="00A53DFA"/>
    <w:rsid w:val="00A5535B"/>
    <w:rsid w:val="00A55FEA"/>
    <w:rsid w:val="00A576C7"/>
    <w:rsid w:val="00A60CFE"/>
    <w:rsid w:val="00A6662D"/>
    <w:rsid w:val="00A71593"/>
    <w:rsid w:val="00A71680"/>
    <w:rsid w:val="00A74BB6"/>
    <w:rsid w:val="00A75F1B"/>
    <w:rsid w:val="00A821BB"/>
    <w:rsid w:val="00A8240C"/>
    <w:rsid w:val="00A86E2D"/>
    <w:rsid w:val="00A876CE"/>
    <w:rsid w:val="00A90C6C"/>
    <w:rsid w:val="00A91A7C"/>
    <w:rsid w:val="00A94C12"/>
    <w:rsid w:val="00A956B3"/>
    <w:rsid w:val="00A96768"/>
    <w:rsid w:val="00A96AD1"/>
    <w:rsid w:val="00A97F75"/>
    <w:rsid w:val="00AA0748"/>
    <w:rsid w:val="00AA0DCF"/>
    <w:rsid w:val="00AA2793"/>
    <w:rsid w:val="00AA2DCB"/>
    <w:rsid w:val="00AA400C"/>
    <w:rsid w:val="00AA426C"/>
    <w:rsid w:val="00AA49D3"/>
    <w:rsid w:val="00AA4AF1"/>
    <w:rsid w:val="00AA5E2A"/>
    <w:rsid w:val="00AA7A70"/>
    <w:rsid w:val="00AB1B70"/>
    <w:rsid w:val="00AB2A90"/>
    <w:rsid w:val="00AB2D4E"/>
    <w:rsid w:val="00AB4F9C"/>
    <w:rsid w:val="00AB5521"/>
    <w:rsid w:val="00AB65B7"/>
    <w:rsid w:val="00AB6E4A"/>
    <w:rsid w:val="00AB7C7F"/>
    <w:rsid w:val="00AC0A10"/>
    <w:rsid w:val="00AC417F"/>
    <w:rsid w:val="00AC4E9C"/>
    <w:rsid w:val="00AC6926"/>
    <w:rsid w:val="00AC7849"/>
    <w:rsid w:val="00AD784C"/>
    <w:rsid w:val="00AD7A8F"/>
    <w:rsid w:val="00AE4394"/>
    <w:rsid w:val="00AE43E8"/>
    <w:rsid w:val="00AE5480"/>
    <w:rsid w:val="00AF1F24"/>
    <w:rsid w:val="00AF5290"/>
    <w:rsid w:val="00AF6525"/>
    <w:rsid w:val="00AF682E"/>
    <w:rsid w:val="00B0128B"/>
    <w:rsid w:val="00B013F1"/>
    <w:rsid w:val="00B0279F"/>
    <w:rsid w:val="00B02FFD"/>
    <w:rsid w:val="00B04605"/>
    <w:rsid w:val="00B10D6E"/>
    <w:rsid w:val="00B1196B"/>
    <w:rsid w:val="00B14E7D"/>
    <w:rsid w:val="00B23EE7"/>
    <w:rsid w:val="00B261EE"/>
    <w:rsid w:val="00B3181F"/>
    <w:rsid w:val="00B33B41"/>
    <w:rsid w:val="00B42A70"/>
    <w:rsid w:val="00B4409E"/>
    <w:rsid w:val="00B45958"/>
    <w:rsid w:val="00B45ACF"/>
    <w:rsid w:val="00B45D2D"/>
    <w:rsid w:val="00B47DB5"/>
    <w:rsid w:val="00B504F2"/>
    <w:rsid w:val="00B5329D"/>
    <w:rsid w:val="00B57586"/>
    <w:rsid w:val="00B60A3A"/>
    <w:rsid w:val="00B6268F"/>
    <w:rsid w:val="00B62B01"/>
    <w:rsid w:val="00B62DA0"/>
    <w:rsid w:val="00B639BA"/>
    <w:rsid w:val="00B653B0"/>
    <w:rsid w:val="00B664E1"/>
    <w:rsid w:val="00B66DD1"/>
    <w:rsid w:val="00B71798"/>
    <w:rsid w:val="00B72144"/>
    <w:rsid w:val="00B72193"/>
    <w:rsid w:val="00B73CB3"/>
    <w:rsid w:val="00B76760"/>
    <w:rsid w:val="00B76F56"/>
    <w:rsid w:val="00B80EC6"/>
    <w:rsid w:val="00B81952"/>
    <w:rsid w:val="00B85A1B"/>
    <w:rsid w:val="00B8705F"/>
    <w:rsid w:val="00B9632F"/>
    <w:rsid w:val="00BA139A"/>
    <w:rsid w:val="00BA22FF"/>
    <w:rsid w:val="00BA4617"/>
    <w:rsid w:val="00BA7AF4"/>
    <w:rsid w:val="00BB03BD"/>
    <w:rsid w:val="00BB11E4"/>
    <w:rsid w:val="00BB1B1F"/>
    <w:rsid w:val="00BB3FCC"/>
    <w:rsid w:val="00BB4B43"/>
    <w:rsid w:val="00BB723B"/>
    <w:rsid w:val="00BC1E44"/>
    <w:rsid w:val="00BC3A99"/>
    <w:rsid w:val="00BC7327"/>
    <w:rsid w:val="00BD2AA0"/>
    <w:rsid w:val="00BD7E5C"/>
    <w:rsid w:val="00BE09D6"/>
    <w:rsid w:val="00BE0D16"/>
    <w:rsid w:val="00BE1385"/>
    <w:rsid w:val="00BE6BCD"/>
    <w:rsid w:val="00BF013A"/>
    <w:rsid w:val="00BF0F9A"/>
    <w:rsid w:val="00BF65DA"/>
    <w:rsid w:val="00C0022B"/>
    <w:rsid w:val="00C0469D"/>
    <w:rsid w:val="00C057A7"/>
    <w:rsid w:val="00C153F4"/>
    <w:rsid w:val="00C154A8"/>
    <w:rsid w:val="00C154B2"/>
    <w:rsid w:val="00C16A5A"/>
    <w:rsid w:val="00C17D96"/>
    <w:rsid w:val="00C2061A"/>
    <w:rsid w:val="00C20689"/>
    <w:rsid w:val="00C22F67"/>
    <w:rsid w:val="00C23C0B"/>
    <w:rsid w:val="00C23E8C"/>
    <w:rsid w:val="00C262E0"/>
    <w:rsid w:val="00C27007"/>
    <w:rsid w:val="00C3113B"/>
    <w:rsid w:val="00C324CF"/>
    <w:rsid w:val="00C341FE"/>
    <w:rsid w:val="00C34E2E"/>
    <w:rsid w:val="00C35230"/>
    <w:rsid w:val="00C37C25"/>
    <w:rsid w:val="00C43B1E"/>
    <w:rsid w:val="00C546E2"/>
    <w:rsid w:val="00C556D6"/>
    <w:rsid w:val="00C559EB"/>
    <w:rsid w:val="00C6109F"/>
    <w:rsid w:val="00C621DD"/>
    <w:rsid w:val="00C63C81"/>
    <w:rsid w:val="00C67AFC"/>
    <w:rsid w:val="00C7267C"/>
    <w:rsid w:val="00C72A2C"/>
    <w:rsid w:val="00C7531F"/>
    <w:rsid w:val="00C7619C"/>
    <w:rsid w:val="00C77C3B"/>
    <w:rsid w:val="00C83822"/>
    <w:rsid w:val="00C84915"/>
    <w:rsid w:val="00C86D96"/>
    <w:rsid w:val="00C90A15"/>
    <w:rsid w:val="00C91C42"/>
    <w:rsid w:val="00C95D90"/>
    <w:rsid w:val="00C95E13"/>
    <w:rsid w:val="00C97FCA"/>
    <w:rsid w:val="00CA0068"/>
    <w:rsid w:val="00CA1D63"/>
    <w:rsid w:val="00CA492D"/>
    <w:rsid w:val="00CA7AE8"/>
    <w:rsid w:val="00CB0622"/>
    <w:rsid w:val="00CB10DE"/>
    <w:rsid w:val="00CB1B0A"/>
    <w:rsid w:val="00CB1BB9"/>
    <w:rsid w:val="00CB4692"/>
    <w:rsid w:val="00CB77DB"/>
    <w:rsid w:val="00CC092C"/>
    <w:rsid w:val="00CC1227"/>
    <w:rsid w:val="00CC2E42"/>
    <w:rsid w:val="00CC5037"/>
    <w:rsid w:val="00CC60D8"/>
    <w:rsid w:val="00CC6A7C"/>
    <w:rsid w:val="00CD0E82"/>
    <w:rsid w:val="00CD3BEE"/>
    <w:rsid w:val="00CD3DF4"/>
    <w:rsid w:val="00CD5282"/>
    <w:rsid w:val="00CE39BC"/>
    <w:rsid w:val="00CE479E"/>
    <w:rsid w:val="00CE61AC"/>
    <w:rsid w:val="00CE7597"/>
    <w:rsid w:val="00CF03A2"/>
    <w:rsid w:val="00CF03B2"/>
    <w:rsid w:val="00CF2C4B"/>
    <w:rsid w:val="00CF34B6"/>
    <w:rsid w:val="00CF5FDD"/>
    <w:rsid w:val="00CF6510"/>
    <w:rsid w:val="00D00156"/>
    <w:rsid w:val="00D0018A"/>
    <w:rsid w:val="00D022E9"/>
    <w:rsid w:val="00D03C1C"/>
    <w:rsid w:val="00D04F40"/>
    <w:rsid w:val="00D06475"/>
    <w:rsid w:val="00D06FEC"/>
    <w:rsid w:val="00D07A1D"/>
    <w:rsid w:val="00D10024"/>
    <w:rsid w:val="00D11468"/>
    <w:rsid w:val="00D13584"/>
    <w:rsid w:val="00D15170"/>
    <w:rsid w:val="00D15ACB"/>
    <w:rsid w:val="00D2062B"/>
    <w:rsid w:val="00D248C1"/>
    <w:rsid w:val="00D338EC"/>
    <w:rsid w:val="00D3499E"/>
    <w:rsid w:val="00D36EB6"/>
    <w:rsid w:val="00D41880"/>
    <w:rsid w:val="00D42F7B"/>
    <w:rsid w:val="00D433DE"/>
    <w:rsid w:val="00D43994"/>
    <w:rsid w:val="00D50137"/>
    <w:rsid w:val="00D513D4"/>
    <w:rsid w:val="00D53567"/>
    <w:rsid w:val="00D54A30"/>
    <w:rsid w:val="00D54FB9"/>
    <w:rsid w:val="00D56CFE"/>
    <w:rsid w:val="00D622D2"/>
    <w:rsid w:val="00D660E9"/>
    <w:rsid w:val="00D71145"/>
    <w:rsid w:val="00D71489"/>
    <w:rsid w:val="00D72B53"/>
    <w:rsid w:val="00D74432"/>
    <w:rsid w:val="00D76A9E"/>
    <w:rsid w:val="00D77DBE"/>
    <w:rsid w:val="00D858F9"/>
    <w:rsid w:val="00D91A8C"/>
    <w:rsid w:val="00D9283A"/>
    <w:rsid w:val="00D945E6"/>
    <w:rsid w:val="00DA4418"/>
    <w:rsid w:val="00DA4826"/>
    <w:rsid w:val="00DA5322"/>
    <w:rsid w:val="00DB3572"/>
    <w:rsid w:val="00DB63E6"/>
    <w:rsid w:val="00DB77C9"/>
    <w:rsid w:val="00DB7C1C"/>
    <w:rsid w:val="00DC084D"/>
    <w:rsid w:val="00DC15B8"/>
    <w:rsid w:val="00DC1896"/>
    <w:rsid w:val="00DC2A09"/>
    <w:rsid w:val="00DC3DBF"/>
    <w:rsid w:val="00DC531C"/>
    <w:rsid w:val="00DC66CA"/>
    <w:rsid w:val="00DC707F"/>
    <w:rsid w:val="00DD571C"/>
    <w:rsid w:val="00DD5B7E"/>
    <w:rsid w:val="00DE0C4B"/>
    <w:rsid w:val="00DE3357"/>
    <w:rsid w:val="00DE74F2"/>
    <w:rsid w:val="00DF007A"/>
    <w:rsid w:val="00DF0BE0"/>
    <w:rsid w:val="00DF18A7"/>
    <w:rsid w:val="00DF3F52"/>
    <w:rsid w:val="00DF6382"/>
    <w:rsid w:val="00E023CA"/>
    <w:rsid w:val="00E0580C"/>
    <w:rsid w:val="00E13902"/>
    <w:rsid w:val="00E222E3"/>
    <w:rsid w:val="00E23B1C"/>
    <w:rsid w:val="00E27EBD"/>
    <w:rsid w:val="00E311E5"/>
    <w:rsid w:val="00E35886"/>
    <w:rsid w:val="00E3669C"/>
    <w:rsid w:val="00E40B5A"/>
    <w:rsid w:val="00E4347F"/>
    <w:rsid w:val="00E442D9"/>
    <w:rsid w:val="00E47C0E"/>
    <w:rsid w:val="00E50506"/>
    <w:rsid w:val="00E51280"/>
    <w:rsid w:val="00E52858"/>
    <w:rsid w:val="00E62C95"/>
    <w:rsid w:val="00E637EE"/>
    <w:rsid w:val="00E64A08"/>
    <w:rsid w:val="00E65A76"/>
    <w:rsid w:val="00E70083"/>
    <w:rsid w:val="00E70C71"/>
    <w:rsid w:val="00E71B57"/>
    <w:rsid w:val="00E731F5"/>
    <w:rsid w:val="00E744E3"/>
    <w:rsid w:val="00E86590"/>
    <w:rsid w:val="00E9026B"/>
    <w:rsid w:val="00E9151B"/>
    <w:rsid w:val="00E92A51"/>
    <w:rsid w:val="00E940C5"/>
    <w:rsid w:val="00E9449B"/>
    <w:rsid w:val="00E95132"/>
    <w:rsid w:val="00E95D5B"/>
    <w:rsid w:val="00E97D83"/>
    <w:rsid w:val="00EA02DB"/>
    <w:rsid w:val="00EA1925"/>
    <w:rsid w:val="00EA1A7B"/>
    <w:rsid w:val="00EA3366"/>
    <w:rsid w:val="00EA3624"/>
    <w:rsid w:val="00EA5273"/>
    <w:rsid w:val="00EA719E"/>
    <w:rsid w:val="00EA725F"/>
    <w:rsid w:val="00EB1BE3"/>
    <w:rsid w:val="00EB3CFA"/>
    <w:rsid w:val="00EB4F80"/>
    <w:rsid w:val="00EB5B74"/>
    <w:rsid w:val="00EB724B"/>
    <w:rsid w:val="00EC13D1"/>
    <w:rsid w:val="00EC2371"/>
    <w:rsid w:val="00EC4222"/>
    <w:rsid w:val="00EC6E38"/>
    <w:rsid w:val="00ED2289"/>
    <w:rsid w:val="00ED331B"/>
    <w:rsid w:val="00ED511E"/>
    <w:rsid w:val="00ED530F"/>
    <w:rsid w:val="00ED64BB"/>
    <w:rsid w:val="00ED6B08"/>
    <w:rsid w:val="00EE28D4"/>
    <w:rsid w:val="00EE47FE"/>
    <w:rsid w:val="00EE4E75"/>
    <w:rsid w:val="00EF5FA8"/>
    <w:rsid w:val="00EF7B85"/>
    <w:rsid w:val="00F00866"/>
    <w:rsid w:val="00F0303C"/>
    <w:rsid w:val="00F0327C"/>
    <w:rsid w:val="00F04538"/>
    <w:rsid w:val="00F05A4E"/>
    <w:rsid w:val="00F06D44"/>
    <w:rsid w:val="00F112E4"/>
    <w:rsid w:val="00F12048"/>
    <w:rsid w:val="00F122F5"/>
    <w:rsid w:val="00F14469"/>
    <w:rsid w:val="00F153E0"/>
    <w:rsid w:val="00F16711"/>
    <w:rsid w:val="00F17109"/>
    <w:rsid w:val="00F17382"/>
    <w:rsid w:val="00F200AF"/>
    <w:rsid w:val="00F22480"/>
    <w:rsid w:val="00F22A8A"/>
    <w:rsid w:val="00F250F9"/>
    <w:rsid w:val="00F31E1D"/>
    <w:rsid w:val="00F35CAF"/>
    <w:rsid w:val="00F37C51"/>
    <w:rsid w:val="00F40452"/>
    <w:rsid w:val="00F4156E"/>
    <w:rsid w:val="00F42BD7"/>
    <w:rsid w:val="00F43EAC"/>
    <w:rsid w:val="00F452BD"/>
    <w:rsid w:val="00F46685"/>
    <w:rsid w:val="00F501DA"/>
    <w:rsid w:val="00F50B88"/>
    <w:rsid w:val="00F53638"/>
    <w:rsid w:val="00F538BE"/>
    <w:rsid w:val="00F55ACE"/>
    <w:rsid w:val="00F56A47"/>
    <w:rsid w:val="00F56F8C"/>
    <w:rsid w:val="00F6011A"/>
    <w:rsid w:val="00F6112F"/>
    <w:rsid w:val="00F626D4"/>
    <w:rsid w:val="00F6305A"/>
    <w:rsid w:val="00F6335E"/>
    <w:rsid w:val="00F657DA"/>
    <w:rsid w:val="00F663B6"/>
    <w:rsid w:val="00F6749F"/>
    <w:rsid w:val="00F71E0C"/>
    <w:rsid w:val="00F735C0"/>
    <w:rsid w:val="00F80E9D"/>
    <w:rsid w:val="00F81ACD"/>
    <w:rsid w:val="00F85932"/>
    <w:rsid w:val="00F86074"/>
    <w:rsid w:val="00F8678E"/>
    <w:rsid w:val="00F90A05"/>
    <w:rsid w:val="00F91B82"/>
    <w:rsid w:val="00F91DD9"/>
    <w:rsid w:val="00F97B05"/>
    <w:rsid w:val="00FA00DB"/>
    <w:rsid w:val="00FA5072"/>
    <w:rsid w:val="00FA5B95"/>
    <w:rsid w:val="00FA5DB7"/>
    <w:rsid w:val="00FA5DF9"/>
    <w:rsid w:val="00FB6FF0"/>
    <w:rsid w:val="00FB79E1"/>
    <w:rsid w:val="00FC0E2A"/>
    <w:rsid w:val="00FC4AF9"/>
    <w:rsid w:val="00FC58D7"/>
    <w:rsid w:val="00FC6E18"/>
    <w:rsid w:val="00FD28CB"/>
    <w:rsid w:val="00FE0E07"/>
    <w:rsid w:val="00FE3420"/>
    <w:rsid w:val="00FE34E1"/>
    <w:rsid w:val="00FE47FD"/>
    <w:rsid w:val="00FE48E9"/>
    <w:rsid w:val="00FE50DB"/>
    <w:rsid w:val="00FE68B5"/>
    <w:rsid w:val="00FE731B"/>
    <w:rsid w:val="00FE7695"/>
    <w:rsid w:val="00FF56B4"/>
    <w:rsid w:val="00FF5A70"/>
    <w:rsid w:val="00FF5FA1"/>
    <w:rsid w:val="00FF65E2"/>
    <w:rsid w:val="00FF699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r-HR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ED97D24"/>
  <w15:docId w15:val="{282D69E3-E126-4F54-8E98-89B7E0B7BB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hr-H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65A5C"/>
    <w:pPr>
      <w:jc w:val="both"/>
    </w:pPr>
  </w:style>
  <w:style w:type="paragraph" w:styleId="Heading1">
    <w:name w:val="heading 1"/>
    <w:basedOn w:val="Normal"/>
    <w:next w:val="Normal"/>
    <w:link w:val="Heading1Char"/>
    <w:uiPriority w:val="9"/>
    <w:qFormat/>
    <w:rsid w:val="008E3CCA"/>
    <w:pPr>
      <w:keepNext/>
      <w:keepLines/>
      <w:numPr>
        <w:numId w:val="2"/>
      </w:numPr>
      <w:spacing w:before="240" w:after="120"/>
      <w:ind w:left="431" w:hanging="431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6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26C5B"/>
    <w:pPr>
      <w:keepNext/>
      <w:keepLines/>
      <w:numPr>
        <w:ilvl w:val="1"/>
        <w:numId w:val="2"/>
      </w:numPr>
      <w:spacing w:before="200" w:after="12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6976BE"/>
    <w:pPr>
      <w:keepNext/>
      <w:numPr>
        <w:ilvl w:val="2"/>
        <w:numId w:val="2"/>
      </w:numPr>
      <w:spacing w:before="240" w:after="120" w:line="240" w:lineRule="auto"/>
      <w:ind w:left="1145"/>
      <w:outlineLvl w:val="2"/>
    </w:pPr>
    <w:rPr>
      <w:rFonts w:asciiTheme="majorHAnsi" w:eastAsia="Times New Roman" w:hAnsiTheme="majorHAnsi" w:cs="Times New Roman"/>
      <w:b/>
      <w:bCs/>
      <w:color w:val="548DD4" w:themeColor="text2" w:themeTint="99"/>
      <w:sz w:val="26"/>
      <w:szCs w:val="27"/>
      <w:lang w:eastAsia="hr-HR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40B5A"/>
    <w:pPr>
      <w:keepNext/>
      <w:keepLines/>
      <w:numPr>
        <w:ilvl w:val="3"/>
        <w:numId w:val="2"/>
      </w:numPr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E40B5A"/>
    <w:pPr>
      <w:keepNext/>
      <w:keepLines/>
      <w:numPr>
        <w:ilvl w:val="4"/>
        <w:numId w:val="2"/>
      </w:numPr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E40B5A"/>
    <w:pPr>
      <w:keepNext/>
      <w:keepLines/>
      <w:numPr>
        <w:ilvl w:val="5"/>
        <w:numId w:val="2"/>
      </w:numPr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E40B5A"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E40B5A"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E40B5A"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slajd">
    <w:name w:val="slajd"/>
    <w:basedOn w:val="Normal"/>
    <w:link w:val="slajdChar"/>
    <w:qFormat/>
    <w:rsid w:val="00975623"/>
    <w:pPr>
      <w:numPr>
        <w:numId w:val="1"/>
      </w:numPr>
      <w:spacing w:after="0" w:line="240" w:lineRule="auto"/>
    </w:pPr>
    <w:rPr>
      <w:rFonts w:ascii="Times New Roman" w:eastAsia="Times New Roman" w:hAnsi="Times New Roman" w:cs="Times New Roman"/>
      <w:b/>
      <w:bCs/>
      <w:sz w:val="20"/>
      <w:szCs w:val="20"/>
    </w:rPr>
  </w:style>
  <w:style w:type="character" w:customStyle="1" w:styleId="slajdChar">
    <w:name w:val="slajd Char"/>
    <w:basedOn w:val="DefaultParagraphFont"/>
    <w:link w:val="slajd"/>
    <w:rsid w:val="00975623"/>
    <w:rPr>
      <w:rFonts w:ascii="Times New Roman" w:eastAsia="Times New Roman" w:hAnsi="Times New Roman" w:cs="Times New Roman"/>
      <w:b/>
      <w:bCs/>
      <w:sz w:val="20"/>
      <w:szCs w:val="20"/>
    </w:rPr>
  </w:style>
  <w:style w:type="character" w:styleId="Hyperlink">
    <w:name w:val="Hyperlink"/>
    <w:basedOn w:val="DefaultParagraphFont"/>
    <w:uiPriority w:val="99"/>
    <w:unhideWhenUsed/>
    <w:rsid w:val="00584D33"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rsid w:val="00584D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customStyle="1" w:styleId="apple-converted-space">
    <w:name w:val="apple-converted-space"/>
    <w:basedOn w:val="DefaultParagraphFont"/>
    <w:rsid w:val="00584D33"/>
  </w:style>
  <w:style w:type="character" w:styleId="Emphasis">
    <w:name w:val="Emphasis"/>
    <w:basedOn w:val="DefaultParagraphFont"/>
    <w:uiPriority w:val="20"/>
    <w:qFormat/>
    <w:rsid w:val="00584D33"/>
    <w:rPr>
      <w:i/>
      <w:iCs/>
    </w:rPr>
  </w:style>
  <w:style w:type="character" w:styleId="HTMLTypewriter">
    <w:name w:val="HTML Typewriter"/>
    <w:basedOn w:val="DefaultParagraphFont"/>
    <w:uiPriority w:val="99"/>
    <w:semiHidden/>
    <w:unhideWhenUsed/>
    <w:rsid w:val="00584D3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84D3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hr-H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84D33"/>
    <w:rPr>
      <w:rFonts w:ascii="Courier New" w:eastAsia="Times New Roman" w:hAnsi="Courier New" w:cs="Courier New"/>
      <w:sz w:val="20"/>
      <w:szCs w:val="20"/>
      <w:lang w:eastAsia="hr-HR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584D33"/>
    <w:pPr>
      <w:spacing w:after="0" w:line="240" w:lineRule="auto"/>
    </w:pPr>
    <w:rPr>
      <w:rFonts w:ascii="Times New Roman" w:eastAsia="Times New Roman" w:hAnsi="Times New Roman" w:cs="Times New Roman"/>
      <w:i/>
      <w:iCs/>
      <w:sz w:val="24"/>
      <w:szCs w:val="24"/>
      <w:lang w:eastAsia="hr-HR"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584D33"/>
    <w:rPr>
      <w:rFonts w:ascii="Times New Roman" w:eastAsia="Times New Roman" w:hAnsi="Times New Roman" w:cs="Times New Roman"/>
      <w:i/>
      <w:iCs/>
      <w:sz w:val="24"/>
      <w:szCs w:val="24"/>
      <w:lang w:eastAsia="hr-HR"/>
    </w:rPr>
  </w:style>
  <w:style w:type="paragraph" w:customStyle="1" w:styleId="para">
    <w:name w:val="para"/>
    <w:basedOn w:val="Normal"/>
    <w:rsid w:val="008C6E9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hr-HR"/>
    </w:rPr>
  </w:style>
  <w:style w:type="character" w:customStyle="1" w:styleId="newterm">
    <w:name w:val="newterm"/>
    <w:basedOn w:val="DefaultParagraphFont"/>
    <w:rsid w:val="008C6E97"/>
  </w:style>
  <w:style w:type="character" w:customStyle="1" w:styleId="notlocalizable">
    <w:name w:val="notlocalizable"/>
    <w:basedOn w:val="DefaultParagraphFont"/>
    <w:rsid w:val="008C6E97"/>
  </w:style>
  <w:style w:type="character" w:customStyle="1" w:styleId="ui">
    <w:name w:val="ui"/>
    <w:basedOn w:val="DefaultParagraphFont"/>
    <w:rsid w:val="00DE0C4B"/>
  </w:style>
  <w:style w:type="paragraph" w:styleId="BalloonText">
    <w:name w:val="Balloon Text"/>
    <w:basedOn w:val="Normal"/>
    <w:link w:val="BalloonTextChar"/>
    <w:uiPriority w:val="99"/>
    <w:semiHidden/>
    <w:unhideWhenUsed/>
    <w:rsid w:val="00DE0C4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E0C4B"/>
    <w:rPr>
      <w:rFonts w:ascii="Tahoma" w:hAnsi="Tahoma" w:cs="Tahoma"/>
      <w:sz w:val="16"/>
      <w:szCs w:val="16"/>
    </w:rPr>
  </w:style>
  <w:style w:type="character" w:customStyle="1" w:styleId="commandinline">
    <w:name w:val="commandinline"/>
    <w:basedOn w:val="DefaultParagraphFont"/>
    <w:rsid w:val="00DC084D"/>
  </w:style>
  <w:style w:type="character" w:customStyle="1" w:styleId="replaceable">
    <w:name w:val="replaceable"/>
    <w:basedOn w:val="DefaultParagraphFont"/>
    <w:rsid w:val="00DC084D"/>
  </w:style>
  <w:style w:type="character" w:customStyle="1" w:styleId="Naredba">
    <w:name w:val="Naredba"/>
    <w:basedOn w:val="DefaultParagraphFont"/>
    <w:rsid w:val="00B72144"/>
    <w:rPr>
      <w:rFonts w:ascii="Courier New" w:hAnsi="Courier New"/>
      <w:b/>
    </w:rPr>
  </w:style>
  <w:style w:type="character" w:customStyle="1" w:styleId="Heading3Char">
    <w:name w:val="Heading 3 Char"/>
    <w:basedOn w:val="DefaultParagraphFont"/>
    <w:link w:val="Heading3"/>
    <w:uiPriority w:val="9"/>
    <w:rsid w:val="006976BE"/>
    <w:rPr>
      <w:rFonts w:asciiTheme="majorHAnsi" w:eastAsia="Times New Roman" w:hAnsiTheme="majorHAnsi" w:cs="Times New Roman"/>
      <w:b/>
      <w:bCs/>
      <w:color w:val="548DD4" w:themeColor="text2" w:themeTint="99"/>
      <w:sz w:val="26"/>
      <w:szCs w:val="27"/>
      <w:lang w:eastAsia="hr-HR"/>
    </w:rPr>
  </w:style>
  <w:style w:type="character" w:customStyle="1" w:styleId="phrase">
    <w:name w:val="phrase"/>
    <w:basedOn w:val="DefaultParagraphFont"/>
    <w:rsid w:val="00A576C7"/>
  </w:style>
  <w:style w:type="paragraph" w:styleId="ListParagraph">
    <w:name w:val="List Paragraph"/>
    <w:basedOn w:val="Normal"/>
    <w:uiPriority w:val="34"/>
    <w:qFormat/>
    <w:rsid w:val="007F2EF5"/>
    <w:pPr>
      <w:ind w:left="720"/>
      <w:contextualSpacing/>
    </w:pPr>
  </w:style>
  <w:style w:type="character" w:customStyle="1" w:styleId="Tipka">
    <w:name w:val="Tipka"/>
    <w:basedOn w:val="DefaultParagraphFont"/>
    <w:rsid w:val="00622B51"/>
    <w:rPr>
      <w:rFonts w:ascii="Impact" w:hAnsi="Impact"/>
    </w:rPr>
  </w:style>
  <w:style w:type="paragraph" w:customStyle="1" w:styleId="ti">
    <w:name w:val="ti"/>
    <w:basedOn w:val="Normal"/>
    <w:rsid w:val="00622B51"/>
    <w:pPr>
      <w:keepLines/>
      <w:tabs>
        <w:tab w:val="left" w:pos="-720"/>
      </w:tabs>
      <w:suppressAutoHyphens/>
      <w:overflowPunct w:val="0"/>
      <w:autoSpaceDE w:val="0"/>
      <w:autoSpaceDN w:val="0"/>
      <w:adjustRightInd w:val="0"/>
      <w:spacing w:after="0" w:line="240" w:lineRule="auto"/>
      <w:textAlignment w:val="baseline"/>
    </w:pPr>
    <w:rPr>
      <w:rFonts w:ascii="Times New Roman" w:eastAsia="Times New Roman" w:hAnsi="Times New Roman" w:cs="Times New Roman"/>
      <w:spacing w:val="-3"/>
      <w:sz w:val="24"/>
      <w:szCs w:val="20"/>
      <w:lang w:val="en-GB" w:eastAsia="hr-HR"/>
    </w:rPr>
  </w:style>
  <w:style w:type="character" w:customStyle="1" w:styleId="Heading2Char">
    <w:name w:val="Heading 2 Char"/>
    <w:basedOn w:val="DefaultParagraphFont"/>
    <w:link w:val="Heading2"/>
    <w:uiPriority w:val="9"/>
    <w:rsid w:val="00726C5B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8E3CCA"/>
    <w:rPr>
      <w:rFonts w:asciiTheme="majorHAnsi" w:eastAsiaTheme="majorEastAsia" w:hAnsiTheme="majorHAnsi" w:cstheme="majorBidi"/>
      <w:b/>
      <w:bCs/>
      <w:color w:val="365F91" w:themeColor="accent1" w:themeShade="BF"/>
      <w:sz w:val="26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E40B5A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E40B5A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E40B5A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E40B5A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E40B5A"/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E40B5A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8440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440AD"/>
  </w:style>
  <w:style w:type="paragraph" w:styleId="Footer">
    <w:name w:val="footer"/>
    <w:basedOn w:val="Normal"/>
    <w:link w:val="FooterChar"/>
    <w:uiPriority w:val="99"/>
    <w:unhideWhenUsed/>
    <w:rsid w:val="008440AD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440AD"/>
  </w:style>
  <w:style w:type="paragraph" w:styleId="TOCHeading">
    <w:name w:val="TOC Heading"/>
    <w:basedOn w:val="Heading1"/>
    <w:next w:val="Normal"/>
    <w:uiPriority w:val="39"/>
    <w:unhideWhenUsed/>
    <w:qFormat/>
    <w:rsid w:val="00106DDF"/>
    <w:pPr>
      <w:numPr>
        <w:numId w:val="0"/>
      </w:numPr>
      <w:spacing w:after="0" w:line="259" w:lineRule="auto"/>
      <w:outlineLvl w:val="9"/>
    </w:pPr>
    <w:rPr>
      <w:b w:val="0"/>
      <w:bCs w:val="0"/>
      <w:sz w:val="32"/>
      <w:szCs w:val="32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106DD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106DDF"/>
    <w:pPr>
      <w:spacing w:after="100"/>
      <w:ind w:left="220"/>
    </w:pPr>
  </w:style>
  <w:style w:type="paragraph" w:styleId="Title">
    <w:name w:val="Title"/>
    <w:basedOn w:val="Normal"/>
    <w:next w:val="Normal"/>
    <w:link w:val="TitleChar"/>
    <w:uiPriority w:val="10"/>
    <w:qFormat/>
    <w:rsid w:val="0019736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9736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NoSpacing">
    <w:name w:val="No Spacing"/>
    <w:uiPriority w:val="1"/>
    <w:qFormat/>
    <w:rsid w:val="00197361"/>
    <w:pPr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347B40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F7B8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F7B8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F7B8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7B8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7B85"/>
    <w:rPr>
      <w:b/>
      <w:bCs/>
      <w:sz w:val="20"/>
      <w:szCs w:val="20"/>
    </w:rPr>
  </w:style>
  <w:style w:type="character" w:styleId="UnresolvedMention">
    <w:name w:val="Unresolved Mention"/>
    <w:basedOn w:val="DefaultParagraphFont"/>
    <w:uiPriority w:val="99"/>
    <w:semiHidden/>
    <w:unhideWhenUsed/>
    <w:rsid w:val="00FA00DB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924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3008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01945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86775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35509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7181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3583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70515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9089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7060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13362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45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52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0495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0584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92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58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7481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0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204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6801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104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072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320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454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93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048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0760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169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1531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215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388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63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761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018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02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5597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0680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452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469141">
          <w:marLeft w:val="0"/>
          <w:marRight w:val="0"/>
          <w:marTop w:val="45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896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87209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81502980">
                      <w:marLeft w:val="0"/>
                      <w:marRight w:val="0"/>
                      <w:marTop w:val="0"/>
                      <w:marBottom w:val="225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850069217">
          <w:marLeft w:val="0"/>
          <w:marRight w:val="0"/>
          <w:marTop w:val="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171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97268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edgar.fer.hr/" TargetMode="External"/><Relationship Id="rId18" Type="http://schemas.openxmlformats.org/officeDocument/2006/relationships/image" Target="media/image5.png"/><Relationship Id="rId26" Type="http://schemas.openxmlformats.org/officeDocument/2006/relationships/image" Target="media/image13.png"/><Relationship Id="rId39" Type="http://schemas.openxmlformats.org/officeDocument/2006/relationships/image" Target="media/image240.png"/><Relationship Id="rId21" Type="http://schemas.openxmlformats.org/officeDocument/2006/relationships/image" Target="media/image8.png"/><Relationship Id="rId34" Type="http://schemas.openxmlformats.org/officeDocument/2006/relationships/image" Target="media/image21.png"/><Relationship Id="rId42" Type="http://schemas.openxmlformats.org/officeDocument/2006/relationships/image" Target="media/image27.png"/><Relationship Id="rId47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9" Type="http://schemas.openxmlformats.org/officeDocument/2006/relationships/image" Target="media/image16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1.png"/><Relationship Id="rId32" Type="http://schemas.openxmlformats.org/officeDocument/2006/relationships/image" Target="media/image19.png"/><Relationship Id="rId37" Type="http://schemas.openxmlformats.org/officeDocument/2006/relationships/image" Target="media/image24.png"/><Relationship Id="rId40" Type="http://schemas.openxmlformats.org/officeDocument/2006/relationships/image" Target="media/image25.png"/><Relationship Id="rId45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image" Target="media/image10.png"/><Relationship Id="rId28" Type="http://schemas.openxmlformats.org/officeDocument/2006/relationships/image" Target="media/image15.png"/><Relationship Id="rId36" Type="http://schemas.openxmlformats.org/officeDocument/2006/relationships/image" Target="media/image23.png"/><Relationship Id="rId10" Type="http://schemas.openxmlformats.org/officeDocument/2006/relationships/endnotes" Target="endnotes.xml"/><Relationship Id="rId19" Type="http://schemas.openxmlformats.org/officeDocument/2006/relationships/image" Target="media/image6.png"/><Relationship Id="rId31" Type="http://schemas.openxmlformats.org/officeDocument/2006/relationships/image" Target="media/image18.png"/><Relationship Id="rId44" Type="http://schemas.openxmlformats.org/officeDocument/2006/relationships/image" Target="media/image2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9.png"/><Relationship Id="rId27" Type="http://schemas.openxmlformats.org/officeDocument/2006/relationships/image" Target="media/image14.png"/><Relationship Id="rId30" Type="http://schemas.openxmlformats.org/officeDocument/2006/relationships/image" Target="media/image17.png"/><Relationship Id="rId35" Type="http://schemas.openxmlformats.org/officeDocument/2006/relationships/image" Target="media/image22.png"/><Relationship Id="rId43" Type="http://schemas.openxmlformats.org/officeDocument/2006/relationships/image" Target="media/image28.png"/><Relationship Id="rId48" Type="http://schemas.openxmlformats.org/officeDocument/2006/relationships/theme" Target="theme/theme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footer" Target="footer1.xml"/><Relationship Id="rId17" Type="http://schemas.openxmlformats.org/officeDocument/2006/relationships/hyperlink" Target="https://teams.microsoft.com/l/file/9CC0483D-04D2-4835-9B35-9AD224A7AF94?tenantId=ca71eddc-cc7b-4e5b-95bd-55b658e696be&amp;fileType=docx&amp;objectUrl=https%3A%2F%2Fferhr.sharepoint.com%2Fsites%2FIPRO2020%2FClass%20Materials%2FInstructions%2FCheatSheetC.docx&amp;baseUrl=https%3A%2F%2Fferhr.sharepoint.com%2Fsites%2FIPRO2020&amp;serviceName=teams&amp;threadId=19:f5640862daa040309ccda4201c466ec8@thread.tacv2&amp;groupId=753c7502-ec97-4f48-9130-d6896b3e521d" TargetMode="External"/><Relationship Id="rId25" Type="http://schemas.openxmlformats.org/officeDocument/2006/relationships/image" Target="media/image12.png"/><Relationship Id="rId33" Type="http://schemas.openxmlformats.org/officeDocument/2006/relationships/image" Target="media/image20.png"/><Relationship Id="rId38" Type="http://schemas.openxmlformats.org/officeDocument/2006/relationships/image" Target="media/image230.png"/><Relationship Id="rId46" Type="http://schemas.openxmlformats.org/officeDocument/2006/relationships/footer" Target="footer2.xml"/><Relationship Id="rId20" Type="http://schemas.openxmlformats.org/officeDocument/2006/relationships/image" Target="media/image7.png"/><Relationship Id="rId41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4FE2F653DA3334B8A92E0365CF6B30D" ma:contentTypeVersion="0" ma:contentTypeDescription="Create a new document." ma:contentTypeScope="" ma:versionID="e3f4109566f691123e35973e7d5dd094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31d5eec3c12ee2e8127422d567928fa7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IEEE_Reference.XSL" StyleName="IEEE - Reference Order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BF09426D-9876-41B0-8E21-CC6AD8E17BF4}">
  <ds:schemaRefs>
    <ds:schemaRef ds:uri="http://schemas.microsoft.com/office/2006/metadata/properties"/>
    <ds:schemaRef ds:uri="http://schemas.microsoft.com/office/infopath/2007/PartnerControls"/>
    <ds:schemaRef ds:uri="80ee7bad-491c-4197-8742-d3f85e367e28"/>
    <ds:schemaRef ds:uri="b5647bd0-24ae-4260-8887-eea4de337a06"/>
  </ds:schemaRefs>
</ds:datastoreItem>
</file>

<file path=customXml/itemProps2.xml><?xml version="1.0" encoding="utf-8"?>
<ds:datastoreItem xmlns:ds="http://schemas.openxmlformats.org/officeDocument/2006/customXml" ds:itemID="{5EEE85BF-8828-4DEC-BFBD-96E6C2F009D3}"/>
</file>

<file path=customXml/itemProps3.xml><?xml version="1.0" encoding="utf-8"?>
<ds:datastoreItem xmlns:ds="http://schemas.openxmlformats.org/officeDocument/2006/customXml" ds:itemID="{B9D8F275-3B8D-4845-AC22-8118D734BEC0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8F6234E-36FB-4F9E-AA6A-51DD8956166F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13</Pages>
  <Words>1975</Words>
  <Characters>11258</Characters>
  <Application>Microsoft Office Word</Application>
  <DocSecurity>0</DocSecurity>
  <Lines>93</Lines>
  <Paragraphs>2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FER</Company>
  <LinksUpToDate>false</LinksUpToDate>
  <CharactersWithSpaces>13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sna</dc:creator>
  <cp:keywords/>
  <cp:lastModifiedBy>Melita Fertalj</cp:lastModifiedBy>
  <cp:revision>139</cp:revision>
  <cp:lastPrinted>2019-09-27T11:23:00Z</cp:lastPrinted>
  <dcterms:created xsi:type="dcterms:W3CDTF">2020-10-13T14:12:00Z</dcterms:created>
  <dcterms:modified xsi:type="dcterms:W3CDTF">2023-09-29T16:0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94FE2F653DA3334B8A92E0365CF6B30D</vt:lpwstr>
  </property>
  <property fmtid="{D5CDD505-2E9C-101B-9397-08002B2CF9AE}" pid="3" name="MediaServiceImageTags">
    <vt:lpwstr/>
  </property>
</Properties>
</file>